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ABCF69" w14:textId="4BCC7427" w:rsidR="00405747" w:rsidRPr="00AC27B2" w:rsidRDefault="00405747" w:rsidP="00405747">
      <w:pPr>
        <w:jc w:val="right"/>
        <w:rPr>
          <w:i/>
          <w:iCs/>
          <w:sz w:val="22"/>
          <w:szCs w:val="22"/>
        </w:rPr>
      </w:pPr>
      <w:r w:rsidRPr="00AC27B2">
        <w:rPr>
          <w:i/>
          <w:iCs/>
          <w:sz w:val="22"/>
          <w:szCs w:val="22"/>
        </w:rPr>
        <w:t>Lampiran II</w:t>
      </w:r>
    </w:p>
    <w:p w14:paraId="150E7EDD" w14:textId="77777777" w:rsidR="00FB4964" w:rsidRPr="00AC27B2" w:rsidRDefault="00FB4964" w:rsidP="00405747">
      <w:pPr>
        <w:jc w:val="right"/>
        <w:rPr>
          <w:i/>
          <w:iCs/>
          <w:sz w:val="22"/>
          <w:szCs w:val="22"/>
        </w:rPr>
      </w:pPr>
    </w:p>
    <w:p w14:paraId="397800E9" w14:textId="7C0AC170" w:rsidR="00405747" w:rsidRPr="00AC27B2" w:rsidRDefault="00405747" w:rsidP="00405747">
      <w:pPr>
        <w:jc w:val="center"/>
        <w:rPr>
          <w:b/>
          <w:bCs/>
          <w:sz w:val="22"/>
          <w:szCs w:val="22"/>
        </w:rPr>
      </w:pPr>
      <w:proofErr w:type="spellStart"/>
      <w:r w:rsidRPr="00AC27B2">
        <w:rPr>
          <w:b/>
          <w:bCs/>
          <w:sz w:val="22"/>
          <w:szCs w:val="22"/>
        </w:rPr>
        <w:t>Anggaran</w:t>
      </w:r>
      <w:proofErr w:type="spellEnd"/>
      <w:r w:rsidRPr="00AC27B2">
        <w:rPr>
          <w:b/>
          <w:bCs/>
          <w:sz w:val="22"/>
          <w:szCs w:val="22"/>
        </w:rPr>
        <w:t xml:space="preserve"> </w:t>
      </w:r>
      <w:proofErr w:type="spellStart"/>
      <w:r w:rsidRPr="00AC27B2">
        <w:rPr>
          <w:b/>
          <w:bCs/>
          <w:sz w:val="22"/>
          <w:szCs w:val="22"/>
        </w:rPr>
        <w:t>Perbelanjaan</w:t>
      </w:r>
      <w:proofErr w:type="spellEnd"/>
    </w:p>
    <w:p w14:paraId="5D004463" w14:textId="77777777" w:rsidR="00405747" w:rsidRPr="00AC27B2" w:rsidRDefault="00405747" w:rsidP="00226480">
      <w:pPr>
        <w:rPr>
          <w:sz w:val="22"/>
          <w:szCs w:val="22"/>
        </w:rPr>
      </w:pPr>
    </w:p>
    <w:p w14:paraId="1EDD521E" w14:textId="293A4FC1" w:rsidR="00405747" w:rsidRPr="00AC27B2" w:rsidRDefault="00405747" w:rsidP="00405747">
      <w:pPr>
        <w:pStyle w:val="BodyText"/>
        <w:rPr>
          <w:b/>
        </w:rPr>
      </w:pPr>
    </w:p>
    <w:p w14:paraId="3D126279" w14:textId="12033B26" w:rsidR="00405747" w:rsidRPr="00AC27B2" w:rsidRDefault="00405747" w:rsidP="004973E6">
      <w:pPr>
        <w:pStyle w:val="BodyText"/>
        <w:rPr>
          <w:b/>
        </w:rPr>
      </w:pPr>
      <w:r w:rsidRPr="00AC27B2">
        <w:rPr>
          <w:b/>
        </w:rPr>
        <w:t xml:space="preserve">Kos </w:t>
      </w:r>
      <w:proofErr w:type="spellStart"/>
      <w:r w:rsidR="00597AD5" w:rsidRPr="00AC27B2">
        <w:rPr>
          <w:b/>
        </w:rPr>
        <w:t>Perbelanjaan</w:t>
      </w:r>
      <w:proofErr w:type="spellEnd"/>
      <w:r w:rsidR="00597AD5" w:rsidRPr="00AC27B2">
        <w:rPr>
          <w:b/>
        </w:rPr>
        <w:t xml:space="preserve"> </w:t>
      </w:r>
      <w:proofErr w:type="spellStart"/>
      <w:r w:rsidR="004973E6" w:rsidRPr="00AC27B2">
        <w:rPr>
          <w:b/>
        </w:rPr>
        <w:t>per</w:t>
      </w:r>
      <w:r w:rsidR="00597AD5" w:rsidRPr="00AC27B2">
        <w:rPr>
          <w:b/>
        </w:rPr>
        <w:t>laksanaan</w:t>
      </w:r>
      <w:proofErr w:type="spellEnd"/>
      <w:r w:rsidR="00597AD5" w:rsidRPr="00AC27B2">
        <w:rPr>
          <w:b/>
        </w:rPr>
        <w:t xml:space="preserve"> </w:t>
      </w:r>
      <w:proofErr w:type="spellStart"/>
      <w:r w:rsidR="00597AD5" w:rsidRPr="00AC27B2">
        <w:rPr>
          <w:b/>
        </w:rPr>
        <w:t>secara</w:t>
      </w:r>
      <w:proofErr w:type="spellEnd"/>
      <w:r w:rsidR="00597AD5" w:rsidRPr="00AC27B2">
        <w:rPr>
          <w:b/>
        </w:rPr>
        <w:t xml:space="preserve"> </w:t>
      </w:r>
      <w:proofErr w:type="spellStart"/>
      <w:r w:rsidR="004973E6" w:rsidRPr="00AC27B2">
        <w:rPr>
          <w:b/>
        </w:rPr>
        <w:t>f</w:t>
      </w:r>
      <w:r w:rsidR="00A86DA1" w:rsidRPr="00AC27B2">
        <w:rPr>
          <w:b/>
        </w:rPr>
        <w:t>izikal</w:t>
      </w:r>
      <w:proofErr w:type="spellEnd"/>
      <w:r w:rsidR="004973E6" w:rsidRPr="00AC27B2">
        <w:rPr>
          <w:b/>
        </w:rPr>
        <w:t>.</w:t>
      </w:r>
    </w:p>
    <w:p w14:paraId="0D5BBD74" w14:textId="77777777" w:rsidR="00597AD5" w:rsidRPr="00AC27B2" w:rsidRDefault="00597AD5" w:rsidP="00405747">
      <w:pPr>
        <w:pStyle w:val="BodyText"/>
        <w:rPr>
          <w:b/>
        </w:rPr>
      </w:pPr>
    </w:p>
    <w:p w14:paraId="2BA400F2" w14:textId="6660B0F1" w:rsidR="00405747" w:rsidRPr="00AC27B2" w:rsidRDefault="00405747" w:rsidP="00405747">
      <w:pPr>
        <w:pStyle w:val="ListParagraph"/>
        <w:widowControl w:val="0"/>
        <w:tabs>
          <w:tab w:val="left" w:pos="1680"/>
        </w:tabs>
        <w:autoSpaceDE w:val="0"/>
        <w:autoSpaceDN w:val="0"/>
        <w:ind w:left="0" w:right="262"/>
        <w:rPr>
          <w:sz w:val="22"/>
          <w:szCs w:val="22"/>
        </w:rPr>
      </w:pPr>
      <w:proofErr w:type="spellStart"/>
      <w:r w:rsidRPr="00AC27B2">
        <w:rPr>
          <w:sz w:val="22"/>
          <w:szCs w:val="22"/>
        </w:rPr>
        <w:t>Keseluruhan</w:t>
      </w:r>
      <w:proofErr w:type="spellEnd"/>
      <w:r w:rsidRPr="00AC27B2">
        <w:rPr>
          <w:spacing w:val="-14"/>
          <w:sz w:val="22"/>
          <w:szCs w:val="22"/>
        </w:rPr>
        <w:t xml:space="preserve"> </w:t>
      </w:r>
      <w:proofErr w:type="spellStart"/>
      <w:r w:rsidRPr="00AC27B2">
        <w:rPr>
          <w:sz w:val="22"/>
          <w:szCs w:val="22"/>
        </w:rPr>
        <w:t>anggaran</w:t>
      </w:r>
      <w:proofErr w:type="spellEnd"/>
      <w:r w:rsidRPr="00AC27B2">
        <w:rPr>
          <w:spacing w:val="-14"/>
          <w:sz w:val="22"/>
          <w:szCs w:val="22"/>
        </w:rPr>
        <w:t xml:space="preserve"> </w:t>
      </w:r>
      <w:r w:rsidRPr="00AC27B2">
        <w:rPr>
          <w:sz w:val="22"/>
          <w:szCs w:val="22"/>
        </w:rPr>
        <w:t>yang</w:t>
      </w:r>
      <w:r w:rsidRPr="00AC27B2">
        <w:rPr>
          <w:spacing w:val="-12"/>
          <w:sz w:val="22"/>
          <w:szCs w:val="22"/>
        </w:rPr>
        <w:t xml:space="preserve"> </w:t>
      </w:r>
      <w:proofErr w:type="spellStart"/>
      <w:r w:rsidRPr="00AC27B2">
        <w:rPr>
          <w:sz w:val="22"/>
          <w:szCs w:val="22"/>
        </w:rPr>
        <w:t>terlibat</w:t>
      </w:r>
      <w:proofErr w:type="spellEnd"/>
      <w:r w:rsidRPr="00AC27B2">
        <w:rPr>
          <w:spacing w:val="-11"/>
          <w:sz w:val="22"/>
          <w:szCs w:val="22"/>
        </w:rPr>
        <w:t xml:space="preserve"> </w:t>
      </w:r>
      <w:proofErr w:type="spellStart"/>
      <w:r w:rsidRPr="00AC27B2">
        <w:rPr>
          <w:sz w:val="22"/>
          <w:szCs w:val="22"/>
        </w:rPr>
        <w:t>adalah</w:t>
      </w:r>
      <w:proofErr w:type="spellEnd"/>
      <w:r w:rsidRPr="00AC27B2">
        <w:rPr>
          <w:spacing w:val="-12"/>
          <w:sz w:val="22"/>
          <w:szCs w:val="22"/>
        </w:rPr>
        <w:t xml:space="preserve"> </w:t>
      </w:r>
      <w:proofErr w:type="spellStart"/>
      <w:r w:rsidRPr="00AC27B2">
        <w:rPr>
          <w:sz w:val="22"/>
          <w:szCs w:val="22"/>
        </w:rPr>
        <w:t>sebanyak</w:t>
      </w:r>
      <w:proofErr w:type="spellEnd"/>
      <w:r w:rsidRPr="00AC27B2">
        <w:rPr>
          <w:spacing w:val="-6"/>
          <w:sz w:val="22"/>
          <w:szCs w:val="22"/>
        </w:rPr>
        <w:t xml:space="preserve"> </w:t>
      </w:r>
      <w:r w:rsidRPr="00AC27B2">
        <w:rPr>
          <w:b/>
          <w:sz w:val="22"/>
          <w:szCs w:val="22"/>
        </w:rPr>
        <w:t>RM</w:t>
      </w:r>
      <w:r w:rsidRPr="00AC27B2">
        <w:rPr>
          <w:b/>
          <w:spacing w:val="-13"/>
          <w:sz w:val="22"/>
          <w:szCs w:val="22"/>
        </w:rPr>
        <w:t xml:space="preserve"> </w:t>
      </w:r>
      <w:r w:rsidR="0010513B" w:rsidRPr="00AC27B2">
        <w:rPr>
          <w:b/>
          <w:spacing w:val="-13"/>
          <w:sz w:val="22"/>
          <w:szCs w:val="22"/>
        </w:rPr>
        <w:t>6</w:t>
      </w:r>
      <w:r w:rsidR="00631CDD">
        <w:rPr>
          <w:b/>
          <w:spacing w:val="-13"/>
          <w:sz w:val="22"/>
          <w:szCs w:val="22"/>
        </w:rPr>
        <w:t>0</w:t>
      </w:r>
      <w:r w:rsidR="0045151F" w:rsidRPr="00AC27B2">
        <w:rPr>
          <w:b/>
          <w:sz w:val="22"/>
          <w:szCs w:val="22"/>
        </w:rPr>
        <w:t>,</w:t>
      </w:r>
      <w:r w:rsidR="00631CDD">
        <w:rPr>
          <w:b/>
          <w:sz w:val="22"/>
          <w:szCs w:val="22"/>
        </w:rPr>
        <w:t>8</w:t>
      </w:r>
      <w:r w:rsidR="007B3FF8">
        <w:rPr>
          <w:b/>
          <w:sz w:val="22"/>
          <w:szCs w:val="22"/>
        </w:rPr>
        <w:t>60</w:t>
      </w:r>
      <w:r w:rsidRPr="00AC27B2">
        <w:rPr>
          <w:b/>
          <w:sz w:val="22"/>
          <w:szCs w:val="22"/>
        </w:rPr>
        <w:t>.00</w:t>
      </w:r>
      <w:r w:rsidRPr="00AC27B2">
        <w:rPr>
          <w:b/>
          <w:spacing w:val="-14"/>
          <w:sz w:val="22"/>
          <w:szCs w:val="22"/>
        </w:rPr>
        <w:t xml:space="preserve"> </w:t>
      </w:r>
      <w:r w:rsidRPr="00AC27B2">
        <w:rPr>
          <w:sz w:val="22"/>
          <w:szCs w:val="22"/>
        </w:rPr>
        <w:t>d</w:t>
      </w:r>
      <w:r w:rsidR="0010513B" w:rsidRPr="00AC27B2">
        <w:rPr>
          <w:sz w:val="22"/>
          <w:szCs w:val="22"/>
        </w:rPr>
        <w:t xml:space="preserve">an </w:t>
      </w:r>
      <w:proofErr w:type="spellStart"/>
      <w:r w:rsidRPr="00AC27B2">
        <w:rPr>
          <w:sz w:val="22"/>
          <w:szCs w:val="22"/>
        </w:rPr>
        <w:t>pecahan</w:t>
      </w:r>
      <w:proofErr w:type="spellEnd"/>
      <w:r w:rsidRPr="00AC27B2">
        <w:rPr>
          <w:spacing w:val="-1"/>
          <w:sz w:val="22"/>
          <w:szCs w:val="22"/>
        </w:rPr>
        <w:t xml:space="preserve"> </w:t>
      </w:r>
      <w:r w:rsidRPr="00AC27B2">
        <w:rPr>
          <w:sz w:val="22"/>
          <w:szCs w:val="22"/>
        </w:rPr>
        <w:t xml:space="preserve">kos </w:t>
      </w:r>
      <w:proofErr w:type="spellStart"/>
      <w:r w:rsidRPr="00AC27B2">
        <w:rPr>
          <w:sz w:val="22"/>
          <w:szCs w:val="22"/>
        </w:rPr>
        <w:t>adalah</w:t>
      </w:r>
      <w:proofErr w:type="spellEnd"/>
      <w:r w:rsidRPr="00AC27B2">
        <w:rPr>
          <w:sz w:val="22"/>
          <w:szCs w:val="22"/>
        </w:rPr>
        <w:t xml:space="preserve"> </w:t>
      </w:r>
      <w:proofErr w:type="spellStart"/>
      <w:r w:rsidRPr="00AC27B2">
        <w:rPr>
          <w:sz w:val="22"/>
          <w:szCs w:val="22"/>
        </w:rPr>
        <w:t>seperti</w:t>
      </w:r>
      <w:proofErr w:type="spellEnd"/>
      <w:r w:rsidRPr="00AC27B2">
        <w:rPr>
          <w:spacing w:val="10"/>
          <w:sz w:val="22"/>
          <w:szCs w:val="22"/>
        </w:rPr>
        <w:t xml:space="preserve"> </w:t>
      </w:r>
      <w:proofErr w:type="spellStart"/>
      <w:r w:rsidRPr="00AC27B2">
        <w:rPr>
          <w:sz w:val="22"/>
          <w:szCs w:val="22"/>
        </w:rPr>
        <w:t>berikut</w:t>
      </w:r>
      <w:proofErr w:type="spellEnd"/>
      <w:r w:rsidRPr="00AC27B2">
        <w:rPr>
          <w:sz w:val="22"/>
          <w:szCs w:val="22"/>
        </w:rPr>
        <w:t>:</w:t>
      </w:r>
    </w:p>
    <w:p w14:paraId="4DC518A8" w14:textId="77777777" w:rsidR="00405747" w:rsidRPr="00AC27B2" w:rsidRDefault="00405747" w:rsidP="00405747">
      <w:pPr>
        <w:pStyle w:val="BodyText"/>
      </w:pPr>
    </w:p>
    <w:tbl>
      <w:tblPr>
        <w:tblW w:w="0" w:type="auto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2"/>
        <w:gridCol w:w="4417"/>
        <w:gridCol w:w="851"/>
        <w:gridCol w:w="709"/>
        <w:gridCol w:w="1212"/>
        <w:gridCol w:w="1481"/>
      </w:tblGrid>
      <w:tr w:rsidR="006D430D" w:rsidRPr="00AC27B2" w14:paraId="68A03E77" w14:textId="77777777" w:rsidTr="00E14A20">
        <w:trPr>
          <w:trHeight w:val="582"/>
        </w:trPr>
        <w:tc>
          <w:tcPr>
            <w:tcW w:w="562" w:type="dxa"/>
            <w:shd w:val="clear" w:color="auto" w:fill="BFBFBF" w:themeFill="background1" w:themeFillShade="BF"/>
          </w:tcPr>
          <w:p w14:paraId="1D4FCF95" w14:textId="77777777" w:rsidR="006D430D" w:rsidRPr="00AC27B2" w:rsidRDefault="006D430D" w:rsidP="003616C6">
            <w:pPr>
              <w:pStyle w:val="TableParagraph"/>
              <w:spacing w:before="154"/>
              <w:ind w:right="116"/>
              <w:jc w:val="right"/>
              <w:rPr>
                <w:b/>
              </w:rPr>
            </w:pPr>
            <w:proofErr w:type="spellStart"/>
            <w:r w:rsidRPr="00AC27B2">
              <w:rPr>
                <w:b/>
              </w:rPr>
              <w:t>Bil</w:t>
            </w:r>
            <w:proofErr w:type="spellEnd"/>
          </w:p>
        </w:tc>
        <w:tc>
          <w:tcPr>
            <w:tcW w:w="4417" w:type="dxa"/>
            <w:shd w:val="clear" w:color="auto" w:fill="BFBFBF" w:themeFill="background1" w:themeFillShade="BF"/>
          </w:tcPr>
          <w:p w14:paraId="19DB45D9" w14:textId="77777777" w:rsidR="006D430D" w:rsidRPr="00AC27B2" w:rsidRDefault="006D430D" w:rsidP="003616C6">
            <w:pPr>
              <w:pStyle w:val="TableParagraph"/>
              <w:spacing w:before="154"/>
              <w:ind w:left="1470"/>
              <w:rPr>
                <w:b/>
              </w:rPr>
            </w:pPr>
            <w:proofErr w:type="spellStart"/>
            <w:r w:rsidRPr="00AC27B2">
              <w:rPr>
                <w:b/>
              </w:rPr>
              <w:t>Aktiviti</w:t>
            </w:r>
            <w:proofErr w:type="spellEnd"/>
            <w:r w:rsidRPr="00AC27B2">
              <w:rPr>
                <w:b/>
                <w:spacing w:val="-1"/>
              </w:rPr>
              <w:t xml:space="preserve"> </w:t>
            </w:r>
            <w:r w:rsidRPr="00AC27B2">
              <w:rPr>
                <w:b/>
              </w:rPr>
              <w:t>/</w:t>
            </w:r>
            <w:r w:rsidRPr="00AC27B2">
              <w:rPr>
                <w:b/>
                <w:spacing w:val="-2"/>
              </w:rPr>
              <w:t xml:space="preserve"> </w:t>
            </w:r>
            <w:proofErr w:type="spellStart"/>
            <w:r w:rsidRPr="00AC27B2">
              <w:rPr>
                <w:b/>
              </w:rPr>
              <w:t>Perkara</w:t>
            </w:r>
            <w:proofErr w:type="spellEnd"/>
          </w:p>
        </w:tc>
        <w:tc>
          <w:tcPr>
            <w:tcW w:w="1560" w:type="dxa"/>
            <w:gridSpan w:val="2"/>
            <w:shd w:val="clear" w:color="auto" w:fill="BFBFBF" w:themeFill="background1" w:themeFillShade="BF"/>
          </w:tcPr>
          <w:p w14:paraId="2BFBE81D" w14:textId="77777777" w:rsidR="006D430D" w:rsidRPr="00AC27B2" w:rsidRDefault="006D430D" w:rsidP="00B967B0">
            <w:pPr>
              <w:pStyle w:val="TableParagraph"/>
              <w:spacing w:before="11" w:line="270" w:lineRule="atLeast"/>
              <w:ind w:left="118" w:right="93" w:firstLine="45"/>
              <w:jc w:val="center"/>
              <w:rPr>
                <w:b/>
              </w:rPr>
            </w:pPr>
            <w:proofErr w:type="spellStart"/>
            <w:r w:rsidRPr="00AC27B2">
              <w:rPr>
                <w:b/>
              </w:rPr>
              <w:t>Bil</w:t>
            </w:r>
            <w:proofErr w:type="spellEnd"/>
            <w:r w:rsidRPr="00AC27B2">
              <w:rPr>
                <w:b/>
              </w:rPr>
              <w:t>.</w:t>
            </w:r>
            <w:r w:rsidRPr="00AC27B2">
              <w:rPr>
                <w:b/>
                <w:spacing w:val="-64"/>
              </w:rPr>
              <w:t xml:space="preserve"> </w:t>
            </w:r>
            <w:r w:rsidRPr="00AC27B2">
              <w:rPr>
                <w:b/>
              </w:rPr>
              <w:t xml:space="preserve">Tenaga </w:t>
            </w:r>
            <w:proofErr w:type="spellStart"/>
            <w:r w:rsidRPr="00AC27B2">
              <w:rPr>
                <w:b/>
              </w:rPr>
              <w:t>Pengajar</w:t>
            </w:r>
            <w:proofErr w:type="spellEnd"/>
            <w:r w:rsidRPr="00AC27B2">
              <w:rPr>
                <w:b/>
              </w:rPr>
              <w:t xml:space="preserve"> /</w:t>
            </w:r>
            <w:proofErr w:type="spellStart"/>
            <w:r w:rsidRPr="00AC27B2">
              <w:rPr>
                <w:b/>
              </w:rPr>
              <w:t>Fasilitator</w:t>
            </w:r>
            <w:proofErr w:type="spellEnd"/>
          </w:p>
          <w:p w14:paraId="5B210B2C" w14:textId="62888FA7" w:rsidR="006D430D" w:rsidRPr="00AC27B2" w:rsidRDefault="006D430D" w:rsidP="00B967B0">
            <w:pPr>
              <w:pStyle w:val="TableParagraph"/>
              <w:spacing w:before="11" w:line="270" w:lineRule="atLeast"/>
              <w:ind w:left="111" w:right="86" w:firstLine="52"/>
              <w:jc w:val="center"/>
              <w:rPr>
                <w:b/>
              </w:rPr>
            </w:pPr>
            <w:proofErr w:type="spellStart"/>
            <w:r w:rsidRPr="00AC27B2">
              <w:rPr>
                <w:b/>
              </w:rPr>
              <w:t>Bil</w:t>
            </w:r>
            <w:proofErr w:type="spellEnd"/>
            <w:r w:rsidRPr="00AC27B2">
              <w:rPr>
                <w:b/>
              </w:rPr>
              <w:t>.</w:t>
            </w:r>
            <w:r w:rsidRPr="00AC27B2">
              <w:rPr>
                <w:b/>
                <w:spacing w:val="-64"/>
              </w:rPr>
              <w:t xml:space="preserve"> </w:t>
            </w:r>
            <w:r w:rsidRPr="00AC27B2">
              <w:rPr>
                <w:b/>
              </w:rPr>
              <w:t>Jam</w:t>
            </w:r>
          </w:p>
        </w:tc>
        <w:tc>
          <w:tcPr>
            <w:tcW w:w="1212" w:type="dxa"/>
            <w:shd w:val="clear" w:color="auto" w:fill="BFBFBF" w:themeFill="background1" w:themeFillShade="BF"/>
          </w:tcPr>
          <w:p w14:paraId="1DB6770B" w14:textId="77777777" w:rsidR="006D430D" w:rsidRPr="00AC27B2" w:rsidRDefault="006D430D" w:rsidP="002402C5">
            <w:pPr>
              <w:pStyle w:val="TableParagraph"/>
              <w:spacing w:before="11" w:line="270" w:lineRule="atLeast"/>
              <w:ind w:left="3" w:right="107"/>
              <w:jc w:val="center"/>
              <w:rPr>
                <w:b/>
              </w:rPr>
            </w:pPr>
            <w:r w:rsidRPr="00AC27B2">
              <w:rPr>
                <w:b/>
              </w:rPr>
              <w:t>Kadar</w:t>
            </w:r>
            <w:r w:rsidRPr="00AC27B2">
              <w:rPr>
                <w:b/>
                <w:spacing w:val="-64"/>
              </w:rPr>
              <w:t xml:space="preserve"> </w:t>
            </w:r>
            <w:r w:rsidRPr="00AC27B2">
              <w:rPr>
                <w:b/>
              </w:rPr>
              <w:t>(RM)</w:t>
            </w:r>
          </w:p>
        </w:tc>
        <w:tc>
          <w:tcPr>
            <w:tcW w:w="1481" w:type="dxa"/>
            <w:shd w:val="clear" w:color="auto" w:fill="BFBFBF" w:themeFill="background1" w:themeFillShade="BF"/>
          </w:tcPr>
          <w:p w14:paraId="7C01B596" w14:textId="77777777" w:rsidR="006D430D" w:rsidRPr="00AC27B2" w:rsidRDefault="006D430D" w:rsidP="003616C6">
            <w:pPr>
              <w:pStyle w:val="TableParagraph"/>
              <w:spacing w:before="11" w:line="270" w:lineRule="atLeast"/>
              <w:ind w:left="472" w:right="292" w:hanging="154"/>
              <w:rPr>
                <w:b/>
              </w:rPr>
            </w:pPr>
            <w:proofErr w:type="spellStart"/>
            <w:r w:rsidRPr="00AC27B2">
              <w:rPr>
                <w:b/>
              </w:rPr>
              <w:t>Jumlah</w:t>
            </w:r>
            <w:proofErr w:type="spellEnd"/>
            <w:r w:rsidRPr="00AC27B2">
              <w:rPr>
                <w:b/>
                <w:spacing w:val="-64"/>
              </w:rPr>
              <w:t xml:space="preserve"> </w:t>
            </w:r>
            <w:r w:rsidRPr="00AC27B2">
              <w:rPr>
                <w:b/>
              </w:rPr>
              <w:t>(RM)</w:t>
            </w:r>
          </w:p>
        </w:tc>
      </w:tr>
      <w:tr w:rsidR="006D430D" w:rsidRPr="00AC27B2" w14:paraId="15C7DF09" w14:textId="77777777" w:rsidTr="002402C5">
        <w:trPr>
          <w:trHeight w:val="397"/>
        </w:trPr>
        <w:tc>
          <w:tcPr>
            <w:tcW w:w="562" w:type="dxa"/>
          </w:tcPr>
          <w:p w14:paraId="6689488C" w14:textId="77777777" w:rsidR="006D430D" w:rsidRPr="00AC27B2" w:rsidRDefault="006D430D" w:rsidP="003616C6">
            <w:pPr>
              <w:pStyle w:val="TableParagraph"/>
              <w:spacing w:before="60"/>
              <w:ind w:right="168"/>
              <w:jc w:val="right"/>
            </w:pPr>
            <w:r w:rsidRPr="00AC27B2">
              <w:t>1.</w:t>
            </w:r>
          </w:p>
        </w:tc>
        <w:tc>
          <w:tcPr>
            <w:tcW w:w="4417" w:type="dxa"/>
          </w:tcPr>
          <w:p w14:paraId="4603BD1E" w14:textId="78E917C1" w:rsidR="006D430D" w:rsidRPr="00AC27B2" w:rsidRDefault="00480678" w:rsidP="003616C6">
            <w:pPr>
              <w:pStyle w:val="TableParagraph"/>
              <w:spacing w:before="60"/>
              <w:ind w:left="109"/>
            </w:pPr>
            <w:r>
              <w:t>Latihan AB Hari 1</w:t>
            </w:r>
            <w:r w:rsidR="006D430D" w:rsidRPr="00AC27B2">
              <w:t xml:space="preserve"> (</w:t>
            </w:r>
            <w:r w:rsidR="00FE5C4A" w:rsidRPr="00AC27B2">
              <w:t>MFG</w:t>
            </w:r>
            <w:r w:rsidR="006D430D" w:rsidRPr="00AC27B2">
              <w:t xml:space="preserve"> &amp; MRS)</w:t>
            </w:r>
          </w:p>
          <w:p w14:paraId="3BB12396" w14:textId="2F357E90" w:rsidR="006D430D" w:rsidRPr="00AC27B2" w:rsidRDefault="006D430D" w:rsidP="003616C6">
            <w:pPr>
              <w:pStyle w:val="TableParagraph"/>
              <w:spacing w:before="60"/>
              <w:ind w:left="109"/>
            </w:pPr>
            <w:r w:rsidRPr="00AC27B2">
              <w:t>2</w:t>
            </w:r>
            <w:r w:rsidR="00162E08">
              <w:t>7 Feb</w:t>
            </w:r>
            <w:r w:rsidRPr="00AC27B2">
              <w:t xml:space="preserve"> </w:t>
            </w:r>
            <w:r w:rsidR="00162E08">
              <w:t>2023</w:t>
            </w:r>
          </w:p>
        </w:tc>
        <w:tc>
          <w:tcPr>
            <w:tcW w:w="1560" w:type="dxa"/>
            <w:gridSpan w:val="2"/>
          </w:tcPr>
          <w:p w14:paraId="77A8C9AB" w14:textId="21667700" w:rsidR="006D430D" w:rsidRPr="00AC27B2" w:rsidRDefault="00365B54" w:rsidP="00597AD5">
            <w:pPr>
              <w:pStyle w:val="TableParagraph"/>
              <w:spacing w:before="60"/>
              <w:ind w:left="4"/>
              <w:jc w:val="center"/>
            </w:pPr>
            <w:r>
              <w:rPr>
                <w:w w:val="99"/>
              </w:rPr>
              <w:t>3</w:t>
            </w:r>
          </w:p>
        </w:tc>
        <w:tc>
          <w:tcPr>
            <w:tcW w:w="1212" w:type="dxa"/>
          </w:tcPr>
          <w:p w14:paraId="214D9C56" w14:textId="540659FC" w:rsidR="006D430D" w:rsidRPr="00AC27B2" w:rsidRDefault="002402C5" w:rsidP="003616C6">
            <w:pPr>
              <w:pStyle w:val="TableParagraph"/>
              <w:spacing w:before="60"/>
              <w:ind w:right="96"/>
              <w:jc w:val="right"/>
            </w:pPr>
            <w:r w:rsidRPr="00AC27B2">
              <w:t>18</w:t>
            </w:r>
            <w:r w:rsidR="006D430D" w:rsidRPr="00AC27B2">
              <w:t>00.00</w:t>
            </w:r>
          </w:p>
        </w:tc>
        <w:tc>
          <w:tcPr>
            <w:tcW w:w="1481" w:type="dxa"/>
          </w:tcPr>
          <w:p w14:paraId="3973426B" w14:textId="4285601B" w:rsidR="006D430D" w:rsidRPr="00AC27B2" w:rsidRDefault="004964C5" w:rsidP="003616C6">
            <w:pPr>
              <w:pStyle w:val="TableParagraph"/>
              <w:spacing w:before="60"/>
              <w:ind w:right="95"/>
              <w:jc w:val="right"/>
            </w:pPr>
            <w:r>
              <w:t>5</w:t>
            </w:r>
            <w:r w:rsidR="006D430D" w:rsidRPr="00AC27B2">
              <w:t>,</w:t>
            </w:r>
            <w:r>
              <w:t>4</w:t>
            </w:r>
            <w:r w:rsidR="006D430D" w:rsidRPr="00AC27B2">
              <w:t>00.00</w:t>
            </w:r>
          </w:p>
        </w:tc>
      </w:tr>
      <w:tr w:rsidR="002402C5" w:rsidRPr="00AC27B2" w14:paraId="685762F3" w14:textId="77777777" w:rsidTr="002402C5">
        <w:trPr>
          <w:trHeight w:val="395"/>
        </w:trPr>
        <w:tc>
          <w:tcPr>
            <w:tcW w:w="562" w:type="dxa"/>
          </w:tcPr>
          <w:p w14:paraId="2FC41FC8" w14:textId="77777777" w:rsidR="002402C5" w:rsidRPr="00AC27B2" w:rsidRDefault="002402C5" w:rsidP="002402C5">
            <w:pPr>
              <w:pStyle w:val="TableParagraph"/>
              <w:spacing w:before="60"/>
              <w:ind w:right="168"/>
              <w:jc w:val="right"/>
            </w:pPr>
            <w:r w:rsidRPr="00AC27B2">
              <w:t>2.</w:t>
            </w:r>
          </w:p>
        </w:tc>
        <w:tc>
          <w:tcPr>
            <w:tcW w:w="4417" w:type="dxa"/>
          </w:tcPr>
          <w:p w14:paraId="0547961F" w14:textId="0466F114" w:rsidR="002402C5" w:rsidRPr="00AC27B2" w:rsidRDefault="00480678" w:rsidP="00480678">
            <w:pPr>
              <w:pStyle w:val="TableParagraph"/>
              <w:spacing w:before="60"/>
              <w:ind w:left="109"/>
            </w:pPr>
            <w:r>
              <w:t>Latihan AB Hari 2</w:t>
            </w:r>
            <w:r w:rsidRPr="00AC27B2">
              <w:t xml:space="preserve"> (MFG &amp; MRS)</w:t>
            </w:r>
          </w:p>
          <w:p w14:paraId="12040863" w14:textId="5F2F8CCF" w:rsidR="002402C5" w:rsidRPr="00AC27B2" w:rsidRDefault="002402C5" w:rsidP="002402C5">
            <w:pPr>
              <w:pStyle w:val="TableParagraph"/>
              <w:spacing w:before="60"/>
              <w:ind w:left="109"/>
            </w:pPr>
            <w:r w:rsidRPr="00AC27B2">
              <w:t>2</w:t>
            </w:r>
            <w:r w:rsidR="00E54700">
              <w:t>8 Feb</w:t>
            </w:r>
            <w:r w:rsidRPr="00AC27B2">
              <w:t xml:space="preserve"> </w:t>
            </w:r>
            <w:r w:rsidR="00E54700">
              <w:t>2023</w:t>
            </w:r>
          </w:p>
        </w:tc>
        <w:tc>
          <w:tcPr>
            <w:tcW w:w="1560" w:type="dxa"/>
            <w:gridSpan w:val="2"/>
          </w:tcPr>
          <w:p w14:paraId="7CB000B7" w14:textId="4685CFF7" w:rsidR="002402C5" w:rsidRPr="00AC27B2" w:rsidRDefault="004964C5" w:rsidP="002402C5">
            <w:pPr>
              <w:pStyle w:val="TableParagraph"/>
              <w:spacing w:before="60"/>
              <w:ind w:left="4"/>
              <w:jc w:val="center"/>
            </w:pPr>
            <w:r>
              <w:rPr>
                <w:w w:val="99"/>
              </w:rPr>
              <w:t>3</w:t>
            </w:r>
          </w:p>
          <w:p w14:paraId="2186CDBA" w14:textId="16FB7BC8" w:rsidR="002402C5" w:rsidRPr="00AC27B2" w:rsidRDefault="002402C5" w:rsidP="002402C5">
            <w:pPr>
              <w:pStyle w:val="TableParagraph"/>
              <w:spacing w:before="60"/>
              <w:ind w:left="4"/>
              <w:jc w:val="center"/>
            </w:pPr>
          </w:p>
        </w:tc>
        <w:tc>
          <w:tcPr>
            <w:tcW w:w="1212" w:type="dxa"/>
          </w:tcPr>
          <w:p w14:paraId="4B8F0B99" w14:textId="0BB07A86" w:rsidR="002402C5" w:rsidRPr="00AC27B2" w:rsidRDefault="002402C5" w:rsidP="002402C5">
            <w:pPr>
              <w:pStyle w:val="TableParagraph"/>
              <w:spacing w:before="60"/>
              <w:ind w:right="96"/>
              <w:jc w:val="right"/>
            </w:pPr>
            <w:r w:rsidRPr="00AC27B2">
              <w:t>1800.00</w:t>
            </w:r>
          </w:p>
        </w:tc>
        <w:tc>
          <w:tcPr>
            <w:tcW w:w="1481" w:type="dxa"/>
          </w:tcPr>
          <w:p w14:paraId="49BCBACF" w14:textId="61394314" w:rsidR="002402C5" w:rsidRPr="00AC27B2" w:rsidRDefault="004964C5" w:rsidP="002402C5">
            <w:pPr>
              <w:pStyle w:val="TableParagraph"/>
              <w:spacing w:before="60"/>
              <w:ind w:right="95"/>
              <w:jc w:val="right"/>
            </w:pPr>
            <w:r>
              <w:t>5</w:t>
            </w:r>
            <w:r w:rsidR="002402C5" w:rsidRPr="00AC27B2">
              <w:t>,</w:t>
            </w:r>
            <w:r>
              <w:t>4</w:t>
            </w:r>
            <w:r w:rsidR="002402C5" w:rsidRPr="00AC27B2">
              <w:t>00.00</w:t>
            </w:r>
          </w:p>
        </w:tc>
      </w:tr>
      <w:tr w:rsidR="002402C5" w:rsidRPr="00AC27B2" w14:paraId="6B1C630D" w14:textId="77777777" w:rsidTr="002402C5">
        <w:trPr>
          <w:trHeight w:val="397"/>
        </w:trPr>
        <w:tc>
          <w:tcPr>
            <w:tcW w:w="562" w:type="dxa"/>
          </w:tcPr>
          <w:p w14:paraId="7B7BF69D" w14:textId="77777777" w:rsidR="002402C5" w:rsidRPr="00AC27B2" w:rsidRDefault="002402C5" w:rsidP="002402C5">
            <w:pPr>
              <w:pStyle w:val="TableParagraph"/>
              <w:spacing w:before="60"/>
              <w:ind w:right="168"/>
              <w:jc w:val="right"/>
            </w:pPr>
            <w:r w:rsidRPr="00AC27B2">
              <w:t>3.</w:t>
            </w:r>
          </w:p>
        </w:tc>
        <w:tc>
          <w:tcPr>
            <w:tcW w:w="4417" w:type="dxa"/>
          </w:tcPr>
          <w:p w14:paraId="18B9ECC8" w14:textId="043F4C59" w:rsidR="00480678" w:rsidRPr="00AC27B2" w:rsidRDefault="00480678" w:rsidP="00480678">
            <w:pPr>
              <w:pStyle w:val="TableParagraph"/>
              <w:spacing w:before="60"/>
              <w:ind w:left="109"/>
            </w:pPr>
            <w:r>
              <w:t>Latihan AB Hari 3</w:t>
            </w:r>
            <w:r w:rsidRPr="00AC27B2">
              <w:t xml:space="preserve"> (MFG &amp; MRS)</w:t>
            </w:r>
          </w:p>
          <w:p w14:paraId="5DB0EC47" w14:textId="0A76AE51" w:rsidR="002402C5" w:rsidRPr="00AC27B2" w:rsidRDefault="00E54700" w:rsidP="002402C5">
            <w:pPr>
              <w:pStyle w:val="TableParagraph"/>
              <w:spacing w:before="60"/>
              <w:ind w:left="109"/>
            </w:pPr>
            <w:r>
              <w:t xml:space="preserve">1 </w:t>
            </w:r>
            <w:r w:rsidR="00CA3D05">
              <w:t>Mac</w:t>
            </w:r>
            <w:r>
              <w:t xml:space="preserve"> 2023</w:t>
            </w:r>
          </w:p>
        </w:tc>
        <w:tc>
          <w:tcPr>
            <w:tcW w:w="1560" w:type="dxa"/>
            <w:gridSpan w:val="2"/>
          </w:tcPr>
          <w:p w14:paraId="3657545D" w14:textId="6DFB9C09" w:rsidR="002402C5" w:rsidRPr="00AC27B2" w:rsidRDefault="00315256" w:rsidP="002402C5">
            <w:pPr>
              <w:pStyle w:val="TableParagraph"/>
              <w:spacing w:before="60"/>
              <w:ind w:left="131" w:right="123"/>
              <w:jc w:val="center"/>
            </w:pPr>
            <w:r>
              <w:rPr>
                <w:w w:val="99"/>
              </w:rPr>
              <w:t>2</w:t>
            </w:r>
          </w:p>
        </w:tc>
        <w:tc>
          <w:tcPr>
            <w:tcW w:w="1212" w:type="dxa"/>
          </w:tcPr>
          <w:p w14:paraId="4F4C3ABE" w14:textId="525B760C" w:rsidR="002402C5" w:rsidRPr="00AC27B2" w:rsidRDefault="002402C5" w:rsidP="002402C5">
            <w:pPr>
              <w:pStyle w:val="TableParagraph"/>
              <w:spacing w:before="60"/>
              <w:ind w:right="96"/>
              <w:jc w:val="right"/>
            </w:pPr>
            <w:r w:rsidRPr="00AC27B2">
              <w:t>1800.00</w:t>
            </w:r>
          </w:p>
        </w:tc>
        <w:tc>
          <w:tcPr>
            <w:tcW w:w="1481" w:type="dxa"/>
          </w:tcPr>
          <w:p w14:paraId="3A766563" w14:textId="6DC3ADEE" w:rsidR="002402C5" w:rsidRPr="00AC27B2" w:rsidRDefault="00315256" w:rsidP="002402C5">
            <w:pPr>
              <w:pStyle w:val="TableParagraph"/>
              <w:spacing w:before="60"/>
              <w:ind w:right="95"/>
              <w:jc w:val="right"/>
            </w:pPr>
            <w:r>
              <w:t>3</w:t>
            </w:r>
            <w:r w:rsidR="004E3187" w:rsidRPr="00AC27B2">
              <w:t>,</w:t>
            </w:r>
            <w:r>
              <w:t>6</w:t>
            </w:r>
            <w:r w:rsidR="004E3187" w:rsidRPr="00AC27B2">
              <w:t>00</w:t>
            </w:r>
            <w:r w:rsidR="002402C5" w:rsidRPr="00AC27B2">
              <w:t>.00</w:t>
            </w:r>
          </w:p>
        </w:tc>
      </w:tr>
      <w:tr w:rsidR="00405747" w:rsidRPr="00AC27B2" w14:paraId="57E53A6B" w14:textId="77777777" w:rsidTr="003616C6">
        <w:trPr>
          <w:trHeight w:val="480"/>
        </w:trPr>
        <w:tc>
          <w:tcPr>
            <w:tcW w:w="7751" w:type="dxa"/>
            <w:gridSpan w:val="5"/>
            <w:tcBorders>
              <w:bottom w:val="double" w:sz="4" w:space="0" w:color="000000"/>
            </w:tcBorders>
          </w:tcPr>
          <w:p w14:paraId="345EB41E" w14:textId="77777777" w:rsidR="00405747" w:rsidRPr="00AC27B2" w:rsidRDefault="00405747" w:rsidP="003616C6">
            <w:pPr>
              <w:pStyle w:val="TableParagraph"/>
              <w:spacing w:before="86"/>
              <w:ind w:right="94"/>
              <w:jc w:val="right"/>
              <w:rPr>
                <w:b/>
              </w:rPr>
            </w:pPr>
            <w:proofErr w:type="spellStart"/>
            <w:r w:rsidRPr="00AC27B2">
              <w:rPr>
                <w:b/>
              </w:rPr>
              <w:t>Jumlah</w:t>
            </w:r>
            <w:proofErr w:type="spellEnd"/>
            <w:r w:rsidRPr="00AC27B2">
              <w:rPr>
                <w:b/>
              </w:rPr>
              <w:t xml:space="preserve"> A</w:t>
            </w:r>
          </w:p>
        </w:tc>
        <w:tc>
          <w:tcPr>
            <w:tcW w:w="1481" w:type="dxa"/>
            <w:tcBorders>
              <w:bottom w:val="double" w:sz="4" w:space="0" w:color="000000"/>
            </w:tcBorders>
          </w:tcPr>
          <w:p w14:paraId="3030B6E5" w14:textId="1CC86441" w:rsidR="00405747" w:rsidRPr="00AC27B2" w:rsidRDefault="004E3187" w:rsidP="003616C6">
            <w:pPr>
              <w:pStyle w:val="TableParagraph"/>
              <w:spacing w:before="86"/>
              <w:ind w:right="96"/>
              <w:jc w:val="right"/>
              <w:rPr>
                <w:b/>
              </w:rPr>
            </w:pPr>
            <w:r w:rsidRPr="00AC27B2">
              <w:rPr>
                <w:b/>
              </w:rPr>
              <w:t>1</w:t>
            </w:r>
            <w:r w:rsidR="00E33090">
              <w:rPr>
                <w:b/>
              </w:rPr>
              <w:t>4</w:t>
            </w:r>
            <w:r w:rsidRPr="00AC27B2">
              <w:rPr>
                <w:b/>
              </w:rPr>
              <w:t>,</w:t>
            </w:r>
            <w:r w:rsidR="00E33090">
              <w:rPr>
                <w:b/>
              </w:rPr>
              <w:t>4</w:t>
            </w:r>
            <w:r w:rsidRPr="00AC27B2">
              <w:rPr>
                <w:b/>
              </w:rPr>
              <w:t>00</w:t>
            </w:r>
            <w:r w:rsidR="00405747" w:rsidRPr="00AC27B2">
              <w:rPr>
                <w:b/>
              </w:rPr>
              <w:t>.00</w:t>
            </w:r>
          </w:p>
        </w:tc>
      </w:tr>
      <w:tr w:rsidR="00405747" w:rsidRPr="00AC27B2" w14:paraId="705ACAED" w14:textId="77777777" w:rsidTr="00E14A20">
        <w:trPr>
          <w:trHeight w:val="612"/>
        </w:trPr>
        <w:tc>
          <w:tcPr>
            <w:tcW w:w="562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0FFF02CD" w14:textId="77777777" w:rsidR="00405747" w:rsidRPr="00AC27B2" w:rsidRDefault="00405747" w:rsidP="003616C6">
            <w:pPr>
              <w:pStyle w:val="TableParagraph"/>
              <w:spacing w:before="183"/>
              <w:ind w:right="116"/>
              <w:jc w:val="right"/>
              <w:rPr>
                <w:b/>
              </w:rPr>
            </w:pPr>
            <w:proofErr w:type="spellStart"/>
            <w:r w:rsidRPr="00AC27B2">
              <w:rPr>
                <w:b/>
              </w:rPr>
              <w:t>Bil</w:t>
            </w:r>
            <w:proofErr w:type="spellEnd"/>
          </w:p>
        </w:tc>
        <w:tc>
          <w:tcPr>
            <w:tcW w:w="4417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451B237A" w14:textId="77777777" w:rsidR="00405747" w:rsidRPr="00AC27B2" w:rsidRDefault="00405747" w:rsidP="003616C6">
            <w:pPr>
              <w:pStyle w:val="TableParagraph"/>
              <w:spacing w:before="183"/>
              <w:ind w:left="1470"/>
              <w:rPr>
                <w:b/>
              </w:rPr>
            </w:pPr>
            <w:proofErr w:type="spellStart"/>
            <w:r w:rsidRPr="00AC27B2">
              <w:rPr>
                <w:b/>
              </w:rPr>
              <w:t>Aktiviti</w:t>
            </w:r>
            <w:proofErr w:type="spellEnd"/>
            <w:r w:rsidRPr="00AC27B2">
              <w:rPr>
                <w:b/>
                <w:spacing w:val="-1"/>
              </w:rPr>
              <w:t xml:space="preserve"> </w:t>
            </w:r>
            <w:r w:rsidRPr="00AC27B2">
              <w:rPr>
                <w:b/>
              </w:rPr>
              <w:t>/</w:t>
            </w:r>
            <w:r w:rsidRPr="00AC27B2">
              <w:rPr>
                <w:b/>
                <w:spacing w:val="-2"/>
              </w:rPr>
              <w:t xml:space="preserve"> </w:t>
            </w:r>
            <w:proofErr w:type="spellStart"/>
            <w:r w:rsidRPr="00AC27B2">
              <w:rPr>
                <w:b/>
              </w:rPr>
              <w:t>Perkara</w:t>
            </w:r>
            <w:proofErr w:type="spellEnd"/>
          </w:p>
        </w:tc>
        <w:tc>
          <w:tcPr>
            <w:tcW w:w="851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3D2CD138" w14:textId="77777777" w:rsidR="00405747" w:rsidRPr="00AC27B2" w:rsidRDefault="00405747" w:rsidP="00244BFE">
            <w:pPr>
              <w:pStyle w:val="TableParagraph"/>
              <w:spacing w:before="40" w:line="270" w:lineRule="atLeast"/>
              <w:ind w:left="118" w:right="93" w:firstLine="45"/>
              <w:jc w:val="center"/>
              <w:rPr>
                <w:b/>
              </w:rPr>
            </w:pPr>
            <w:proofErr w:type="spellStart"/>
            <w:r w:rsidRPr="00AC27B2">
              <w:rPr>
                <w:b/>
              </w:rPr>
              <w:t>Bil</w:t>
            </w:r>
            <w:proofErr w:type="spellEnd"/>
            <w:r w:rsidRPr="00AC27B2">
              <w:rPr>
                <w:b/>
              </w:rPr>
              <w:t>.</w:t>
            </w:r>
            <w:r w:rsidRPr="00AC27B2">
              <w:rPr>
                <w:b/>
                <w:spacing w:val="-64"/>
              </w:rPr>
              <w:t xml:space="preserve"> </w:t>
            </w:r>
            <w:r w:rsidRPr="00AC27B2">
              <w:rPr>
                <w:b/>
              </w:rPr>
              <w:t>Hari</w:t>
            </w:r>
          </w:p>
        </w:tc>
        <w:tc>
          <w:tcPr>
            <w:tcW w:w="709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7B631946" w14:textId="77777777" w:rsidR="00405747" w:rsidRPr="00AC27B2" w:rsidRDefault="00405747" w:rsidP="00244BFE">
            <w:pPr>
              <w:pStyle w:val="TableParagraph"/>
              <w:spacing w:before="40" w:line="270" w:lineRule="atLeast"/>
              <w:ind w:left="138" w:right="112" w:firstLine="26"/>
              <w:jc w:val="center"/>
              <w:rPr>
                <w:b/>
              </w:rPr>
            </w:pPr>
            <w:proofErr w:type="spellStart"/>
            <w:r w:rsidRPr="00AC27B2">
              <w:rPr>
                <w:b/>
              </w:rPr>
              <w:t>Bil</w:t>
            </w:r>
            <w:proofErr w:type="spellEnd"/>
            <w:r w:rsidRPr="00AC27B2">
              <w:rPr>
                <w:b/>
              </w:rPr>
              <w:t>.</w:t>
            </w:r>
            <w:r w:rsidRPr="00AC27B2">
              <w:rPr>
                <w:b/>
                <w:spacing w:val="-64"/>
              </w:rPr>
              <w:t xml:space="preserve"> </w:t>
            </w:r>
            <w:r w:rsidRPr="00AC27B2">
              <w:rPr>
                <w:b/>
              </w:rPr>
              <w:t>Pax</w:t>
            </w:r>
          </w:p>
        </w:tc>
        <w:tc>
          <w:tcPr>
            <w:tcW w:w="1212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23CD7AA8" w14:textId="77777777" w:rsidR="00405747" w:rsidRPr="00AC27B2" w:rsidRDefault="00405747" w:rsidP="00244BFE">
            <w:pPr>
              <w:pStyle w:val="TableParagraph"/>
              <w:spacing w:before="40" w:line="270" w:lineRule="atLeast"/>
              <w:ind w:left="207" w:right="107" w:hanging="75"/>
              <w:jc w:val="center"/>
              <w:rPr>
                <w:b/>
              </w:rPr>
            </w:pPr>
            <w:r w:rsidRPr="00AC27B2">
              <w:rPr>
                <w:b/>
              </w:rPr>
              <w:t>Kadar</w:t>
            </w:r>
            <w:r w:rsidRPr="00AC27B2">
              <w:rPr>
                <w:b/>
                <w:spacing w:val="-64"/>
              </w:rPr>
              <w:t xml:space="preserve"> </w:t>
            </w:r>
            <w:r w:rsidRPr="00AC27B2">
              <w:rPr>
                <w:b/>
              </w:rPr>
              <w:t>(RM)</w:t>
            </w:r>
          </w:p>
        </w:tc>
        <w:tc>
          <w:tcPr>
            <w:tcW w:w="1481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1CE74BFC" w14:textId="77777777" w:rsidR="00405747" w:rsidRPr="00AC27B2" w:rsidRDefault="00405747" w:rsidP="00244BFE">
            <w:pPr>
              <w:pStyle w:val="TableParagraph"/>
              <w:spacing w:before="40" w:line="270" w:lineRule="atLeast"/>
              <w:ind w:left="472" w:right="292" w:hanging="154"/>
              <w:jc w:val="center"/>
              <w:rPr>
                <w:b/>
              </w:rPr>
            </w:pPr>
            <w:proofErr w:type="spellStart"/>
            <w:r w:rsidRPr="00AC27B2">
              <w:rPr>
                <w:b/>
              </w:rPr>
              <w:t>Jumlah</w:t>
            </w:r>
            <w:proofErr w:type="spellEnd"/>
            <w:r w:rsidRPr="00AC27B2">
              <w:rPr>
                <w:b/>
                <w:spacing w:val="-64"/>
              </w:rPr>
              <w:t xml:space="preserve"> </w:t>
            </w:r>
            <w:r w:rsidRPr="00AC27B2">
              <w:rPr>
                <w:b/>
              </w:rPr>
              <w:t>(RM)</w:t>
            </w:r>
          </w:p>
        </w:tc>
      </w:tr>
      <w:tr w:rsidR="00405747" w:rsidRPr="00AC27B2" w14:paraId="1F08AE5A" w14:textId="77777777" w:rsidTr="004E3187">
        <w:trPr>
          <w:trHeight w:val="397"/>
        </w:trPr>
        <w:tc>
          <w:tcPr>
            <w:tcW w:w="562" w:type="dxa"/>
          </w:tcPr>
          <w:p w14:paraId="6627D1C5" w14:textId="77777777" w:rsidR="00405747" w:rsidRPr="00AC27B2" w:rsidRDefault="00405747" w:rsidP="003616C6">
            <w:pPr>
              <w:pStyle w:val="TableParagraph"/>
              <w:spacing w:before="60"/>
              <w:ind w:right="168"/>
              <w:jc w:val="right"/>
            </w:pPr>
            <w:r w:rsidRPr="00AC27B2">
              <w:t>1.</w:t>
            </w:r>
          </w:p>
        </w:tc>
        <w:tc>
          <w:tcPr>
            <w:tcW w:w="4417" w:type="dxa"/>
          </w:tcPr>
          <w:p w14:paraId="20A74D28" w14:textId="136CA46D" w:rsidR="00405747" w:rsidRPr="00AC27B2" w:rsidRDefault="00790FBA" w:rsidP="003616C6">
            <w:pPr>
              <w:pStyle w:val="TableParagraph"/>
              <w:spacing w:before="60"/>
              <w:ind w:left="109"/>
            </w:pPr>
            <w:proofErr w:type="spellStart"/>
            <w:r w:rsidRPr="00AC27B2">
              <w:t>Pakej</w:t>
            </w:r>
            <w:proofErr w:type="spellEnd"/>
            <w:r w:rsidRPr="00AC27B2">
              <w:t xml:space="preserve"> Meeting </w:t>
            </w:r>
            <w:r w:rsidR="0046788B" w:rsidRPr="00AC27B2">
              <w:t>(28</w:t>
            </w:r>
            <w:r w:rsidR="005F7F67">
              <w:t xml:space="preserve"> Feb</w:t>
            </w:r>
            <w:r w:rsidR="0046788B" w:rsidRPr="00AC27B2">
              <w:t>-</w:t>
            </w:r>
            <w:r w:rsidR="005F7F67">
              <w:t>1</w:t>
            </w:r>
            <w:r w:rsidR="0046788B" w:rsidRPr="00AC27B2">
              <w:t xml:space="preserve"> Mac 2022)</w:t>
            </w:r>
          </w:p>
        </w:tc>
        <w:tc>
          <w:tcPr>
            <w:tcW w:w="851" w:type="dxa"/>
          </w:tcPr>
          <w:p w14:paraId="4D47C229" w14:textId="573DB631" w:rsidR="00405747" w:rsidRPr="00AC27B2" w:rsidRDefault="000F3ABD" w:rsidP="00597AD5">
            <w:pPr>
              <w:pStyle w:val="TableParagraph"/>
              <w:spacing w:before="60"/>
              <w:ind w:left="4"/>
              <w:jc w:val="center"/>
            </w:pPr>
            <w:r>
              <w:rPr>
                <w:w w:val="99"/>
              </w:rPr>
              <w:t>3</w:t>
            </w:r>
          </w:p>
        </w:tc>
        <w:tc>
          <w:tcPr>
            <w:tcW w:w="709" w:type="dxa"/>
          </w:tcPr>
          <w:p w14:paraId="54F07570" w14:textId="4B0D79FE" w:rsidR="00405747" w:rsidRPr="00AC27B2" w:rsidRDefault="00E36219" w:rsidP="00597AD5">
            <w:pPr>
              <w:pStyle w:val="TableParagraph"/>
              <w:spacing w:before="60"/>
              <w:ind w:left="133" w:right="123"/>
              <w:jc w:val="center"/>
            </w:pPr>
            <w:r>
              <w:t>9</w:t>
            </w:r>
            <w:r w:rsidR="00EF2EC0">
              <w:t>0</w:t>
            </w:r>
          </w:p>
        </w:tc>
        <w:tc>
          <w:tcPr>
            <w:tcW w:w="1212" w:type="dxa"/>
          </w:tcPr>
          <w:p w14:paraId="27D61BA9" w14:textId="12AEC4C2" w:rsidR="00405747" w:rsidRPr="00AC27B2" w:rsidRDefault="005441BD" w:rsidP="003616C6">
            <w:pPr>
              <w:pStyle w:val="TableParagraph"/>
              <w:spacing w:before="60"/>
              <w:ind w:right="95"/>
              <w:jc w:val="right"/>
            </w:pPr>
            <w:r w:rsidRPr="00AC27B2">
              <w:t>1</w:t>
            </w:r>
            <w:r w:rsidR="00A328D7">
              <w:t>7</w:t>
            </w:r>
            <w:r w:rsidR="00082BA1" w:rsidRPr="00AC27B2">
              <w:t>0</w:t>
            </w:r>
            <w:r w:rsidRPr="00AC27B2">
              <w:t>.00</w:t>
            </w:r>
          </w:p>
        </w:tc>
        <w:tc>
          <w:tcPr>
            <w:tcW w:w="1481" w:type="dxa"/>
          </w:tcPr>
          <w:p w14:paraId="5BEFF14B" w14:textId="12029434" w:rsidR="00405747" w:rsidRPr="00AC27B2" w:rsidRDefault="00C20F80" w:rsidP="003616C6">
            <w:pPr>
              <w:pStyle w:val="TableParagraph"/>
              <w:spacing w:before="60"/>
              <w:ind w:right="95"/>
              <w:jc w:val="right"/>
            </w:pPr>
            <w:r>
              <w:t>4</w:t>
            </w:r>
            <w:r w:rsidR="00E36219">
              <w:t>5</w:t>
            </w:r>
            <w:r w:rsidR="00692572" w:rsidRPr="00AC27B2">
              <w:t>,</w:t>
            </w:r>
            <w:r w:rsidR="00E36219">
              <w:t>9</w:t>
            </w:r>
            <w:r w:rsidR="00070800">
              <w:t>0</w:t>
            </w:r>
            <w:r w:rsidR="00F52D7C">
              <w:t>0</w:t>
            </w:r>
            <w:r w:rsidR="00405747" w:rsidRPr="00AC27B2">
              <w:t>.00</w:t>
            </w:r>
          </w:p>
        </w:tc>
      </w:tr>
      <w:tr w:rsidR="003C3CFF" w:rsidRPr="00AC27B2" w14:paraId="74E7D1C4" w14:textId="77777777" w:rsidTr="004E3187">
        <w:trPr>
          <w:trHeight w:val="395"/>
        </w:trPr>
        <w:tc>
          <w:tcPr>
            <w:tcW w:w="562" w:type="dxa"/>
          </w:tcPr>
          <w:p w14:paraId="2CD4B678" w14:textId="219AD0C9" w:rsidR="003C3CFF" w:rsidRPr="00AC27B2" w:rsidRDefault="00384BDB" w:rsidP="003C3CFF">
            <w:pPr>
              <w:pStyle w:val="TableParagraph"/>
              <w:spacing w:before="60"/>
              <w:ind w:right="168"/>
              <w:jc w:val="right"/>
            </w:pPr>
            <w:r>
              <w:t>2</w:t>
            </w:r>
            <w:r w:rsidR="003C3CFF" w:rsidRPr="00AC27B2">
              <w:t>.</w:t>
            </w:r>
          </w:p>
        </w:tc>
        <w:tc>
          <w:tcPr>
            <w:tcW w:w="4417" w:type="dxa"/>
          </w:tcPr>
          <w:p w14:paraId="7768DC34" w14:textId="788DA2E0" w:rsidR="003C3CFF" w:rsidRPr="00AC27B2" w:rsidRDefault="003C3CFF" w:rsidP="003C3CFF">
            <w:pPr>
              <w:pStyle w:val="TableParagraph"/>
              <w:spacing w:before="60"/>
              <w:ind w:left="109"/>
            </w:pPr>
            <w:proofErr w:type="spellStart"/>
            <w:r w:rsidRPr="00AC27B2">
              <w:t>Sijil</w:t>
            </w:r>
            <w:proofErr w:type="spellEnd"/>
            <w:r w:rsidRPr="00AC27B2">
              <w:rPr>
                <w:spacing w:val="-3"/>
              </w:rPr>
              <w:t xml:space="preserve"> </w:t>
            </w:r>
            <w:proofErr w:type="spellStart"/>
            <w:r w:rsidRPr="00AC27B2">
              <w:t>Penyertaan</w:t>
            </w:r>
            <w:proofErr w:type="spellEnd"/>
            <w:r w:rsidRPr="00AC27B2">
              <w:rPr>
                <w:spacing w:val="-1"/>
              </w:rPr>
              <w:t xml:space="preserve"> </w:t>
            </w:r>
            <w:r w:rsidR="00184778" w:rsidRPr="00AC27B2">
              <w:t>(Assessor)</w:t>
            </w:r>
          </w:p>
        </w:tc>
        <w:tc>
          <w:tcPr>
            <w:tcW w:w="851" w:type="dxa"/>
          </w:tcPr>
          <w:p w14:paraId="0CD4A317" w14:textId="77777777" w:rsidR="003C3CFF" w:rsidRPr="00AC27B2" w:rsidRDefault="003C3CFF" w:rsidP="003C3CFF">
            <w:pPr>
              <w:pStyle w:val="TableParagraph"/>
              <w:spacing w:before="60"/>
              <w:ind w:left="4"/>
              <w:jc w:val="center"/>
            </w:pPr>
            <w:r w:rsidRPr="00AC27B2">
              <w:rPr>
                <w:w w:val="99"/>
              </w:rPr>
              <w:t>1</w:t>
            </w:r>
          </w:p>
        </w:tc>
        <w:tc>
          <w:tcPr>
            <w:tcW w:w="709" w:type="dxa"/>
          </w:tcPr>
          <w:p w14:paraId="548167EB" w14:textId="5E437827" w:rsidR="003C3CFF" w:rsidRPr="00AC27B2" w:rsidRDefault="00FA795B" w:rsidP="005045D7">
            <w:pPr>
              <w:pStyle w:val="TableParagraph"/>
              <w:spacing w:before="60"/>
              <w:ind w:left="133" w:right="123"/>
              <w:jc w:val="center"/>
            </w:pPr>
            <w:r>
              <w:t>70</w:t>
            </w:r>
          </w:p>
        </w:tc>
        <w:tc>
          <w:tcPr>
            <w:tcW w:w="1212" w:type="dxa"/>
          </w:tcPr>
          <w:p w14:paraId="037C95EA" w14:textId="04BB2869" w:rsidR="003C3CFF" w:rsidRPr="00AC27B2" w:rsidRDefault="00F52D7C" w:rsidP="003C3CFF">
            <w:pPr>
              <w:pStyle w:val="TableParagraph"/>
              <w:spacing w:before="60"/>
              <w:ind w:right="95"/>
              <w:jc w:val="right"/>
            </w:pPr>
            <w:r>
              <w:t>8</w:t>
            </w:r>
            <w:r w:rsidR="003C3CFF" w:rsidRPr="00AC27B2">
              <w:t>.00</w:t>
            </w:r>
          </w:p>
        </w:tc>
        <w:tc>
          <w:tcPr>
            <w:tcW w:w="1481" w:type="dxa"/>
          </w:tcPr>
          <w:p w14:paraId="5D8FE8EE" w14:textId="2C3F3046" w:rsidR="003C3CFF" w:rsidRPr="00AC27B2" w:rsidRDefault="00C64637" w:rsidP="003C3CFF">
            <w:pPr>
              <w:pStyle w:val="TableParagraph"/>
              <w:spacing w:before="60"/>
              <w:ind w:right="95"/>
              <w:jc w:val="right"/>
            </w:pPr>
            <w:r>
              <w:t>560</w:t>
            </w:r>
            <w:r w:rsidR="003C3CFF" w:rsidRPr="00AC27B2">
              <w:t>.00</w:t>
            </w:r>
          </w:p>
        </w:tc>
      </w:tr>
      <w:tr w:rsidR="003C3CFF" w:rsidRPr="00AC27B2" w14:paraId="268D1FDA" w14:textId="77777777" w:rsidTr="003616C6">
        <w:trPr>
          <w:trHeight w:val="480"/>
        </w:trPr>
        <w:tc>
          <w:tcPr>
            <w:tcW w:w="7751" w:type="dxa"/>
            <w:gridSpan w:val="5"/>
            <w:tcBorders>
              <w:bottom w:val="double" w:sz="4" w:space="0" w:color="000000"/>
            </w:tcBorders>
          </w:tcPr>
          <w:p w14:paraId="7C674E33" w14:textId="77777777" w:rsidR="003C3CFF" w:rsidRPr="00AC27B2" w:rsidRDefault="003C3CFF" w:rsidP="003C3CFF">
            <w:pPr>
              <w:pStyle w:val="TableParagraph"/>
              <w:spacing w:before="87"/>
              <w:ind w:right="94"/>
              <w:jc w:val="right"/>
              <w:rPr>
                <w:b/>
              </w:rPr>
            </w:pPr>
            <w:proofErr w:type="spellStart"/>
            <w:r w:rsidRPr="00AC27B2">
              <w:rPr>
                <w:b/>
              </w:rPr>
              <w:t>Jumlah</w:t>
            </w:r>
            <w:proofErr w:type="spellEnd"/>
            <w:r w:rsidRPr="00AC27B2">
              <w:rPr>
                <w:b/>
              </w:rPr>
              <w:t xml:space="preserve"> B</w:t>
            </w:r>
          </w:p>
        </w:tc>
        <w:tc>
          <w:tcPr>
            <w:tcW w:w="1481" w:type="dxa"/>
            <w:tcBorders>
              <w:bottom w:val="double" w:sz="4" w:space="0" w:color="000000"/>
            </w:tcBorders>
          </w:tcPr>
          <w:p w14:paraId="2230006D" w14:textId="2D83C912" w:rsidR="003C3CFF" w:rsidRPr="00AC27B2" w:rsidRDefault="008A29F5" w:rsidP="003C3CFF">
            <w:pPr>
              <w:pStyle w:val="TableParagraph"/>
              <w:spacing w:before="87"/>
              <w:ind w:right="95"/>
              <w:jc w:val="right"/>
              <w:rPr>
                <w:b/>
              </w:rPr>
            </w:pPr>
            <w:r>
              <w:rPr>
                <w:b/>
              </w:rPr>
              <w:t>4</w:t>
            </w:r>
            <w:r w:rsidR="00FA795B">
              <w:rPr>
                <w:b/>
              </w:rPr>
              <w:t>6</w:t>
            </w:r>
            <w:r w:rsidR="00421FA3">
              <w:rPr>
                <w:b/>
              </w:rPr>
              <w:t>,</w:t>
            </w:r>
            <w:r w:rsidR="00FA795B">
              <w:rPr>
                <w:b/>
              </w:rPr>
              <w:t>4</w:t>
            </w:r>
            <w:r w:rsidR="00C64637">
              <w:rPr>
                <w:b/>
              </w:rPr>
              <w:t>60</w:t>
            </w:r>
            <w:r w:rsidR="00421FA3">
              <w:rPr>
                <w:b/>
              </w:rPr>
              <w:t>.00</w:t>
            </w:r>
          </w:p>
        </w:tc>
      </w:tr>
      <w:tr w:rsidR="003C3CFF" w:rsidRPr="00AC27B2" w14:paraId="0F4D7E9E" w14:textId="77777777" w:rsidTr="003616C6">
        <w:trPr>
          <w:trHeight w:val="477"/>
        </w:trPr>
        <w:tc>
          <w:tcPr>
            <w:tcW w:w="7751" w:type="dxa"/>
            <w:gridSpan w:val="5"/>
            <w:tcBorders>
              <w:top w:val="double" w:sz="4" w:space="0" w:color="000000"/>
            </w:tcBorders>
          </w:tcPr>
          <w:p w14:paraId="0F0BC843" w14:textId="77777777" w:rsidR="003C3CFF" w:rsidRPr="00AC27B2" w:rsidRDefault="003C3CFF" w:rsidP="003C3CFF">
            <w:pPr>
              <w:pStyle w:val="TableParagraph"/>
              <w:spacing w:before="116"/>
              <w:ind w:left="4569"/>
              <w:rPr>
                <w:b/>
              </w:rPr>
            </w:pPr>
            <w:proofErr w:type="spellStart"/>
            <w:r w:rsidRPr="00AC27B2">
              <w:rPr>
                <w:b/>
              </w:rPr>
              <w:t>Jumlah</w:t>
            </w:r>
            <w:proofErr w:type="spellEnd"/>
            <w:r w:rsidRPr="00AC27B2">
              <w:rPr>
                <w:b/>
                <w:spacing w:val="-1"/>
              </w:rPr>
              <w:t xml:space="preserve"> </w:t>
            </w:r>
            <w:proofErr w:type="spellStart"/>
            <w:r w:rsidRPr="00AC27B2">
              <w:rPr>
                <w:b/>
              </w:rPr>
              <w:t>Keseluruhan</w:t>
            </w:r>
            <w:proofErr w:type="spellEnd"/>
            <w:r w:rsidRPr="00AC27B2">
              <w:rPr>
                <w:b/>
                <w:spacing w:val="-6"/>
              </w:rPr>
              <w:t xml:space="preserve"> </w:t>
            </w:r>
            <w:r w:rsidRPr="00AC27B2">
              <w:rPr>
                <w:b/>
              </w:rPr>
              <w:t>(A+B)</w:t>
            </w:r>
          </w:p>
        </w:tc>
        <w:tc>
          <w:tcPr>
            <w:tcW w:w="1481" w:type="dxa"/>
            <w:tcBorders>
              <w:top w:val="double" w:sz="4" w:space="0" w:color="000000"/>
            </w:tcBorders>
          </w:tcPr>
          <w:p w14:paraId="520E728D" w14:textId="4416B48C" w:rsidR="003C3CFF" w:rsidRPr="00AC27B2" w:rsidRDefault="00421FA3" w:rsidP="003C3CFF">
            <w:pPr>
              <w:pStyle w:val="TableParagraph"/>
              <w:spacing w:before="116"/>
              <w:ind w:right="96"/>
              <w:jc w:val="right"/>
              <w:rPr>
                <w:b/>
              </w:rPr>
            </w:pPr>
            <w:r>
              <w:rPr>
                <w:b/>
              </w:rPr>
              <w:t>6</w:t>
            </w:r>
            <w:r w:rsidR="00E35AAB">
              <w:rPr>
                <w:b/>
              </w:rPr>
              <w:t>0</w:t>
            </w:r>
            <w:r>
              <w:rPr>
                <w:b/>
              </w:rPr>
              <w:t>,</w:t>
            </w:r>
            <w:r w:rsidR="00E35AAB">
              <w:rPr>
                <w:b/>
              </w:rPr>
              <w:t>8</w:t>
            </w:r>
            <w:r w:rsidR="007B3FF8">
              <w:rPr>
                <w:b/>
              </w:rPr>
              <w:t>60</w:t>
            </w:r>
            <w:r w:rsidR="003C3CFF" w:rsidRPr="00AC27B2">
              <w:rPr>
                <w:b/>
              </w:rPr>
              <w:t>.00</w:t>
            </w:r>
          </w:p>
        </w:tc>
      </w:tr>
    </w:tbl>
    <w:p w14:paraId="2C7F4DCB" w14:textId="77777777" w:rsidR="0045151F" w:rsidRPr="00AC27B2" w:rsidRDefault="00C329DC" w:rsidP="00405747">
      <w:pPr>
        <w:tabs>
          <w:tab w:val="left" w:pos="2409"/>
        </w:tabs>
        <w:spacing w:before="8"/>
        <w:ind w:left="119"/>
        <w:rPr>
          <w:i/>
          <w:sz w:val="22"/>
          <w:szCs w:val="22"/>
        </w:rPr>
      </w:pPr>
      <w:r w:rsidRPr="00AC27B2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6704" behindDoc="1" locked="0" layoutInCell="1" allowOverlap="1" wp14:anchorId="3567D57B" wp14:editId="73D94F8F">
                <wp:simplePos x="0" y="0"/>
                <wp:positionH relativeFrom="page">
                  <wp:posOffset>1359535</wp:posOffset>
                </wp:positionH>
                <wp:positionV relativeFrom="paragraph">
                  <wp:posOffset>-335915</wp:posOffset>
                </wp:positionV>
                <wp:extent cx="6350" cy="50800"/>
                <wp:effectExtent l="0" t="0" r="12700" b="0"/>
                <wp:wrapNone/>
                <wp:docPr id="6" name="Freeform: 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50" cy="50800"/>
                        </a:xfrm>
                        <a:custGeom>
                          <a:avLst/>
                          <a:gdLst>
                            <a:gd name="T0" fmla="+- 0 2151 2141"/>
                            <a:gd name="T1" fmla="*/ T0 w 10"/>
                            <a:gd name="T2" fmla="+- 0 -529 -529"/>
                            <a:gd name="T3" fmla="*/ -529 h 80"/>
                            <a:gd name="T4" fmla="+- 0 2141 2141"/>
                            <a:gd name="T5" fmla="*/ T4 w 10"/>
                            <a:gd name="T6" fmla="+- 0 -529 -529"/>
                            <a:gd name="T7" fmla="*/ -529 h 80"/>
                            <a:gd name="T8" fmla="+- 0 2141 2141"/>
                            <a:gd name="T9" fmla="*/ T8 w 10"/>
                            <a:gd name="T10" fmla="+- 0 -460 -529"/>
                            <a:gd name="T11" fmla="*/ -460 h 80"/>
                            <a:gd name="T12" fmla="+- 0 2141 2141"/>
                            <a:gd name="T13" fmla="*/ T12 w 10"/>
                            <a:gd name="T14" fmla="+- 0 -450 -529"/>
                            <a:gd name="T15" fmla="*/ -450 h 80"/>
                            <a:gd name="T16" fmla="+- 0 2151 2141"/>
                            <a:gd name="T17" fmla="*/ T16 w 10"/>
                            <a:gd name="T18" fmla="+- 0 -450 -529"/>
                            <a:gd name="T19" fmla="*/ -450 h 80"/>
                            <a:gd name="T20" fmla="+- 0 2151 2141"/>
                            <a:gd name="T21" fmla="*/ T20 w 10"/>
                            <a:gd name="T22" fmla="+- 0 -460 -529"/>
                            <a:gd name="T23" fmla="*/ -460 h 80"/>
                            <a:gd name="T24" fmla="+- 0 2151 2141"/>
                            <a:gd name="T25" fmla="*/ T24 w 10"/>
                            <a:gd name="T26" fmla="+- 0 -529 -529"/>
                            <a:gd name="T27" fmla="*/ -529 h 8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10" h="80">
                              <a:moveTo>
                                <a:pt x="10" y="0"/>
                              </a:moveTo>
                              <a:lnTo>
                                <a:pt x="0" y="0"/>
                              </a:lnTo>
                              <a:lnTo>
                                <a:pt x="0" y="69"/>
                              </a:lnTo>
                              <a:lnTo>
                                <a:pt x="0" y="79"/>
                              </a:lnTo>
                              <a:lnTo>
                                <a:pt x="10" y="79"/>
                              </a:lnTo>
                              <a:lnTo>
                                <a:pt x="10" y="69"/>
                              </a:lnTo>
                              <a:lnTo>
                                <a:pt x="1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156C13" id="Freeform: Shape 6" o:spid="_x0000_s1026" style="position:absolute;margin-left:107.05pt;margin-top:-26.45pt;width:.5pt;height:4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" path="m10,l,,,69,,79r10,l10,69,10,xe" fillcolor="black" stroked="f">
                <v:path arrowok="t" o:connecttype="custom" o:connectlocs="6350,-335915;0,-335915;0,-292100;0,-285750;6350,-285750;6350,-292100;6350,-335915" o:connectangles="0,0,0,0,0,0,0"/>
                <w10:wrap anchorx="page"/>
              </v:shape>
            </w:pict>
          </mc:Fallback>
        </mc:AlternateContent>
      </w:r>
      <w:r w:rsidRPr="00AC27B2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0E0BE708" wp14:editId="7B3C8C93">
                <wp:simplePos x="0" y="0"/>
                <wp:positionH relativeFrom="page">
                  <wp:posOffset>4422140</wp:posOffset>
                </wp:positionH>
                <wp:positionV relativeFrom="paragraph">
                  <wp:posOffset>-335915</wp:posOffset>
                </wp:positionV>
                <wp:extent cx="6350" cy="50800"/>
                <wp:effectExtent l="0" t="0" r="12700" b="0"/>
                <wp:wrapNone/>
                <wp:docPr id="5" name="Freeform: 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50" cy="50800"/>
                        </a:xfrm>
                        <a:custGeom>
                          <a:avLst/>
                          <a:gdLst>
                            <a:gd name="T0" fmla="+- 0 6973 6964"/>
                            <a:gd name="T1" fmla="*/ T0 w 10"/>
                            <a:gd name="T2" fmla="+- 0 -529 -529"/>
                            <a:gd name="T3" fmla="*/ -529 h 80"/>
                            <a:gd name="T4" fmla="+- 0 6964 6964"/>
                            <a:gd name="T5" fmla="*/ T4 w 10"/>
                            <a:gd name="T6" fmla="+- 0 -529 -529"/>
                            <a:gd name="T7" fmla="*/ -529 h 80"/>
                            <a:gd name="T8" fmla="+- 0 6964 6964"/>
                            <a:gd name="T9" fmla="*/ T8 w 10"/>
                            <a:gd name="T10" fmla="+- 0 -460 -529"/>
                            <a:gd name="T11" fmla="*/ -460 h 80"/>
                            <a:gd name="T12" fmla="+- 0 6964 6964"/>
                            <a:gd name="T13" fmla="*/ T12 w 10"/>
                            <a:gd name="T14" fmla="+- 0 -450 -529"/>
                            <a:gd name="T15" fmla="*/ -450 h 80"/>
                            <a:gd name="T16" fmla="+- 0 6973 6964"/>
                            <a:gd name="T17" fmla="*/ T16 w 10"/>
                            <a:gd name="T18" fmla="+- 0 -450 -529"/>
                            <a:gd name="T19" fmla="*/ -450 h 80"/>
                            <a:gd name="T20" fmla="+- 0 6973 6964"/>
                            <a:gd name="T21" fmla="*/ T20 w 10"/>
                            <a:gd name="T22" fmla="+- 0 -460 -529"/>
                            <a:gd name="T23" fmla="*/ -460 h 80"/>
                            <a:gd name="T24" fmla="+- 0 6973 6964"/>
                            <a:gd name="T25" fmla="*/ T24 w 10"/>
                            <a:gd name="T26" fmla="+- 0 -529 -529"/>
                            <a:gd name="T27" fmla="*/ -529 h 8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10" h="80">
                              <a:moveTo>
                                <a:pt x="9" y="0"/>
                              </a:moveTo>
                              <a:lnTo>
                                <a:pt x="0" y="0"/>
                              </a:lnTo>
                              <a:lnTo>
                                <a:pt x="0" y="69"/>
                              </a:lnTo>
                              <a:lnTo>
                                <a:pt x="0" y="79"/>
                              </a:lnTo>
                              <a:lnTo>
                                <a:pt x="9" y="79"/>
                              </a:lnTo>
                              <a:lnTo>
                                <a:pt x="9" y="69"/>
                              </a:lnTo>
                              <a:lnTo>
                                <a:pt x="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5A8761" id="Freeform: Shape 5" o:spid="_x0000_s1026" style="position:absolute;margin-left:348.2pt;margin-top:-26.45pt;width:.5pt;height:4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" path="m9,l,,,69,,79r9,l9,69,9,xe" fillcolor="black" stroked="f">
                <v:path arrowok="t" o:connecttype="custom" o:connectlocs="5715,-335915;0,-335915;0,-292100;0,-285750;5715,-285750;5715,-292100;5715,-335915" o:connectangles="0,0,0,0,0,0,0"/>
                <w10:wrap anchorx="page"/>
              </v:shape>
            </w:pict>
          </mc:Fallback>
        </mc:AlternateContent>
      </w:r>
      <w:r w:rsidRPr="00AC27B2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752" behindDoc="1" locked="0" layoutInCell="1" allowOverlap="1" wp14:anchorId="6861E37B" wp14:editId="0A5077DF">
                <wp:simplePos x="0" y="0"/>
                <wp:positionH relativeFrom="page">
                  <wp:posOffset>4871720</wp:posOffset>
                </wp:positionH>
                <wp:positionV relativeFrom="paragraph">
                  <wp:posOffset>-335915</wp:posOffset>
                </wp:positionV>
                <wp:extent cx="6350" cy="50800"/>
                <wp:effectExtent l="0" t="0" r="12700" b="0"/>
                <wp:wrapNone/>
                <wp:docPr id="4" name="Freeform: 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50" cy="50800"/>
                        </a:xfrm>
                        <a:custGeom>
                          <a:avLst/>
                          <a:gdLst>
                            <a:gd name="T0" fmla="+- 0 7681 7672"/>
                            <a:gd name="T1" fmla="*/ T0 w 10"/>
                            <a:gd name="T2" fmla="+- 0 -529 -529"/>
                            <a:gd name="T3" fmla="*/ -529 h 80"/>
                            <a:gd name="T4" fmla="+- 0 7672 7672"/>
                            <a:gd name="T5" fmla="*/ T4 w 10"/>
                            <a:gd name="T6" fmla="+- 0 -529 -529"/>
                            <a:gd name="T7" fmla="*/ -529 h 80"/>
                            <a:gd name="T8" fmla="+- 0 7672 7672"/>
                            <a:gd name="T9" fmla="*/ T8 w 10"/>
                            <a:gd name="T10" fmla="+- 0 -460 -529"/>
                            <a:gd name="T11" fmla="*/ -460 h 80"/>
                            <a:gd name="T12" fmla="+- 0 7672 7672"/>
                            <a:gd name="T13" fmla="*/ T12 w 10"/>
                            <a:gd name="T14" fmla="+- 0 -450 -529"/>
                            <a:gd name="T15" fmla="*/ -450 h 80"/>
                            <a:gd name="T16" fmla="+- 0 7681 7672"/>
                            <a:gd name="T17" fmla="*/ T16 w 10"/>
                            <a:gd name="T18" fmla="+- 0 -450 -529"/>
                            <a:gd name="T19" fmla="*/ -450 h 80"/>
                            <a:gd name="T20" fmla="+- 0 7681 7672"/>
                            <a:gd name="T21" fmla="*/ T20 w 10"/>
                            <a:gd name="T22" fmla="+- 0 -460 -529"/>
                            <a:gd name="T23" fmla="*/ -460 h 80"/>
                            <a:gd name="T24" fmla="+- 0 7681 7672"/>
                            <a:gd name="T25" fmla="*/ T24 w 10"/>
                            <a:gd name="T26" fmla="+- 0 -529 -529"/>
                            <a:gd name="T27" fmla="*/ -529 h 8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10" h="80">
                              <a:moveTo>
                                <a:pt x="9" y="0"/>
                              </a:moveTo>
                              <a:lnTo>
                                <a:pt x="0" y="0"/>
                              </a:lnTo>
                              <a:lnTo>
                                <a:pt x="0" y="69"/>
                              </a:lnTo>
                              <a:lnTo>
                                <a:pt x="0" y="79"/>
                              </a:lnTo>
                              <a:lnTo>
                                <a:pt x="9" y="79"/>
                              </a:lnTo>
                              <a:lnTo>
                                <a:pt x="9" y="69"/>
                              </a:lnTo>
                              <a:lnTo>
                                <a:pt x="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ACFE59" id="Freeform: Shape 4" o:spid="_x0000_s1026" style="position:absolute;margin-left:383.6pt;margin-top:-26.45pt;width:.5pt;height:4pt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" path="m9,l,,,69,,79r9,l9,69,9,xe" fillcolor="black" stroked="f">
                <v:path arrowok="t" o:connecttype="custom" o:connectlocs="5715,-335915;0,-335915;0,-292100;0,-285750;5715,-285750;5715,-292100;5715,-335915" o:connectangles="0,0,0,0,0,0,0"/>
                <w10:wrap anchorx="page"/>
              </v:shape>
            </w:pict>
          </mc:Fallback>
        </mc:AlternateContent>
      </w:r>
      <w:r w:rsidRPr="00AC27B2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1" wp14:anchorId="71ECE9BB" wp14:editId="7DFC22B6">
                <wp:simplePos x="0" y="0"/>
                <wp:positionH relativeFrom="page">
                  <wp:posOffset>5321300</wp:posOffset>
                </wp:positionH>
                <wp:positionV relativeFrom="paragraph">
                  <wp:posOffset>-335915</wp:posOffset>
                </wp:positionV>
                <wp:extent cx="6350" cy="50800"/>
                <wp:effectExtent l="0" t="0" r="12700" b="0"/>
                <wp:wrapNone/>
                <wp:docPr id="3" name="Freeform: 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50" cy="50800"/>
                        </a:xfrm>
                        <a:custGeom>
                          <a:avLst/>
                          <a:gdLst>
                            <a:gd name="T0" fmla="+- 0 8389 8380"/>
                            <a:gd name="T1" fmla="*/ T0 w 10"/>
                            <a:gd name="T2" fmla="+- 0 -529 -529"/>
                            <a:gd name="T3" fmla="*/ -529 h 80"/>
                            <a:gd name="T4" fmla="+- 0 8380 8380"/>
                            <a:gd name="T5" fmla="*/ T4 w 10"/>
                            <a:gd name="T6" fmla="+- 0 -529 -529"/>
                            <a:gd name="T7" fmla="*/ -529 h 80"/>
                            <a:gd name="T8" fmla="+- 0 8380 8380"/>
                            <a:gd name="T9" fmla="*/ T8 w 10"/>
                            <a:gd name="T10" fmla="+- 0 -460 -529"/>
                            <a:gd name="T11" fmla="*/ -460 h 80"/>
                            <a:gd name="T12" fmla="+- 0 8380 8380"/>
                            <a:gd name="T13" fmla="*/ T12 w 10"/>
                            <a:gd name="T14" fmla="+- 0 -450 -529"/>
                            <a:gd name="T15" fmla="*/ -450 h 80"/>
                            <a:gd name="T16" fmla="+- 0 8389 8380"/>
                            <a:gd name="T17" fmla="*/ T16 w 10"/>
                            <a:gd name="T18" fmla="+- 0 -450 -529"/>
                            <a:gd name="T19" fmla="*/ -450 h 80"/>
                            <a:gd name="T20" fmla="+- 0 8389 8380"/>
                            <a:gd name="T21" fmla="*/ T20 w 10"/>
                            <a:gd name="T22" fmla="+- 0 -460 -529"/>
                            <a:gd name="T23" fmla="*/ -460 h 80"/>
                            <a:gd name="T24" fmla="+- 0 8389 8380"/>
                            <a:gd name="T25" fmla="*/ T24 w 10"/>
                            <a:gd name="T26" fmla="+- 0 -529 -529"/>
                            <a:gd name="T27" fmla="*/ -529 h 8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10" h="80">
                              <a:moveTo>
                                <a:pt x="9" y="0"/>
                              </a:moveTo>
                              <a:lnTo>
                                <a:pt x="0" y="0"/>
                              </a:lnTo>
                              <a:lnTo>
                                <a:pt x="0" y="69"/>
                              </a:lnTo>
                              <a:lnTo>
                                <a:pt x="0" y="79"/>
                              </a:lnTo>
                              <a:lnTo>
                                <a:pt x="9" y="79"/>
                              </a:lnTo>
                              <a:lnTo>
                                <a:pt x="9" y="69"/>
                              </a:lnTo>
                              <a:lnTo>
                                <a:pt x="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FB00F9" id="Freeform: Shape 3" o:spid="_x0000_s1026" style="position:absolute;margin-left:419pt;margin-top:-26.45pt;width:.5pt;height:4pt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" path="m9,l,,,69,,79r9,l9,69,9,xe" fillcolor="black" stroked="f">
                <v:path arrowok="t" o:connecttype="custom" o:connectlocs="5715,-335915;0,-335915;0,-292100;0,-285750;5715,-285750;5715,-292100;5715,-335915" o:connectangles="0,0,0,0,0,0,0"/>
                <w10:wrap anchorx="page"/>
              </v:shape>
            </w:pict>
          </mc:Fallback>
        </mc:AlternateContent>
      </w:r>
      <w:r w:rsidR="00405747" w:rsidRPr="00AC27B2">
        <w:rPr>
          <w:i/>
          <w:sz w:val="22"/>
          <w:szCs w:val="22"/>
        </w:rPr>
        <w:t>MFG*</w:t>
      </w:r>
      <w:r w:rsidR="00405747" w:rsidRPr="00AC27B2">
        <w:rPr>
          <w:i/>
          <w:spacing w:val="-4"/>
          <w:sz w:val="22"/>
          <w:szCs w:val="22"/>
        </w:rPr>
        <w:t xml:space="preserve"> </w:t>
      </w:r>
      <w:r w:rsidR="00405747" w:rsidRPr="00AC27B2">
        <w:rPr>
          <w:i/>
          <w:sz w:val="22"/>
          <w:szCs w:val="22"/>
        </w:rPr>
        <w:t xml:space="preserve">– </w:t>
      </w:r>
      <w:proofErr w:type="spellStart"/>
      <w:r w:rsidR="0045151F" w:rsidRPr="00AC27B2">
        <w:rPr>
          <w:iCs/>
          <w:sz w:val="22"/>
          <w:szCs w:val="22"/>
        </w:rPr>
        <w:t>Pembuatan</w:t>
      </w:r>
      <w:proofErr w:type="spellEnd"/>
      <w:r w:rsidR="0045151F" w:rsidRPr="00AC27B2">
        <w:rPr>
          <w:i/>
          <w:sz w:val="22"/>
          <w:szCs w:val="22"/>
        </w:rPr>
        <w:t xml:space="preserve"> (</w:t>
      </w:r>
      <w:r w:rsidR="00405747" w:rsidRPr="00AC27B2">
        <w:rPr>
          <w:i/>
          <w:sz w:val="22"/>
          <w:szCs w:val="22"/>
        </w:rPr>
        <w:t>Manufacturing</w:t>
      </w:r>
      <w:r w:rsidR="0045151F" w:rsidRPr="00AC27B2">
        <w:rPr>
          <w:i/>
          <w:sz w:val="22"/>
          <w:szCs w:val="22"/>
        </w:rPr>
        <w:t>)</w:t>
      </w:r>
      <w:r w:rsidR="00405747" w:rsidRPr="00AC27B2">
        <w:rPr>
          <w:i/>
          <w:sz w:val="22"/>
          <w:szCs w:val="22"/>
        </w:rPr>
        <w:tab/>
      </w:r>
    </w:p>
    <w:p w14:paraId="2AFF1C63" w14:textId="0E7E5755" w:rsidR="00405747" w:rsidRPr="00AC27B2" w:rsidRDefault="00405747" w:rsidP="00405747">
      <w:pPr>
        <w:tabs>
          <w:tab w:val="left" w:pos="2409"/>
        </w:tabs>
        <w:spacing w:before="8"/>
        <w:ind w:left="119"/>
        <w:rPr>
          <w:i/>
          <w:sz w:val="22"/>
          <w:szCs w:val="22"/>
        </w:rPr>
      </w:pPr>
      <w:r w:rsidRPr="00AC27B2">
        <w:rPr>
          <w:i/>
          <w:sz w:val="22"/>
          <w:szCs w:val="22"/>
        </w:rPr>
        <w:t>MRS**</w:t>
      </w:r>
      <w:r w:rsidRPr="00AC27B2">
        <w:rPr>
          <w:i/>
          <w:spacing w:val="-2"/>
          <w:sz w:val="22"/>
          <w:szCs w:val="22"/>
        </w:rPr>
        <w:t xml:space="preserve"> </w:t>
      </w:r>
      <w:r w:rsidRPr="00AC27B2">
        <w:rPr>
          <w:i/>
          <w:sz w:val="22"/>
          <w:szCs w:val="22"/>
        </w:rPr>
        <w:t>–</w:t>
      </w:r>
      <w:r w:rsidRPr="00AC27B2">
        <w:rPr>
          <w:i/>
          <w:spacing w:val="-3"/>
          <w:sz w:val="22"/>
          <w:szCs w:val="22"/>
        </w:rPr>
        <w:t xml:space="preserve"> </w:t>
      </w:r>
      <w:proofErr w:type="spellStart"/>
      <w:r w:rsidR="0045151F" w:rsidRPr="00AC27B2">
        <w:rPr>
          <w:iCs/>
          <w:spacing w:val="-3"/>
          <w:sz w:val="22"/>
          <w:szCs w:val="22"/>
        </w:rPr>
        <w:t>Perkhidmatan</w:t>
      </w:r>
      <w:proofErr w:type="spellEnd"/>
      <w:r w:rsidR="0045151F" w:rsidRPr="00AC27B2">
        <w:rPr>
          <w:iCs/>
          <w:spacing w:val="-3"/>
          <w:sz w:val="22"/>
          <w:szCs w:val="22"/>
        </w:rPr>
        <w:t xml:space="preserve"> </w:t>
      </w:r>
      <w:proofErr w:type="spellStart"/>
      <w:r w:rsidR="0045151F" w:rsidRPr="00AC27B2">
        <w:rPr>
          <w:iCs/>
          <w:spacing w:val="-3"/>
          <w:sz w:val="22"/>
          <w:szCs w:val="22"/>
        </w:rPr>
        <w:t>Berkaitan</w:t>
      </w:r>
      <w:proofErr w:type="spellEnd"/>
      <w:r w:rsidR="0045151F" w:rsidRPr="00AC27B2">
        <w:rPr>
          <w:iCs/>
          <w:spacing w:val="-3"/>
          <w:sz w:val="22"/>
          <w:szCs w:val="22"/>
        </w:rPr>
        <w:t xml:space="preserve"> </w:t>
      </w:r>
      <w:proofErr w:type="spellStart"/>
      <w:r w:rsidR="0045151F" w:rsidRPr="00AC27B2">
        <w:rPr>
          <w:iCs/>
          <w:spacing w:val="-3"/>
          <w:sz w:val="22"/>
          <w:szCs w:val="22"/>
        </w:rPr>
        <w:t>Pembuatan</w:t>
      </w:r>
      <w:proofErr w:type="spellEnd"/>
      <w:r w:rsidR="0045151F" w:rsidRPr="00AC27B2">
        <w:rPr>
          <w:i/>
          <w:spacing w:val="-3"/>
          <w:sz w:val="22"/>
          <w:szCs w:val="22"/>
        </w:rPr>
        <w:t xml:space="preserve"> (</w:t>
      </w:r>
      <w:r w:rsidRPr="00AC27B2">
        <w:rPr>
          <w:i/>
          <w:sz w:val="22"/>
          <w:szCs w:val="22"/>
        </w:rPr>
        <w:t>Manufacturing</w:t>
      </w:r>
      <w:r w:rsidRPr="00AC27B2">
        <w:rPr>
          <w:i/>
          <w:spacing w:val="-4"/>
          <w:sz w:val="22"/>
          <w:szCs w:val="22"/>
        </w:rPr>
        <w:t xml:space="preserve"> </w:t>
      </w:r>
      <w:r w:rsidRPr="00AC27B2">
        <w:rPr>
          <w:i/>
          <w:sz w:val="22"/>
          <w:szCs w:val="22"/>
        </w:rPr>
        <w:t>Related Services</w:t>
      </w:r>
      <w:r w:rsidR="0045151F" w:rsidRPr="00AC27B2">
        <w:rPr>
          <w:i/>
          <w:sz w:val="22"/>
          <w:szCs w:val="22"/>
        </w:rPr>
        <w:t>)</w:t>
      </w:r>
    </w:p>
    <w:p w14:paraId="17F0C328" w14:textId="77777777" w:rsidR="00405747" w:rsidRPr="00AC27B2" w:rsidRDefault="00405747" w:rsidP="00405747">
      <w:pPr>
        <w:pStyle w:val="BodyText"/>
        <w:spacing w:before="1"/>
        <w:rPr>
          <w:i/>
        </w:rPr>
      </w:pPr>
    </w:p>
    <w:p w14:paraId="3B039847" w14:textId="4498DA39" w:rsidR="000B1F6B" w:rsidRPr="008F20D3" w:rsidRDefault="00405747" w:rsidP="008F20D3">
      <w:pPr>
        <w:pStyle w:val="ListParagraph"/>
        <w:widowControl w:val="0"/>
        <w:tabs>
          <w:tab w:val="left" w:pos="1680"/>
        </w:tabs>
        <w:autoSpaceDE w:val="0"/>
        <w:autoSpaceDN w:val="0"/>
        <w:spacing w:before="1"/>
        <w:ind w:left="0" w:right="262"/>
        <w:jc w:val="both"/>
        <w:rPr>
          <w:b/>
          <w:sz w:val="22"/>
          <w:szCs w:val="22"/>
        </w:rPr>
      </w:pPr>
      <w:proofErr w:type="spellStart"/>
      <w:r w:rsidRPr="00AC27B2">
        <w:rPr>
          <w:sz w:val="22"/>
          <w:szCs w:val="22"/>
        </w:rPr>
        <w:t>Perbelanjaan</w:t>
      </w:r>
      <w:proofErr w:type="spellEnd"/>
      <w:r w:rsidRPr="00AC27B2">
        <w:rPr>
          <w:spacing w:val="13"/>
          <w:sz w:val="22"/>
          <w:szCs w:val="22"/>
        </w:rPr>
        <w:t xml:space="preserve"> </w:t>
      </w:r>
      <w:proofErr w:type="spellStart"/>
      <w:r w:rsidRPr="00AC27B2">
        <w:rPr>
          <w:sz w:val="22"/>
          <w:szCs w:val="22"/>
        </w:rPr>
        <w:t>adalah</w:t>
      </w:r>
      <w:proofErr w:type="spellEnd"/>
      <w:r w:rsidRPr="00AC27B2">
        <w:rPr>
          <w:spacing w:val="13"/>
          <w:sz w:val="22"/>
          <w:szCs w:val="22"/>
        </w:rPr>
        <w:t xml:space="preserve"> </w:t>
      </w:r>
      <w:proofErr w:type="spellStart"/>
      <w:r w:rsidRPr="00AC27B2">
        <w:rPr>
          <w:sz w:val="22"/>
          <w:szCs w:val="22"/>
        </w:rPr>
        <w:t>menggunapakai</w:t>
      </w:r>
      <w:proofErr w:type="spellEnd"/>
      <w:r w:rsidRPr="00AC27B2">
        <w:rPr>
          <w:spacing w:val="19"/>
          <w:sz w:val="22"/>
          <w:szCs w:val="22"/>
        </w:rPr>
        <w:t xml:space="preserve"> </w:t>
      </w:r>
      <w:proofErr w:type="spellStart"/>
      <w:r w:rsidRPr="00AC27B2">
        <w:rPr>
          <w:sz w:val="22"/>
          <w:szCs w:val="22"/>
        </w:rPr>
        <w:t>baki</w:t>
      </w:r>
      <w:proofErr w:type="spellEnd"/>
      <w:r w:rsidRPr="00AC27B2">
        <w:rPr>
          <w:spacing w:val="15"/>
          <w:sz w:val="22"/>
          <w:szCs w:val="22"/>
        </w:rPr>
        <w:t xml:space="preserve"> </w:t>
      </w:r>
      <w:proofErr w:type="spellStart"/>
      <w:r w:rsidRPr="00AC27B2">
        <w:rPr>
          <w:sz w:val="22"/>
          <w:szCs w:val="22"/>
        </w:rPr>
        <w:t>bajet</w:t>
      </w:r>
      <w:proofErr w:type="spellEnd"/>
      <w:r w:rsidRPr="00AC27B2">
        <w:rPr>
          <w:spacing w:val="17"/>
          <w:sz w:val="22"/>
          <w:szCs w:val="22"/>
        </w:rPr>
        <w:t xml:space="preserve"> </w:t>
      </w:r>
      <w:proofErr w:type="spellStart"/>
      <w:r w:rsidRPr="00AC27B2">
        <w:rPr>
          <w:sz w:val="22"/>
          <w:szCs w:val="22"/>
        </w:rPr>
        <w:t>Usahasama</w:t>
      </w:r>
      <w:proofErr w:type="spellEnd"/>
      <w:r w:rsidRPr="00AC27B2">
        <w:rPr>
          <w:spacing w:val="16"/>
          <w:sz w:val="22"/>
          <w:szCs w:val="22"/>
        </w:rPr>
        <w:t xml:space="preserve"> </w:t>
      </w:r>
      <w:r w:rsidRPr="00AC27B2">
        <w:rPr>
          <w:sz w:val="22"/>
          <w:szCs w:val="22"/>
        </w:rPr>
        <w:t>4.0</w:t>
      </w:r>
      <w:r w:rsidRPr="00AC27B2">
        <w:rPr>
          <w:spacing w:val="15"/>
          <w:sz w:val="22"/>
          <w:szCs w:val="22"/>
        </w:rPr>
        <w:t xml:space="preserve"> </w:t>
      </w:r>
      <w:r w:rsidRPr="00AC27B2">
        <w:rPr>
          <w:sz w:val="22"/>
          <w:szCs w:val="22"/>
        </w:rPr>
        <w:t>(MITI</w:t>
      </w:r>
      <w:r w:rsidR="00FE5C4A" w:rsidRPr="00AC27B2">
        <w:rPr>
          <w:sz w:val="22"/>
          <w:szCs w:val="22"/>
        </w:rPr>
        <w:t xml:space="preserve">) </w:t>
      </w:r>
      <w:proofErr w:type="spellStart"/>
      <w:r w:rsidR="00286F4D" w:rsidRPr="00AC27B2">
        <w:rPr>
          <w:sz w:val="22"/>
          <w:szCs w:val="22"/>
        </w:rPr>
        <w:t>dengan</w:t>
      </w:r>
      <w:proofErr w:type="spellEnd"/>
      <w:r w:rsidR="00286F4D" w:rsidRPr="00AC27B2">
        <w:rPr>
          <w:sz w:val="22"/>
          <w:szCs w:val="22"/>
        </w:rPr>
        <w:t xml:space="preserve"> </w:t>
      </w:r>
      <w:proofErr w:type="spellStart"/>
      <w:r w:rsidRPr="00AC27B2">
        <w:rPr>
          <w:sz w:val="22"/>
          <w:szCs w:val="22"/>
        </w:rPr>
        <w:t>Penyaluran</w:t>
      </w:r>
      <w:proofErr w:type="spellEnd"/>
      <w:r w:rsidRPr="00AC27B2">
        <w:rPr>
          <w:spacing w:val="-2"/>
          <w:sz w:val="22"/>
          <w:szCs w:val="22"/>
        </w:rPr>
        <w:t xml:space="preserve"> </w:t>
      </w:r>
      <w:proofErr w:type="spellStart"/>
      <w:r w:rsidRPr="00AC27B2">
        <w:rPr>
          <w:sz w:val="22"/>
          <w:szCs w:val="22"/>
        </w:rPr>
        <w:t>Peruntukan</w:t>
      </w:r>
      <w:proofErr w:type="spellEnd"/>
      <w:r w:rsidR="00286F4D" w:rsidRPr="00AC27B2">
        <w:rPr>
          <w:sz w:val="22"/>
          <w:szCs w:val="22"/>
        </w:rPr>
        <w:t xml:space="preserve"> RA 202</w:t>
      </w:r>
      <w:r w:rsidR="00F016CF">
        <w:rPr>
          <w:sz w:val="22"/>
          <w:szCs w:val="22"/>
        </w:rPr>
        <w:t>3</w:t>
      </w:r>
      <w:r w:rsidR="00FE5C4A" w:rsidRPr="00AC27B2">
        <w:rPr>
          <w:sz w:val="22"/>
          <w:szCs w:val="22"/>
        </w:rPr>
        <w:t xml:space="preserve"> </w:t>
      </w:r>
      <w:r w:rsidRPr="00AC27B2">
        <w:rPr>
          <w:sz w:val="22"/>
          <w:szCs w:val="22"/>
        </w:rPr>
        <w:t>=</w:t>
      </w:r>
      <w:r w:rsidRPr="00AC27B2">
        <w:rPr>
          <w:spacing w:val="1"/>
          <w:sz w:val="22"/>
          <w:szCs w:val="22"/>
        </w:rPr>
        <w:t xml:space="preserve"> </w:t>
      </w:r>
      <w:r w:rsidRPr="00AC27B2">
        <w:rPr>
          <w:sz w:val="22"/>
          <w:szCs w:val="22"/>
        </w:rPr>
        <w:t>RM</w:t>
      </w:r>
      <w:r w:rsidR="00F016CF">
        <w:rPr>
          <w:sz w:val="22"/>
          <w:szCs w:val="22"/>
        </w:rPr>
        <w:t>25</w:t>
      </w:r>
      <w:r w:rsidRPr="00AC27B2">
        <w:rPr>
          <w:sz w:val="22"/>
          <w:szCs w:val="22"/>
        </w:rPr>
        <w:t>0,000.00</w:t>
      </w:r>
      <w:r w:rsidR="00FE5C4A" w:rsidRPr="00AC27B2">
        <w:rPr>
          <w:sz w:val="22"/>
          <w:szCs w:val="22"/>
        </w:rPr>
        <w:t xml:space="preserve"> </w:t>
      </w:r>
      <w:r w:rsidRPr="00AC27B2">
        <w:rPr>
          <w:spacing w:val="-64"/>
          <w:sz w:val="22"/>
          <w:szCs w:val="22"/>
        </w:rPr>
        <w:t xml:space="preserve"> </w:t>
      </w:r>
    </w:p>
    <w:sectPr w:rsidR="000B1F6B" w:rsidRPr="008F20D3" w:rsidSect="008F20D3">
      <w:pgSz w:w="11909" w:h="16834" w:code="9"/>
      <w:pgMar w:top="1134" w:right="994" w:bottom="1134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C49030" w14:textId="77777777" w:rsidR="001F40F6" w:rsidRDefault="001F40F6">
      <w:r>
        <w:separator/>
      </w:r>
    </w:p>
  </w:endnote>
  <w:endnote w:type="continuationSeparator" w:id="0">
    <w:p w14:paraId="0630D548" w14:textId="77777777" w:rsidR="001F40F6" w:rsidRDefault="001F40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738D9E" w14:textId="77777777" w:rsidR="001F40F6" w:rsidRDefault="001F40F6">
      <w:r>
        <w:separator/>
      </w:r>
    </w:p>
  </w:footnote>
  <w:footnote w:type="continuationSeparator" w:id="0">
    <w:p w14:paraId="11F493E6" w14:textId="77777777" w:rsidR="001F40F6" w:rsidRDefault="001F40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B7EBD"/>
    <w:multiLevelType w:val="hybridMultilevel"/>
    <w:tmpl w:val="E236B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603A3"/>
    <w:multiLevelType w:val="hybridMultilevel"/>
    <w:tmpl w:val="7CD8CA98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BE4BFF"/>
    <w:multiLevelType w:val="hybridMultilevel"/>
    <w:tmpl w:val="54E6956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EB78D4"/>
    <w:multiLevelType w:val="hybridMultilevel"/>
    <w:tmpl w:val="B26665C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BE3681"/>
    <w:multiLevelType w:val="hybridMultilevel"/>
    <w:tmpl w:val="53D0DAB8"/>
    <w:lvl w:ilvl="0" w:tplc="B2EC7C70">
      <w:start w:val="1"/>
      <w:numFmt w:val="lowerLetter"/>
      <w:lvlText w:val="%1."/>
      <w:lvlJc w:val="left"/>
      <w:pPr>
        <w:ind w:left="688" w:hanging="39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72" w:hanging="360"/>
      </w:pPr>
    </w:lvl>
    <w:lvl w:ilvl="2" w:tplc="0409001B" w:tentative="1">
      <w:start w:val="1"/>
      <w:numFmt w:val="lowerRoman"/>
      <w:lvlText w:val="%3."/>
      <w:lvlJc w:val="right"/>
      <w:pPr>
        <w:ind w:left="2092" w:hanging="180"/>
      </w:pPr>
    </w:lvl>
    <w:lvl w:ilvl="3" w:tplc="0409000F" w:tentative="1">
      <w:start w:val="1"/>
      <w:numFmt w:val="decimal"/>
      <w:lvlText w:val="%4."/>
      <w:lvlJc w:val="left"/>
      <w:pPr>
        <w:ind w:left="2812" w:hanging="360"/>
      </w:pPr>
    </w:lvl>
    <w:lvl w:ilvl="4" w:tplc="04090019" w:tentative="1">
      <w:start w:val="1"/>
      <w:numFmt w:val="lowerLetter"/>
      <w:lvlText w:val="%5."/>
      <w:lvlJc w:val="left"/>
      <w:pPr>
        <w:ind w:left="3532" w:hanging="360"/>
      </w:pPr>
    </w:lvl>
    <w:lvl w:ilvl="5" w:tplc="0409001B" w:tentative="1">
      <w:start w:val="1"/>
      <w:numFmt w:val="lowerRoman"/>
      <w:lvlText w:val="%6."/>
      <w:lvlJc w:val="right"/>
      <w:pPr>
        <w:ind w:left="4252" w:hanging="180"/>
      </w:pPr>
    </w:lvl>
    <w:lvl w:ilvl="6" w:tplc="0409000F" w:tentative="1">
      <w:start w:val="1"/>
      <w:numFmt w:val="decimal"/>
      <w:lvlText w:val="%7."/>
      <w:lvlJc w:val="left"/>
      <w:pPr>
        <w:ind w:left="4972" w:hanging="360"/>
      </w:pPr>
    </w:lvl>
    <w:lvl w:ilvl="7" w:tplc="04090019" w:tentative="1">
      <w:start w:val="1"/>
      <w:numFmt w:val="lowerLetter"/>
      <w:lvlText w:val="%8."/>
      <w:lvlJc w:val="left"/>
      <w:pPr>
        <w:ind w:left="5692" w:hanging="360"/>
      </w:pPr>
    </w:lvl>
    <w:lvl w:ilvl="8" w:tplc="0409001B" w:tentative="1">
      <w:start w:val="1"/>
      <w:numFmt w:val="lowerRoman"/>
      <w:lvlText w:val="%9."/>
      <w:lvlJc w:val="right"/>
      <w:pPr>
        <w:ind w:left="6412" w:hanging="180"/>
      </w:pPr>
    </w:lvl>
  </w:abstractNum>
  <w:abstractNum w:abstractNumId="5" w15:restartNumberingAfterBreak="0">
    <w:nsid w:val="0F333808"/>
    <w:multiLevelType w:val="hybridMultilevel"/>
    <w:tmpl w:val="8DAC8D5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D00714"/>
    <w:multiLevelType w:val="hybridMultilevel"/>
    <w:tmpl w:val="541638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1197105"/>
    <w:multiLevelType w:val="hybridMultilevel"/>
    <w:tmpl w:val="3C4475F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E40588"/>
    <w:multiLevelType w:val="hybridMultilevel"/>
    <w:tmpl w:val="E67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121C8C"/>
    <w:multiLevelType w:val="hybridMultilevel"/>
    <w:tmpl w:val="57ACC1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AB01FC"/>
    <w:multiLevelType w:val="hybridMultilevel"/>
    <w:tmpl w:val="833401F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865A81"/>
    <w:multiLevelType w:val="hybridMultilevel"/>
    <w:tmpl w:val="A7F62BC8"/>
    <w:lvl w:ilvl="0" w:tplc="4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2A570FA4"/>
    <w:multiLevelType w:val="hybridMultilevel"/>
    <w:tmpl w:val="6A883F0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D95F0E"/>
    <w:multiLevelType w:val="hybridMultilevel"/>
    <w:tmpl w:val="F222B32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2B5D22"/>
    <w:multiLevelType w:val="hybridMultilevel"/>
    <w:tmpl w:val="54A6B96E"/>
    <w:lvl w:ilvl="0" w:tplc="4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895BE1"/>
    <w:multiLevelType w:val="hybridMultilevel"/>
    <w:tmpl w:val="FF7CF47C"/>
    <w:lvl w:ilvl="0" w:tplc="79DA4204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762B51"/>
    <w:multiLevelType w:val="hybridMultilevel"/>
    <w:tmpl w:val="EEBE927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04573E"/>
    <w:multiLevelType w:val="hybridMultilevel"/>
    <w:tmpl w:val="8D128EA8"/>
    <w:lvl w:ilvl="0" w:tplc="31D4FA8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5E2A1C"/>
    <w:multiLevelType w:val="hybridMultilevel"/>
    <w:tmpl w:val="8098E8D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E03DE0"/>
    <w:multiLevelType w:val="multilevel"/>
    <w:tmpl w:val="FBF22276"/>
    <w:lvl w:ilvl="0">
      <w:start w:val="2"/>
      <w:numFmt w:val="decimal"/>
      <w:lvlText w:val="%1"/>
      <w:lvlJc w:val="left"/>
      <w:pPr>
        <w:ind w:left="1173" w:hanging="848"/>
      </w:pPr>
      <w:rPr>
        <w:rFonts w:hint="default"/>
      </w:rPr>
    </w:lvl>
    <w:lvl w:ilvl="1">
      <w:numFmt w:val="decimal"/>
      <w:lvlText w:val="%1.%2"/>
      <w:lvlJc w:val="left"/>
      <w:pPr>
        <w:ind w:left="1173" w:hanging="848"/>
        <w:jc w:val="right"/>
      </w:pPr>
      <w:rPr>
        <w:rFonts w:ascii="Arial" w:eastAsia="Arial" w:hAnsi="Arial" w:cs="Arial" w:hint="default"/>
        <w:b/>
        <w:bCs/>
        <w:i w:val="0"/>
        <w:iCs w:val="0"/>
        <w:w w:val="100"/>
        <w:sz w:val="22"/>
        <w:szCs w:val="22"/>
      </w:rPr>
    </w:lvl>
    <w:lvl w:ilvl="2">
      <w:numFmt w:val="bullet"/>
      <w:lvlText w:val="•"/>
      <w:lvlJc w:val="left"/>
      <w:pPr>
        <w:ind w:left="2976" w:hanging="848"/>
      </w:pPr>
      <w:rPr>
        <w:rFonts w:hint="default"/>
      </w:rPr>
    </w:lvl>
    <w:lvl w:ilvl="3">
      <w:numFmt w:val="bullet"/>
      <w:lvlText w:val="•"/>
      <w:lvlJc w:val="left"/>
      <w:pPr>
        <w:ind w:left="3874" w:hanging="848"/>
      </w:pPr>
      <w:rPr>
        <w:rFonts w:hint="default"/>
      </w:rPr>
    </w:lvl>
    <w:lvl w:ilvl="4">
      <w:numFmt w:val="bullet"/>
      <w:lvlText w:val="•"/>
      <w:lvlJc w:val="left"/>
      <w:pPr>
        <w:ind w:left="4772" w:hanging="848"/>
      </w:pPr>
      <w:rPr>
        <w:rFonts w:hint="default"/>
      </w:rPr>
    </w:lvl>
    <w:lvl w:ilvl="5">
      <w:numFmt w:val="bullet"/>
      <w:lvlText w:val="•"/>
      <w:lvlJc w:val="left"/>
      <w:pPr>
        <w:ind w:left="5670" w:hanging="848"/>
      </w:pPr>
      <w:rPr>
        <w:rFonts w:hint="default"/>
      </w:rPr>
    </w:lvl>
    <w:lvl w:ilvl="6">
      <w:numFmt w:val="bullet"/>
      <w:lvlText w:val="•"/>
      <w:lvlJc w:val="left"/>
      <w:pPr>
        <w:ind w:left="6568" w:hanging="848"/>
      </w:pPr>
      <w:rPr>
        <w:rFonts w:hint="default"/>
      </w:rPr>
    </w:lvl>
    <w:lvl w:ilvl="7">
      <w:numFmt w:val="bullet"/>
      <w:lvlText w:val="•"/>
      <w:lvlJc w:val="left"/>
      <w:pPr>
        <w:ind w:left="7466" w:hanging="848"/>
      </w:pPr>
      <w:rPr>
        <w:rFonts w:hint="default"/>
      </w:rPr>
    </w:lvl>
    <w:lvl w:ilvl="8">
      <w:numFmt w:val="bullet"/>
      <w:lvlText w:val="•"/>
      <w:lvlJc w:val="left"/>
      <w:pPr>
        <w:ind w:left="8364" w:hanging="848"/>
      </w:pPr>
      <w:rPr>
        <w:rFonts w:hint="default"/>
      </w:rPr>
    </w:lvl>
  </w:abstractNum>
  <w:abstractNum w:abstractNumId="20" w15:restartNumberingAfterBreak="0">
    <w:nsid w:val="35134A69"/>
    <w:multiLevelType w:val="hybridMultilevel"/>
    <w:tmpl w:val="1F3A47BE"/>
    <w:lvl w:ilvl="0" w:tplc="47725C1C">
      <w:start w:val="500"/>
      <w:numFmt w:val="bullet"/>
      <w:lvlText w:val="-"/>
      <w:lvlJc w:val="left"/>
      <w:pPr>
        <w:ind w:left="1211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B50896"/>
    <w:multiLevelType w:val="hybridMultilevel"/>
    <w:tmpl w:val="312490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B35D0F"/>
    <w:multiLevelType w:val="hybridMultilevel"/>
    <w:tmpl w:val="96EA014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E0584B"/>
    <w:multiLevelType w:val="hybridMultilevel"/>
    <w:tmpl w:val="6A883F0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8B29A6"/>
    <w:multiLevelType w:val="hybridMultilevel"/>
    <w:tmpl w:val="E5EAD6E8"/>
    <w:lvl w:ilvl="0" w:tplc="04090001">
      <w:start w:val="1"/>
      <w:numFmt w:val="bullet"/>
      <w:lvlText w:val=""/>
      <w:lvlJc w:val="left"/>
      <w:pPr>
        <w:ind w:left="9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5" w:hanging="360"/>
      </w:pPr>
      <w:rPr>
        <w:rFonts w:ascii="Wingdings" w:hAnsi="Wingdings" w:hint="default"/>
      </w:rPr>
    </w:lvl>
  </w:abstractNum>
  <w:abstractNum w:abstractNumId="25" w15:restartNumberingAfterBreak="0">
    <w:nsid w:val="45BE4A2F"/>
    <w:multiLevelType w:val="hybridMultilevel"/>
    <w:tmpl w:val="325EB44A"/>
    <w:lvl w:ilvl="0" w:tplc="E1D09C50">
      <w:start w:val="9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b/>
        <w:color w:val="00000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9F01FB"/>
    <w:multiLevelType w:val="hybridMultilevel"/>
    <w:tmpl w:val="6E5C2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CE7B48"/>
    <w:multiLevelType w:val="hybridMultilevel"/>
    <w:tmpl w:val="7B280DFE"/>
    <w:lvl w:ilvl="0" w:tplc="4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27353D"/>
    <w:multiLevelType w:val="multilevel"/>
    <w:tmpl w:val="4DB0B7E2"/>
    <w:lvl w:ilvl="0">
      <w:start w:val="5"/>
      <w:numFmt w:val="decimal"/>
      <w:lvlText w:val="%1"/>
      <w:lvlJc w:val="left"/>
      <w:pPr>
        <w:ind w:left="1173" w:hanging="848"/>
      </w:pPr>
      <w:rPr>
        <w:rFonts w:hint="default"/>
      </w:rPr>
    </w:lvl>
    <w:lvl w:ilvl="1">
      <w:numFmt w:val="decimal"/>
      <w:lvlText w:val="%1.%2"/>
      <w:lvlJc w:val="left"/>
      <w:pPr>
        <w:ind w:left="1173" w:hanging="848"/>
        <w:jc w:val="right"/>
      </w:pPr>
      <w:rPr>
        <w:rFonts w:ascii="Arial" w:eastAsia="Arial" w:hAnsi="Arial" w:cs="Arial" w:hint="default"/>
        <w:b/>
        <w:bCs/>
        <w:i w:val="0"/>
        <w:iCs w:val="0"/>
        <w:w w:val="99"/>
        <w:sz w:val="24"/>
        <w:szCs w:val="24"/>
      </w:rPr>
    </w:lvl>
    <w:lvl w:ilvl="2">
      <w:numFmt w:val="bullet"/>
      <w:lvlText w:val="•"/>
      <w:lvlJc w:val="left"/>
      <w:pPr>
        <w:ind w:left="2864" w:hanging="848"/>
      </w:pPr>
      <w:rPr>
        <w:rFonts w:hint="default"/>
      </w:rPr>
    </w:lvl>
    <w:lvl w:ilvl="3">
      <w:numFmt w:val="bullet"/>
      <w:lvlText w:val="•"/>
      <w:lvlJc w:val="left"/>
      <w:pPr>
        <w:ind w:left="3706" w:hanging="848"/>
      </w:pPr>
      <w:rPr>
        <w:rFonts w:hint="default"/>
      </w:rPr>
    </w:lvl>
    <w:lvl w:ilvl="4">
      <w:numFmt w:val="bullet"/>
      <w:lvlText w:val="•"/>
      <w:lvlJc w:val="left"/>
      <w:pPr>
        <w:ind w:left="4548" w:hanging="848"/>
      </w:pPr>
      <w:rPr>
        <w:rFonts w:hint="default"/>
      </w:rPr>
    </w:lvl>
    <w:lvl w:ilvl="5">
      <w:numFmt w:val="bullet"/>
      <w:lvlText w:val="•"/>
      <w:lvlJc w:val="left"/>
      <w:pPr>
        <w:ind w:left="5390" w:hanging="848"/>
      </w:pPr>
      <w:rPr>
        <w:rFonts w:hint="default"/>
      </w:rPr>
    </w:lvl>
    <w:lvl w:ilvl="6">
      <w:numFmt w:val="bullet"/>
      <w:lvlText w:val="•"/>
      <w:lvlJc w:val="left"/>
      <w:pPr>
        <w:ind w:left="6232" w:hanging="848"/>
      </w:pPr>
      <w:rPr>
        <w:rFonts w:hint="default"/>
      </w:rPr>
    </w:lvl>
    <w:lvl w:ilvl="7">
      <w:numFmt w:val="bullet"/>
      <w:lvlText w:val="•"/>
      <w:lvlJc w:val="left"/>
      <w:pPr>
        <w:ind w:left="7074" w:hanging="848"/>
      </w:pPr>
      <w:rPr>
        <w:rFonts w:hint="default"/>
      </w:rPr>
    </w:lvl>
    <w:lvl w:ilvl="8">
      <w:numFmt w:val="bullet"/>
      <w:lvlText w:val="•"/>
      <w:lvlJc w:val="left"/>
      <w:pPr>
        <w:ind w:left="7916" w:hanging="848"/>
      </w:pPr>
      <w:rPr>
        <w:rFonts w:hint="default"/>
      </w:rPr>
    </w:lvl>
  </w:abstractNum>
  <w:abstractNum w:abstractNumId="29" w15:restartNumberingAfterBreak="0">
    <w:nsid w:val="5743746C"/>
    <w:multiLevelType w:val="hybridMultilevel"/>
    <w:tmpl w:val="4E44F06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3353D9"/>
    <w:multiLevelType w:val="hybridMultilevel"/>
    <w:tmpl w:val="ED9AF2F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7220CE"/>
    <w:multiLevelType w:val="hybridMultilevel"/>
    <w:tmpl w:val="485A306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7029DC"/>
    <w:multiLevelType w:val="hybridMultilevel"/>
    <w:tmpl w:val="4F68C768"/>
    <w:lvl w:ilvl="0" w:tplc="96F6E354">
      <w:start w:val="1"/>
      <w:numFmt w:val="decimal"/>
      <w:lvlText w:val="%1."/>
      <w:lvlJc w:val="left"/>
      <w:pPr>
        <w:ind w:left="562" w:hanging="442"/>
      </w:pPr>
      <w:rPr>
        <w:rFonts w:ascii="Arial" w:eastAsia="Arial" w:hAnsi="Arial" w:cs="Arial" w:hint="default"/>
        <w:b/>
        <w:bCs/>
        <w:i w:val="0"/>
        <w:iCs w:val="0"/>
        <w:spacing w:val="-3"/>
        <w:w w:val="100"/>
        <w:sz w:val="22"/>
        <w:szCs w:val="22"/>
      </w:rPr>
    </w:lvl>
    <w:lvl w:ilvl="1" w:tplc="9E12A2F4">
      <w:numFmt w:val="bullet"/>
      <w:lvlText w:val="•"/>
      <w:lvlJc w:val="left"/>
      <w:pPr>
        <w:ind w:left="1155" w:hanging="442"/>
      </w:pPr>
      <w:rPr>
        <w:rFonts w:hint="default"/>
      </w:rPr>
    </w:lvl>
    <w:lvl w:ilvl="2" w:tplc="0204AE9E">
      <w:numFmt w:val="bullet"/>
      <w:lvlText w:val="•"/>
      <w:lvlJc w:val="left"/>
      <w:pPr>
        <w:ind w:left="1751" w:hanging="442"/>
      </w:pPr>
      <w:rPr>
        <w:rFonts w:hint="default"/>
      </w:rPr>
    </w:lvl>
    <w:lvl w:ilvl="3" w:tplc="6902CA8A">
      <w:numFmt w:val="bullet"/>
      <w:lvlText w:val="•"/>
      <w:lvlJc w:val="left"/>
      <w:pPr>
        <w:ind w:left="2346" w:hanging="442"/>
      </w:pPr>
      <w:rPr>
        <w:rFonts w:hint="default"/>
      </w:rPr>
    </w:lvl>
    <w:lvl w:ilvl="4" w:tplc="8368B0B6">
      <w:numFmt w:val="bullet"/>
      <w:lvlText w:val="•"/>
      <w:lvlJc w:val="left"/>
      <w:pPr>
        <w:ind w:left="2942" w:hanging="442"/>
      </w:pPr>
      <w:rPr>
        <w:rFonts w:hint="default"/>
      </w:rPr>
    </w:lvl>
    <w:lvl w:ilvl="5" w:tplc="AB0684E6">
      <w:numFmt w:val="bullet"/>
      <w:lvlText w:val="•"/>
      <w:lvlJc w:val="left"/>
      <w:pPr>
        <w:ind w:left="3538" w:hanging="442"/>
      </w:pPr>
      <w:rPr>
        <w:rFonts w:hint="default"/>
      </w:rPr>
    </w:lvl>
    <w:lvl w:ilvl="6" w:tplc="E9064D8E">
      <w:numFmt w:val="bullet"/>
      <w:lvlText w:val="•"/>
      <w:lvlJc w:val="left"/>
      <w:pPr>
        <w:ind w:left="4133" w:hanging="442"/>
      </w:pPr>
      <w:rPr>
        <w:rFonts w:hint="default"/>
      </w:rPr>
    </w:lvl>
    <w:lvl w:ilvl="7" w:tplc="9C48043C">
      <w:numFmt w:val="bullet"/>
      <w:lvlText w:val="•"/>
      <w:lvlJc w:val="left"/>
      <w:pPr>
        <w:ind w:left="4729" w:hanging="442"/>
      </w:pPr>
      <w:rPr>
        <w:rFonts w:hint="default"/>
      </w:rPr>
    </w:lvl>
    <w:lvl w:ilvl="8" w:tplc="D952B064">
      <w:numFmt w:val="bullet"/>
      <w:lvlText w:val="•"/>
      <w:lvlJc w:val="left"/>
      <w:pPr>
        <w:ind w:left="5324" w:hanging="442"/>
      </w:pPr>
      <w:rPr>
        <w:rFonts w:hint="default"/>
      </w:rPr>
    </w:lvl>
  </w:abstractNum>
  <w:abstractNum w:abstractNumId="33" w15:restartNumberingAfterBreak="0">
    <w:nsid w:val="5C1D0CD5"/>
    <w:multiLevelType w:val="hybridMultilevel"/>
    <w:tmpl w:val="7CD8CA9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E9118B"/>
    <w:multiLevelType w:val="hybridMultilevel"/>
    <w:tmpl w:val="4A16AC78"/>
    <w:lvl w:ilvl="0" w:tplc="733892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437C3A"/>
    <w:multiLevelType w:val="hybridMultilevel"/>
    <w:tmpl w:val="F1D64A9C"/>
    <w:lvl w:ilvl="0" w:tplc="44090019">
      <w:start w:val="1"/>
      <w:numFmt w:val="lowerLetter"/>
      <w:lvlText w:val="%1."/>
      <w:lvlJc w:val="lef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160" w:hanging="180"/>
      </w:pPr>
    </w:lvl>
    <w:lvl w:ilvl="3" w:tplc="4409000F">
      <w:start w:val="1"/>
      <w:numFmt w:val="decimal"/>
      <w:lvlText w:val="%4."/>
      <w:lvlJc w:val="left"/>
      <w:pPr>
        <w:ind w:left="2880" w:hanging="360"/>
      </w:pPr>
    </w:lvl>
    <w:lvl w:ilvl="4" w:tplc="44090019">
      <w:start w:val="1"/>
      <w:numFmt w:val="lowerLetter"/>
      <w:lvlText w:val="%5."/>
      <w:lvlJc w:val="left"/>
      <w:pPr>
        <w:ind w:left="3600" w:hanging="360"/>
      </w:pPr>
    </w:lvl>
    <w:lvl w:ilvl="5" w:tplc="4409001B">
      <w:start w:val="1"/>
      <w:numFmt w:val="lowerRoman"/>
      <w:lvlText w:val="%6."/>
      <w:lvlJc w:val="right"/>
      <w:pPr>
        <w:ind w:left="4320" w:hanging="180"/>
      </w:pPr>
    </w:lvl>
    <w:lvl w:ilvl="6" w:tplc="4409000F">
      <w:start w:val="1"/>
      <w:numFmt w:val="decimal"/>
      <w:lvlText w:val="%7."/>
      <w:lvlJc w:val="left"/>
      <w:pPr>
        <w:ind w:left="5040" w:hanging="360"/>
      </w:pPr>
    </w:lvl>
    <w:lvl w:ilvl="7" w:tplc="44090019">
      <w:start w:val="1"/>
      <w:numFmt w:val="lowerLetter"/>
      <w:lvlText w:val="%8."/>
      <w:lvlJc w:val="left"/>
      <w:pPr>
        <w:ind w:left="5760" w:hanging="360"/>
      </w:pPr>
    </w:lvl>
    <w:lvl w:ilvl="8" w:tplc="44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6DB2113"/>
    <w:multiLevelType w:val="hybridMultilevel"/>
    <w:tmpl w:val="10305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03448D"/>
    <w:multiLevelType w:val="hybridMultilevel"/>
    <w:tmpl w:val="7CD8CA9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D84C66"/>
    <w:multiLevelType w:val="hybridMultilevel"/>
    <w:tmpl w:val="4B765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6199800">
    <w:abstractNumId w:val="10"/>
  </w:num>
  <w:num w:numId="2" w16cid:durableId="562568498">
    <w:abstractNumId w:val="20"/>
  </w:num>
  <w:num w:numId="3" w16cid:durableId="627323513">
    <w:abstractNumId w:val="31"/>
  </w:num>
  <w:num w:numId="4" w16cid:durableId="1753046853">
    <w:abstractNumId w:val="13"/>
  </w:num>
  <w:num w:numId="5" w16cid:durableId="237906434">
    <w:abstractNumId w:val="23"/>
  </w:num>
  <w:num w:numId="6" w16cid:durableId="2037151554">
    <w:abstractNumId w:val="2"/>
  </w:num>
  <w:num w:numId="7" w16cid:durableId="404375083">
    <w:abstractNumId w:val="1"/>
  </w:num>
  <w:num w:numId="8" w16cid:durableId="1997344674">
    <w:abstractNumId w:val="34"/>
  </w:num>
  <w:num w:numId="9" w16cid:durableId="760679356">
    <w:abstractNumId w:val="14"/>
  </w:num>
  <w:num w:numId="10" w16cid:durableId="1407144289">
    <w:abstractNumId w:val="27"/>
  </w:num>
  <w:num w:numId="11" w16cid:durableId="804472967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0129112">
    <w:abstractNumId w:val="12"/>
  </w:num>
  <w:num w:numId="13" w16cid:durableId="1493638121">
    <w:abstractNumId w:val="15"/>
  </w:num>
  <w:num w:numId="14" w16cid:durableId="1459255731">
    <w:abstractNumId w:val="17"/>
  </w:num>
  <w:num w:numId="15" w16cid:durableId="945574129">
    <w:abstractNumId w:val="37"/>
  </w:num>
  <w:num w:numId="16" w16cid:durableId="273288653">
    <w:abstractNumId w:val="33"/>
  </w:num>
  <w:num w:numId="17" w16cid:durableId="858854284">
    <w:abstractNumId w:val="4"/>
  </w:num>
  <w:num w:numId="18" w16cid:durableId="433791152">
    <w:abstractNumId w:val="32"/>
  </w:num>
  <w:num w:numId="19" w16cid:durableId="148253864">
    <w:abstractNumId w:val="19"/>
  </w:num>
  <w:num w:numId="20" w16cid:durableId="452869219">
    <w:abstractNumId w:val="29"/>
  </w:num>
  <w:num w:numId="21" w16cid:durableId="1682508145">
    <w:abstractNumId w:val="16"/>
  </w:num>
  <w:num w:numId="22" w16cid:durableId="714039029">
    <w:abstractNumId w:val="7"/>
  </w:num>
  <w:num w:numId="23" w16cid:durableId="548490157">
    <w:abstractNumId w:val="5"/>
  </w:num>
  <w:num w:numId="24" w16cid:durableId="452988006">
    <w:abstractNumId w:val="22"/>
  </w:num>
  <w:num w:numId="25" w16cid:durableId="806750490">
    <w:abstractNumId w:val="28"/>
  </w:num>
  <w:num w:numId="26" w16cid:durableId="978846387">
    <w:abstractNumId w:val="3"/>
  </w:num>
  <w:num w:numId="27" w16cid:durableId="1777749901">
    <w:abstractNumId w:val="6"/>
  </w:num>
  <w:num w:numId="28" w16cid:durableId="690494105">
    <w:abstractNumId w:val="0"/>
  </w:num>
  <w:num w:numId="29" w16cid:durableId="561215878">
    <w:abstractNumId w:val="36"/>
  </w:num>
  <w:num w:numId="30" w16cid:durableId="2028484756">
    <w:abstractNumId w:val="21"/>
  </w:num>
  <w:num w:numId="31" w16cid:durableId="871724709">
    <w:abstractNumId w:val="26"/>
  </w:num>
  <w:num w:numId="32" w16cid:durableId="160126573">
    <w:abstractNumId w:val="8"/>
  </w:num>
  <w:num w:numId="33" w16cid:durableId="1663584393">
    <w:abstractNumId w:val="25"/>
  </w:num>
  <w:num w:numId="34" w16cid:durableId="760487927">
    <w:abstractNumId w:val="9"/>
  </w:num>
  <w:num w:numId="35" w16cid:durableId="1447382900">
    <w:abstractNumId w:val="18"/>
  </w:num>
  <w:num w:numId="36" w16cid:durableId="933631241">
    <w:abstractNumId w:val="11"/>
  </w:num>
  <w:num w:numId="37" w16cid:durableId="868836809">
    <w:abstractNumId w:val="24"/>
  </w:num>
  <w:num w:numId="38" w16cid:durableId="799617595">
    <w:abstractNumId w:val="38"/>
  </w:num>
  <w:num w:numId="39" w16cid:durableId="1515877339">
    <w:abstractNumId w:val="3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NDc0MzA1NLQwNTVX0lEKTi0uzszPAykwqwUAXBVO8iwAAAA="/>
  </w:docVars>
  <w:rsids>
    <w:rsidRoot w:val="00C6255C"/>
    <w:rsid w:val="000018D7"/>
    <w:rsid w:val="000024BB"/>
    <w:rsid w:val="00002839"/>
    <w:rsid w:val="00003468"/>
    <w:rsid w:val="0000453E"/>
    <w:rsid w:val="00004688"/>
    <w:rsid w:val="00006466"/>
    <w:rsid w:val="0001140E"/>
    <w:rsid w:val="00012D32"/>
    <w:rsid w:val="00013F01"/>
    <w:rsid w:val="00014749"/>
    <w:rsid w:val="00014C28"/>
    <w:rsid w:val="00014DC5"/>
    <w:rsid w:val="0001746E"/>
    <w:rsid w:val="00017C7E"/>
    <w:rsid w:val="00017DF9"/>
    <w:rsid w:val="00020026"/>
    <w:rsid w:val="00021907"/>
    <w:rsid w:val="00023895"/>
    <w:rsid w:val="00027674"/>
    <w:rsid w:val="000302BD"/>
    <w:rsid w:val="00031677"/>
    <w:rsid w:val="00031EC1"/>
    <w:rsid w:val="000333D7"/>
    <w:rsid w:val="000354FE"/>
    <w:rsid w:val="000355F1"/>
    <w:rsid w:val="00036995"/>
    <w:rsid w:val="00036C38"/>
    <w:rsid w:val="00036FA3"/>
    <w:rsid w:val="00040AEC"/>
    <w:rsid w:val="00042B5C"/>
    <w:rsid w:val="0004576B"/>
    <w:rsid w:val="0004632B"/>
    <w:rsid w:val="00046ABC"/>
    <w:rsid w:val="00050229"/>
    <w:rsid w:val="00050F28"/>
    <w:rsid w:val="00051184"/>
    <w:rsid w:val="00051D7F"/>
    <w:rsid w:val="00052BB0"/>
    <w:rsid w:val="00055890"/>
    <w:rsid w:val="00060F84"/>
    <w:rsid w:val="00065223"/>
    <w:rsid w:val="000659E0"/>
    <w:rsid w:val="0006649A"/>
    <w:rsid w:val="00070068"/>
    <w:rsid w:val="00070800"/>
    <w:rsid w:val="00074568"/>
    <w:rsid w:val="0007497E"/>
    <w:rsid w:val="00074F1C"/>
    <w:rsid w:val="000752A5"/>
    <w:rsid w:val="0007723E"/>
    <w:rsid w:val="00077499"/>
    <w:rsid w:val="00082889"/>
    <w:rsid w:val="00082BA1"/>
    <w:rsid w:val="00084C1D"/>
    <w:rsid w:val="00087D27"/>
    <w:rsid w:val="000911D2"/>
    <w:rsid w:val="0009392D"/>
    <w:rsid w:val="00095E86"/>
    <w:rsid w:val="000965E9"/>
    <w:rsid w:val="000A04A6"/>
    <w:rsid w:val="000A1DAA"/>
    <w:rsid w:val="000A226C"/>
    <w:rsid w:val="000A2525"/>
    <w:rsid w:val="000B082F"/>
    <w:rsid w:val="000B08DF"/>
    <w:rsid w:val="000B1F6B"/>
    <w:rsid w:val="000B4DEB"/>
    <w:rsid w:val="000B5148"/>
    <w:rsid w:val="000B6A7A"/>
    <w:rsid w:val="000B75F4"/>
    <w:rsid w:val="000C4069"/>
    <w:rsid w:val="000C49EC"/>
    <w:rsid w:val="000C4AB9"/>
    <w:rsid w:val="000C545D"/>
    <w:rsid w:val="000C59BE"/>
    <w:rsid w:val="000C79C2"/>
    <w:rsid w:val="000D0A07"/>
    <w:rsid w:val="000D3532"/>
    <w:rsid w:val="000D4201"/>
    <w:rsid w:val="000D5608"/>
    <w:rsid w:val="000D757B"/>
    <w:rsid w:val="000D7A85"/>
    <w:rsid w:val="000E0256"/>
    <w:rsid w:val="000E23CC"/>
    <w:rsid w:val="000E2620"/>
    <w:rsid w:val="000E29FC"/>
    <w:rsid w:val="000E37B8"/>
    <w:rsid w:val="000E5145"/>
    <w:rsid w:val="000F1EDD"/>
    <w:rsid w:val="000F2C9A"/>
    <w:rsid w:val="000F3ABD"/>
    <w:rsid w:val="000F5A66"/>
    <w:rsid w:val="0010206A"/>
    <w:rsid w:val="00103A7A"/>
    <w:rsid w:val="00105070"/>
    <w:rsid w:val="0010513B"/>
    <w:rsid w:val="00110526"/>
    <w:rsid w:val="00113650"/>
    <w:rsid w:val="00113DAF"/>
    <w:rsid w:val="00114192"/>
    <w:rsid w:val="0012070A"/>
    <w:rsid w:val="00120ACE"/>
    <w:rsid w:val="00120AF7"/>
    <w:rsid w:val="0012352C"/>
    <w:rsid w:val="00126673"/>
    <w:rsid w:val="0012710D"/>
    <w:rsid w:val="00127B41"/>
    <w:rsid w:val="00127C60"/>
    <w:rsid w:val="0013052A"/>
    <w:rsid w:val="00133B46"/>
    <w:rsid w:val="00134E05"/>
    <w:rsid w:val="001353E4"/>
    <w:rsid w:val="001359A3"/>
    <w:rsid w:val="00136737"/>
    <w:rsid w:val="001368F7"/>
    <w:rsid w:val="00137650"/>
    <w:rsid w:val="0014047E"/>
    <w:rsid w:val="00140D1B"/>
    <w:rsid w:val="00140ECA"/>
    <w:rsid w:val="00141CC5"/>
    <w:rsid w:val="001437BC"/>
    <w:rsid w:val="0014487E"/>
    <w:rsid w:val="001455A5"/>
    <w:rsid w:val="00146BF2"/>
    <w:rsid w:val="001475B8"/>
    <w:rsid w:val="001542B4"/>
    <w:rsid w:val="001542B8"/>
    <w:rsid w:val="00154618"/>
    <w:rsid w:val="00154833"/>
    <w:rsid w:val="0015502B"/>
    <w:rsid w:val="00155664"/>
    <w:rsid w:val="00155708"/>
    <w:rsid w:val="00155F72"/>
    <w:rsid w:val="00156F2C"/>
    <w:rsid w:val="00157815"/>
    <w:rsid w:val="00160BAE"/>
    <w:rsid w:val="00162E08"/>
    <w:rsid w:val="00164A0D"/>
    <w:rsid w:val="00164D63"/>
    <w:rsid w:val="0016567E"/>
    <w:rsid w:val="00165831"/>
    <w:rsid w:val="00165E34"/>
    <w:rsid w:val="00167219"/>
    <w:rsid w:val="001678C5"/>
    <w:rsid w:val="00170307"/>
    <w:rsid w:val="001712D4"/>
    <w:rsid w:val="00171323"/>
    <w:rsid w:val="00171C01"/>
    <w:rsid w:val="00173D58"/>
    <w:rsid w:val="001750F9"/>
    <w:rsid w:val="00176B6B"/>
    <w:rsid w:val="00182258"/>
    <w:rsid w:val="00183CE8"/>
    <w:rsid w:val="0018467A"/>
    <w:rsid w:val="00184778"/>
    <w:rsid w:val="00184F38"/>
    <w:rsid w:val="001859FD"/>
    <w:rsid w:val="0018627C"/>
    <w:rsid w:val="00187701"/>
    <w:rsid w:val="00194BAF"/>
    <w:rsid w:val="001959F4"/>
    <w:rsid w:val="001A0659"/>
    <w:rsid w:val="001A104A"/>
    <w:rsid w:val="001A282A"/>
    <w:rsid w:val="001A40AE"/>
    <w:rsid w:val="001A431B"/>
    <w:rsid w:val="001A5319"/>
    <w:rsid w:val="001A7475"/>
    <w:rsid w:val="001A7F0D"/>
    <w:rsid w:val="001B0C3B"/>
    <w:rsid w:val="001B143B"/>
    <w:rsid w:val="001B1B19"/>
    <w:rsid w:val="001B34BF"/>
    <w:rsid w:val="001C097A"/>
    <w:rsid w:val="001C2718"/>
    <w:rsid w:val="001C4481"/>
    <w:rsid w:val="001C50F7"/>
    <w:rsid w:val="001C6F3C"/>
    <w:rsid w:val="001D0C62"/>
    <w:rsid w:val="001D145C"/>
    <w:rsid w:val="001D1F61"/>
    <w:rsid w:val="001D30BA"/>
    <w:rsid w:val="001D484D"/>
    <w:rsid w:val="001D4D41"/>
    <w:rsid w:val="001E2867"/>
    <w:rsid w:val="001E297D"/>
    <w:rsid w:val="001E29B4"/>
    <w:rsid w:val="001E3CB5"/>
    <w:rsid w:val="001E6126"/>
    <w:rsid w:val="001E7AD1"/>
    <w:rsid w:val="001F40F6"/>
    <w:rsid w:val="001F7D08"/>
    <w:rsid w:val="00205F0F"/>
    <w:rsid w:val="00206FE7"/>
    <w:rsid w:val="002077D7"/>
    <w:rsid w:val="00210E84"/>
    <w:rsid w:val="002113BD"/>
    <w:rsid w:val="0021250E"/>
    <w:rsid w:val="00212721"/>
    <w:rsid w:val="00213993"/>
    <w:rsid w:val="00215C03"/>
    <w:rsid w:val="00215EC2"/>
    <w:rsid w:val="00215FDA"/>
    <w:rsid w:val="002162B7"/>
    <w:rsid w:val="002169CD"/>
    <w:rsid w:val="0021742A"/>
    <w:rsid w:val="0021787E"/>
    <w:rsid w:val="002178C2"/>
    <w:rsid w:val="002200AE"/>
    <w:rsid w:val="00220864"/>
    <w:rsid w:val="002208D9"/>
    <w:rsid w:val="00220EF2"/>
    <w:rsid w:val="00221098"/>
    <w:rsid w:val="00221833"/>
    <w:rsid w:val="00222C16"/>
    <w:rsid w:val="00222CE8"/>
    <w:rsid w:val="0022345D"/>
    <w:rsid w:val="00225D8B"/>
    <w:rsid w:val="00226480"/>
    <w:rsid w:val="00226A3A"/>
    <w:rsid w:val="002317C7"/>
    <w:rsid w:val="00232AAB"/>
    <w:rsid w:val="00232F61"/>
    <w:rsid w:val="00233D94"/>
    <w:rsid w:val="002402C5"/>
    <w:rsid w:val="00240E4A"/>
    <w:rsid w:val="00241768"/>
    <w:rsid w:val="00241F29"/>
    <w:rsid w:val="00242221"/>
    <w:rsid w:val="002437CC"/>
    <w:rsid w:val="00243E7C"/>
    <w:rsid w:val="00244BFE"/>
    <w:rsid w:val="0024602B"/>
    <w:rsid w:val="00246AEC"/>
    <w:rsid w:val="00247B36"/>
    <w:rsid w:val="00250393"/>
    <w:rsid w:val="00250516"/>
    <w:rsid w:val="00251019"/>
    <w:rsid w:val="0025201C"/>
    <w:rsid w:val="0025416D"/>
    <w:rsid w:val="00260FC6"/>
    <w:rsid w:val="0026116D"/>
    <w:rsid w:val="00264060"/>
    <w:rsid w:val="002657FD"/>
    <w:rsid w:val="00271010"/>
    <w:rsid w:val="00271BB8"/>
    <w:rsid w:val="002748A1"/>
    <w:rsid w:val="0027734E"/>
    <w:rsid w:val="002801DA"/>
    <w:rsid w:val="00280847"/>
    <w:rsid w:val="002816CF"/>
    <w:rsid w:val="00282F1B"/>
    <w:rsid w:val="00284443"/>
    <w:rsid w:val="00284802"/>
    <w:rsid w:val="00285CB5"/>
    <w:rsid w:val="00285DBC"/>
    <w:rsid w:val="00286AAE"/>
    <w:rsid w:val="00286D36"/>
    <w:rsid w:val="00286F4D"/>
    <w:rsid w:val="0029133F"/>
    <w:rsid w:val="002937C7"/>
    <w:rsid w:val="0029705B"/>
    <w:rsid w:val="002A34A9"/>
    <w:rsid w:val="002A34B6"/>
    <w:rsid w:val="002A35EF"/>
    <w:rsid w:val="002A4C8B"/>
    <w:rsid w:val="002A620F"/>
    <w:rsid w:val="002B16A2"/>
    <w:rsid w:val="002B1E50"/>
    <w:rsid w:val="002B2786"/>
    <w:rsid w:val="002B4D6D"/>
    <w:rsid w:val="002B5A02"/>
    <w:rsid w:val="002B7CDE"/>
    <w:rsid w:val="002C1D7B"/>
    <w:rsid w:val="002C244E"/>
    <w:rsid w:val="002C401C"/>
    <w:rsid w:val="002C4203"/>
    <w:rsid w:val="002C4669"/>
    <w:rsid w:val="002C6132"/>
    <w:rsid w:val="002D0793"/>
    <w:rsid w:val="002D0D46"/>
    <w:rsid w:val="002D1E36"/>
    <w:rsid w:val="002D2396"/>
    <w:rsid w:val="002D253C"/>
    <w:rsid w:val="002D3151"/>
    <w:rsid w:val="002D421B"/>
    <w:rsid w:val="002D427B"/>
    <w:rsid w:val="002D517C"/>
    <w:rsid w:val="002D61C4"/>
    <w:rsid w:val="002D6EE6"/>
    <w:rsid w:val="002D7001"/>
    <w:rsid w:val="002E0280"/>
    <w:rsid w:val="002E2B53"/>
    <w:rsid w:val="002E2CC5"/>
    <w:rsid w:val="002E2F44"/>
    <w:rsid w:val="002E6036"/>
    <w:rsid w:val="002E67DF"/>
    <w:rsid w:val="002E6F70"/>
    <w:rsid w:val="002E7865"/>
    <w:rsid w:val="002F1B0C"/>
    <w:rsid w:val="002F2412"/>
    <w:rsid w:val="002F42AA"/>
    <w:rsid w:val="002F4597"/>
    <w:rsid w:val="002F5BF3"/>
    <w:rsid w:val="002F7254"/>
    <w:rsid w:val="00303F98"/>
    <w:rsid w:val="003050CA"/>
    <w:rsid w:val="003068C7"/>
    <w:rsid w:val="00306ECF"/>
    <w:rsid w:val="00307708"/>
    <w:rsid w:val="00307807"/>
    <w:rsid w:val="00310902"/>
    <w:rsid w:val="0031298D"/>
    <w:rsid w:val="00312994"/>
    <w:rsid w:val="00312AB6"/>
    <w:rsid w:val="00314AB9"/>
    <w:rsid w:val="003151E6"/>
    <w:rsid w:val="00315256"/>
    <w:rsid w:val="00316325"/>
    <w:rsid w:val="0031757B"/>
    <w:rsid w:val="003179EE"/>
    <w:rsid w:val="003223C7"/>
    <w:rsid w:val="003272D8"/>
    <w:rsid w:val="00327C00"/>
    <w:rsid w:val="0033043B"/>
    <w:rsid w:val="003311BB"/>
    <w:rsid w:val="003370E3"/>
    <w:rsid w:val="003373EB"/>
    <w:rsid w:val="00337958"/>
    <w:rsid w:val="00340B54"/>
    <w:rsid w:val="003410BE"/>
    <w:rsid w:val="003425FF"/>
    <w:rsid w:val="00347A3E"/>
    <w:rsid w:val="00347D9E"/>
    <w:rsid w:val="00350E55"/>
    <w:rsid w:val="00352039"/>
    <w:rsid w:val="0035346A"/>
    <w:rsid w:val="00353A9E"/>
    <w:rsid w:val="003565F5"/>
    <w:rsid w:val="00356CE5"/>
    <w:rsid w:val="00361DEB"/>
    <w:rsid w:val="00363111"/>
    <w:rsid w:val="003637D1"/>
    <w:rsid w:val="003639DE"/>
    <w:rsid w:val="00364BE6"/>
    <w:rsid w:val="00364C78"/>
    <w:rsid w:val="00364FE4"/>
    <w:rsid w:val="00365B54"/>
    <w:rsid w:val="00367323"/>
    <w:rsid w:val="0037043C"/>
    <w:rsid w:val="0037215A"/>
    <w:rsid w:val="003729FD"/>
    <w:rsid w:val="00376B90"/>
    <w:rsid w:val="00376EBC"/>
    <w:rsid w:val="0037739C"/>
    <w:rsid w:val="00380238"/>
    <w:rsid w:val="003813C4"/>
    <w:rsid w:val="003813CB"/>
    <w:rsid w:val="00382B29"/>
    <w:rsid w:val="00383087"/>
    <w:rsid w:val="00384A6A"/>
    <w:rsid w:val="00384BDB"/>
    <w:rsid w:val="003856A9"/>
    <w:rsid w:val="003858B8"/>
    <w:rsid w:val="00390F52"/>
    <w:rsid w:val="0039208F"/>
    <w:rsid w:val="00396D1F"/>
    <w:rsid w:val="003A019C"/>
    <w:rsid w:val="003A360E"/>
    <w:rsid w:val="003A3FA6"/>
    <w:rsid w:val="003A424F"/>
    <w:rsid w:val="003A4756"/>
    <w:rsid w:val="003A47F6"/>
    <w:rsid w:val="003A4EE1"/>
    <w:rsid w:val="003A4F3A"/>
    <w:rsid w:val="003A5098"/>
    <w:rsid w:val="003A7360"/>
    <w:rsid w:val="003B000C"/>
    <w:rsid w:val="003B0212"/>
    <w:rsid w:val="003B0593"/>
    <w:rsid w:val="003B05A1"/>
    <w:rsid w:val="003B2959"/>
    <w:rsid w:val="003B2BEF"/>
    <w:rsid w:val="003B51A1"/>
    <w:rsid w:val="003B5BBC"/>
    <w:rsid w:val="003B79EE"/>
    <w:rsid w:val="003B7FA4"/>
    <w:rsid w:val="003C0923"/>
    <w:rsid w:val="003C0FA8"/>
    <w:rsid w:val="003C2305"/>
    <w:rsid w:val="003C3CFF"/>
    <w:rsid w:val="003C3E61"/>
    <w:rsid w:val="003C51D4"/>
    <w:rsid w:val="003C554C"/>
    <w:rsid w:val="003C56C1"/>
    <w:rsid w:val="003D0DC1"/>
    <w:rsid w:val="003D40E5"/>
    <w:rsid w:val="003D4194"/>
    <w:rsid w:val="003D6DE3"/>
    <w:rsid w:val="003D7AA5"/>
    <w:rsid w:val="003E1DE6"/>
    <w:rsid w:val="003E39C9"/>
    <w:rsid w:val="003E4938"/>
    <w:rsid w:val="003F009F"/>
    <w:rsid w:val="003F041C"/>
    <w:rsid w:val="003F0DB9"/>
    <w:rsid w:val="003F2415"/>
    <w:rsid w:val="003F3B53"/>
    <w:rsid w:val="003F4720"/>
    <w:rsid w:val="003F6F8D"/>
    <w:rsid w:val="003F72E8"/>
    <w:rsid w:val="004013A2"/>
    <w:rsid w:val="004013C3"/>
    <w:rsid w:val="004027B0"/>
    <w:rsid w:val="00402D24"/>
    <w:rsid w:val="00405747"/>
    <w:rsid w:val="00407EDA"/>
    <w:rsid w:val="004119DD"/>
    <w:rsid w:val="00413253"/>
    <w:rsid w:val="00413B00"/>
    <w:rsid w:val="00414C0E"/>
    <w:rsid w:val="00414FC4"/>
    <w:rsid w:val="0041698D"/>
    <w:rsid w:val="004207AC"/>
    <w:rsid w:val="00420912"/>
    <w:rsid w:val="00421FA3"/>
    <w:rsid w:val="004224B5"/>
    <w:rsid w:val="00423419"/>
    <w:rsid w:val="00424D39"/>
    <w:rsid w:val="004259BB"/>
    <w:rsid w:val="0042681F"/>
    <w:rsid w:val="00427317"/>
    <w:rsid w:val="0042738C"/>
    <w:rsid w:val="0043124A"/>
    <w:rsid w:val="004315C7"/>
    <w:rsid w:val="00431DAB"/>
    <w:rsid w:val="004324FA"/>
    <w:rsid w:val="00432D07"/>
    <w:rsid w:val="0043331D"/>
    <w:rsid w:val="00440367"/>
    <w:rsid w:val="004407DF"/>
    <w:rsid w:val="004409B4"/>
    <w:rsid w:val="0044225E"/>
    <w:rsid w:val="00442548"/>
    <w:rsid w:val="004468D0"/>
    <w:rsid w:val="004475B0"/>
    <w:rsid w:val="00450A93"/>
    <w:rsid w:val="0045151F"/>
    <w:rsid w:val="00451702"/>
    <w:rsid w:val="00452717"/>
    <w:rsid w:val="00452E41"/>
    <w:rsid w:val="0045487A"/>
    <w:rsid w:val="00455816"/>
    <w:rsid w:val="00455A45"/>
    <w:rsid w:val="00457E48"/>
    <w:rsid w:val="00461E0D"/>
    <w:rsid w:val="0046281C"/>
    <w:rsid w:val="00462BDB"/>
    <w:rsid w:val="00466AFC"/>
    <w:rsid w:val="00466BD1"/>
    <w:rsid w:val="0046788B"/>
    <w:rsid w:val="00470C5C"/>
    <w:rsid w:val="00471073"/>
    <w:rsid w:val="00471130"/>
    <w:rsid w:val="0047119D"/>
    <w:rsid w:val="00476400"/>
    <w:rsid w:val="00476664"/>
    <w:rsid w:val="004768CB"/>
    <w:rsid w:val="00476FE6"/>
    <w:rsid w:val="00477A64"/>
    <w:rsid w:val="00480678"/>
    <w:rsid w:val="004806EF"/>
    <w:rsid w:val="0048107E"/>
    <w:rsid w:val="004856D6"/>
    <w:rsid w:val="00486453"/>
    <w:rsid w:val="004867B9"/>
    <w:rsid w:val="00486971"/>
    <w:rsid w:val="00490B06"/>
    <w:rsid w:val="00490FC5"/>
    <w:rsid w:val="00495DD8"/>
    <w:rsid w:val="004964C5"/>
    <w:rsid w:val="004973E6"/>
    <w:rsid w:val="004A0B9E"/>
    <w:rsid w:val="004A0DAB"/>
    <w:rsid w:val="004A1D7D"/>
    <w:rsid w:val="004A2D10"/>
    <w:rsid w:val="004A30A8"/>
    <w:rsid w:val="004A4A43"/>
    <w:rsid w:val="004A52D7"/>
    <w:rsid w:val="004A5B62"/>
    <w:rsid w:val="004A62A5"/>
    <w:rsid w:val="004A645A"/>
    <w:rsid w:val="004A740B"/>
    <w:rsid w:val="004B0A39"/>
    <w:rsid w:val="004B1A5C"/>
    <w:rsid w:val="004B2D28"/>
    <w:rsid w:val="004B2FFD"/>
    <w:rsid w:val="004B3589"/>
    <w:rsid w:val="004B3808"/>
    <w:rsid w:val="004B5334"/>
    <w:rsid w:val="004B53E2"/>
    <w:rsid w:val="004C145D"/>
    <w:rsid w:val="004C2ABE"/>
    <w:rsid w:val="004C38B0"/>
    <w:rsid w:val="004C5ADA"/>
    <w:rsid w:val="004C7B66"/>
    <w:rsid w:val="004D053A"/>
    <w:rsid w:val="004D7F7A"/>
    <w:rsid w:val="004E0126"/>
    <w:rsid w:val="004E16E7"/>
    <w:rsid w:val="004E1A80"/>
    <w:rsid w:val="004E1CC4"/>
    <w:rsid w:val="004E1EF9"/>
    <w:rsid w:val="004E3187"/>
    <w:rsid w:val="004E3684"/>
    <w:rsid w:val="004E489E"/>
    <w:rsid w:val="004E4A9E"/>
    <w:rsid w:val="004E4E16"/>
    <w:rsid w:val="004E5B91"/>
    <w:rsid w:val="004F1A2D"/>
    <w:rsid w:val="004F1B1D"/>
    <w:rsid w:val="004F2791"/>
    <w:rsid w:val="004F469D"/>
    <w:rsid w:val="004F4909"/>
    <w:rsid w:val="004F66A5"/>
    <w:rsid w:val="004F6E9B"/>
    <w:rsid w:val="004F727E"/>
    <w:rsid w:val="004F7DD8"/>
    <w:rsid w:val="00500DAE"/>
    <w:rsid w:val="0050459B"/>
    <w:rsid w:val="005045D7"/>
    <w:rsid w:val="00504F8C"/>
    <w:rsid w:val="00505569"/>
    <w:rsid w:val="0050716F"/>
    <w:rsid w:val="005071C6"/>
    <w:rsid w:val="0051045D"/>
    <w:rsid w:val="00511CCC"/>
    <w:rsid w:val="00512A4D"/>
    <w:rsid w:val="005140F8"/>
    <w:rsid w:val="00514790"/>
    <w:rsid w:val="00514C15"/>
    <w:rsid w:val="00514FD4"/>
    <w:rsid w:val="005156FA"/>
    <w:rsid w:val="00515A25"/>
    <w:rsid w:val="00515E06"/>
    <w:rsid w:val="00516795"/>
    <w:rsid w:val="00516905"/>
    <w:rsid w:val="0051702D"/>
    <w:rsid w:val="00517107"/>
    <w:rsid w:val="00517300"/>
    <w:rsid w:val="005178CA"/>
    <w:rsid w:val="00517B9C"/>
    <w:rsid w:val="00517C3B"/>
    <w:rsid w:val="00517EA9"/>
    <w:rsid w:val="00520436"/>
    <w:rsid w:val="005247BF"/>
    <w:rsid w:val="00525D75"/>
    <w:rsid w:val="0053011A"/>
    <w:rsid w:val="00540EEC"/>
    <w:rsid w:val="00542575"/>
    <w:rsid w:val="00542769"/>
    <w:rsid w:val="005427D7"/>
    <w:rsid w:val="005434CC"/>
    <w:rsid w:val="00543FD2"/>
    <w:rsid w:val="005441BD"/>
    <w:rsid w:val="005477A5"/>
    <w:rsid w:val="005479DC"/>
    <w:rsid w:val="00550C64"/>
    <w:rsid w:val="0055299F"/>
    <w:rsid w:val="005577BC"/>
    <w:rsid w:val="00564701"/>
    <w:rsid w:val="00564C94"/>
    <w:rsid w:val="00564F45"/>
    <w:rsid w:val="005662E4"/>
    <w:rsid w:val="005669A5"/>
    <w:rsid w:val="00567131"/>
    <w:rsid w:val="0057036E"/>
    <w:rsid w:val="0057066F"/>
    <w:rsid w:val="00570752"/>
    <w:rsid w:val="00572B0F"/>
    <w:rsid w:val="00575558"/>
    <w:rsid w:val="00580FDB"/>
    <w:rsid w:val="0058303A"/>
    <w:rsid w:val="00584828"/>
    <w:rsid w:val="005862BD"/>
    <w:rsid w:val="0058710C"/>
    <w:rsid w:val="00587764"/>
    <w:rsid w:val="00587DBF"/>
    <w:rsid w:val="00594B13"/>
    <w:rsid w:val="00594BC1"/>
    <w:rsid w:val="0059573A"/>
    <w:rsid w:val="00595B14"/>
    <w:rsid w:val="00595BD1"/>
    <w:rsid w:val="00595CFA"/>
    <w:rsid w:val="005964A0"/>
    <w:rsid w:val="0059673E"/>
    <w:rsid w:val="00596920"/>
    <w:rsid w:val="00596A8D"/>
    <w:rsid w:val="00596B04"/>
    <w:rsid w:val="00597AD5"/>
    <w:rsid w:val="005A0C4F"/>
    <w:rsid w:val="005A1FC7"/>
    <w:rsid w:val="005A3190"/>
    <w:rsid w:val="005A3B2C"/>
    <w:rsid w:val="005A649A"/>
    <w:rsid w:val="005B0B41"/>
    <w:rsid w:val="005B1717"/>
    <w:rsid w:val="005B3C16"/>
    <w:rsid w:val="005B5282"/>
    <w:rsid w:val="005B52EA"/>
    <w:rsid w:val="005C1CDD"/>
    <w:rsid w:val="005D03E3"/>
    <w:rsid w:val="005D2727"/>
    <w:rsid w:val="005D4D71"/>
    <w:rsid w:val="005D5C04"/>
    <w:rsid w:val="005D6050"/>
    <w:rsid w:val="005D6D63"/>
    <w:rsid w:val="005E0317"/>
    <w:rsid w:val="005E0BDC"/>
    <w:rsid w:val="005E15A5"/>
    <w:rsid w:val="005E29AD"/>
    <w:rsid w:val="005E2D64"/>
    <w:rsid w:val="005E552A"/>
    <w:rsid w:val="005E68B2"/>
    <w:rsid w:val="005E7C3F"/>
    <w:rsid w:val="005F05BC"/>
    <w:rsid w:val="005F20D7"/>
    <w:rsid w:val="005F5C4F"/>
    <w:rsid w:val="005F6744"/>
    <w:rsid w:val="005F7F67"/>
    <w:rsid w:val="006004B5"/>
    <w:rsid w:val="00600E5A"/>
    <w:rsid w:val="00602557"/>
    <w:rsid w:val="00604565"/>
    <w:rsid w:val="00604AD4"/>
    <w:rsid w:val="00604DD1"/>
    <w:rsid w:val="00605052"/>
    <w:rsid w:val="00605A35"/>
    <w:rsid w:val="00605D05"/>
    <w:rsid w:val="00606AAF"/>
    <w:rsid w:val="00606CF5"/>
    <w:rsid w:val="0060728E"/>
    <w:rsid w:val="006077E4"/>
    <w:rsid w:val="00607DE0"/>
    <w:rsid w:val="00610069"/>
    <w:rsid w:val="00611271"/>
    <w:rsid w:val="0061263D"/>
    <w:rsid w:val="00612968"/>
    <w:rsid w:val="00612D53"/>
    <w:rsid w:val="006151EE"/>
    <w:rsid w:val="00617B33"/>
    <w:rsid w:val="00617B7C"/>
    <w:rsid w:val="0062081D"/>
    <w:rsid w:val="006214C0"/>
    <w:rsid w:val="006214D2"/>
    <w:rsid w:val="00624ED9"/>
    <w:rsid w:val="006259FC"/>
    <w:rsid w:val="00625FB2"/>
    <w:rsid w:val="00627ACE"/>
    <w:rsid w:val="00627B10"/>
    <w:rsid w:val="006301DD"/>
    <w:rsid w:val="00631CDD"/>
    <w:rsid w:val="00637CF3"/>
    <w:rsid w:val="00641D78"/>
    <w:rsid w:val="00643CD6"/>
    <w:rsid w:val="006500DD"/>
    <w:rsid w:val="00650E65"/>
    <w:rsid w:val="00651912"/>
    <w:rsid w:val="0065198B"/>
    <w:rsid w:val="00651AB3"/>
    <w:rsid w:val="00652D5F"/>
    <w:rsid w:val="00652DFD"/>
    <w:rsid w:val="00653BE4"/>
    <w:rsid w:val="006555D4"/>
    <w:rsid w:val="0065736F"/>
    <w:rsid w:val="00657521"/>
    <w:rsid w:val="00661AC6"/>
    <w:rsid w:val="00661F19"/>
    <w:rsid w:val="00661F5E"/>
    <w:rsid w:val="00663739"/>
    <w:rsid w:val="00663E16"/>
    <w:rsid w:val="006666B7"/>
    <w:rsid w:val="00666ED0"/>
    <w:rsid w:val="00667ABE"/>
    <w:rsid w:val="00670113"/>
    <w:rsid w:val="00670E39"/>
    <w:rsid w:val="00673438"/>
    <w:rsid w:val="006734D7"/>
    <w:rsid w:val="00677D7D"/>
    <w:rsid w:val="006802D6"/>
    <w:rsid w:val="00680D5F"/>
    <w:rsid w:val="00681BE1"/>
    <w:rsid w:val="0068213B"/>
    <w:rsid w:val="00683506"/>
    <w:rsid w:val="006846DC"/>
    <w:rsid w:val="00684CC8"/>
    <w:rsid w:val="00684E52"/>
    <w:rsid w:val="006852AA"/>
    <w:rsid w:val="006861F5"/>
    <w:rsid w:val="00691359"/>
    <w:rsid w:val="00692572"/>
    <w:rsid w:val="006935EB"/>
    <w:rsid w:val="00693925"/>
    <w:rsid w:val="00695E98"/>
    <w:rsid w:val="006A2CC3"/>
    <w:rsid w:val="006A43C3"/>
    <w:rsid w:val="006A522E"/>
    <w:rsid w:val="006A5CCB"/>
    <w:rsid w:val="006A66F0"/>
    <w:rsid w:val="006B2D82"/>
    <w:rsid w:val="006B7781"/>
    <w:rsid w:val="006C0054"/>
    <w:rsid w:val="006C0281"/>
    <w:rsid w:val="006C5029"/>
    <w:rsid w:val="006D36BB"/>
    <w:rsid w:val="006D430D"/>
    <w:rsid w:val="006D4CF6"/>
    <w:rsid w:val="006D4F20"/>
    <w:rsid w:val="006D646F"/>
    <w:rsid w:val="006D67AE"/>
    <w:rsid w:val="006D71DC"/>
    <w:rsid w:val="006E104B"/>
    <w:rsid w:val="006E1329"/>
    <w:rsid w:val="006E6FC9"/>
    <w:rsid w:val="006F02D5"/>
    <w:rsid w:val="006F0B91"/>
    <w:rsid w:val="006F117F"/>
    <w:rsid w:val="006F1749"/>
    <w:rsid w:val="006F28AA"/>
    <w:rsid w:val="006F3087"/>
    <w:rsid w:val="006F315E"/>
    <w:rsid w:val="006F3568"/>
    <w:rsid w:val="006F36A5"/>
    <w:rsid w:val="006F3F32"/>
    <w:rsid w:val="006F43A3"/>
    <w:rsid w:val="007001C4"/>
    <w:rsid w:val="007014B0"/>
    <w:rsid w:val="007040BB"/>
    <w:rsid w:val="00705A5B"/>
    <w:rsid w:val="00705B0E"/>
    <w:rsid w:val="00706A27"/>
    <w:rsid w:val="00711426"/>
    <w:rsid w:val="007125FE"/>
    <w:rsid w:val="00714E99"/>
    <w:rsid w:val="00715083"/>
    <w:rsid w:val="00715984"/>
    <w:rsid w:val="007161C5"/>
    <w:rsid w:val="007167B7"/>
    <w:rsid w:val="00717C03"/>
    <w:rsid w:val="007204D5"/>
    <w:rsid w:val="00721726"/>
    <w:rsid w:val="00721F60"/>
    <w:rsid w:val="00721F6B"/>
    <w:rsid w:val="00722563"/>
    <w:rsid w:val="0072528F"/>
    <w:rsid w:val="007274D7"/>
    <w:rsid w:val="00730CC3"/>
    <w:rsid w:val="00732722"/>
    <w:rsid w:val="007340FA"/>
    <w:rsid w:val="00734BEA"/>
    <w:rsid w:val="00735312"/>
    <w:rsid w:val="00736937"/>
    <w:rsid w:val="00736D90"/>
    <w:rsid w:val="00737675"/>
    <w:rsid w:val="0074098C"/>
    <w:rsid w:val="0074586C"/>
    <w:rsid w:val="00746584"/>
    <w:rsid w:val="007514B5"/>
    <w:rsid w:val="007548A9"/>
    <w:rsid w:val="00755FA7"/>
    <w:rsid w:val="00761A9B"/>
    <w:rsid w:val="007625CF"/>
    <w:rsid w:val="00762D2B"/>
    <w:rsid w:val="00764574"/>
    <w:rsid w:val="007672F3"/>
    <w:rsid w:val="00767EE3"/>
    <w:rsid w:val="00773D25"/>
    <w:rsid w:val="00775B9A"/>
    <w:rsid w:val="00781CF3"/>
    <w:rsid w:val="0078241D"/>
    <w:rsid w:val="00782C76"/>
    <w:rsid w:val="00782E54"/>
    <w:rsid w:val="00784534"/>
    <w:rsid w:val="00784726"/>
    <w:rsid w:val="007847F4"/>
    <w:rsid w:val="00784C0A"/>
    <w:rsid w:val="00785D39"/>
    <w:rsid w:val="0078632D"/>
    <w:rsid w:val="00787118"/>
    <w:rsid w:val="00787872"/>
    <w:rsid w:val="00787DF4"/>
    <w:rsid w:val="00790BEE"/>
    <w:rsid w:val="00790FBA"/>
    <w:rsid w:val="007934C6"/>
    <w:rsid w:val="00795906"/>
    <w:rsid w:val="007968D4"/>
    <w:rsid w:val="00797660"/>
    <w:rsid w:val="007979A3"/>
    <w:rsid w:val="007A0577"/>
    <w:rsid w:val="007A2411"/>
    <w:rsid w:val="007A4DA2"/>
    <w:rsid w:val="007B04BC"/>
    <w:rsid w:val="007B0A98"/>
    <w:rsid w:val="007B1827"/>
    <w:rsid w:val="007B31DA"/>
    <w:rsid w:val="007B3FF8"/>
    <w:rsid w:val="007B4392"/>
    <w:rsid w:val="007C033A"/>
    <w:rsid w:val="007C03B0"/>
    <w:rsid w:val="007C0A8B"/>
    <w:rsid w:val="007C0B2B"/>
    <w:rsid w:val="007C12B7"/>
    <w:rsid w:val="007C153A"/>
    <w:rsid w:val="007C19A4"/>
    <w:rsid w:val="007C5A5C"/>
    <w:rsid w:val="007C61EB"/>
    <w:rsid w:val="007D10CA"/>
    <w:rsid w:val="007D4E17"/>
    <w:rsid w:val="007D6457"/>
    <w:rsid w:val="007D738A"/>
    <w:rsid w:val="007E1B56"/>
    <w:rsid w:val="007E1F10"/>
    <w:rsid w:val="007E2257"/>
    <w:rsid w:val="007E2AF8"/>
    <w:rsid w:val="007E3941"/>
    <w:rsid w:val="007E48BF"/>
    <w:rsid w:val="007E6B62"/>
    <w:rsid w:val="007F028B"/>
    <w:rsid w:val="007F0B8B"/>
    <w:rsid w:val="007F1AB2"/>
    <w:rsid w:val="007F344F"/>
    <w:rsid w:val="007F4671"/>
    <w:rsid w:val="007F5812"/>
    <w:rsid w:val="007F7BAC"/>
    <w:rsid w:val="00800214"/>
    <w:rsid w:val="0080055F"/>
    <w:rsid w:val="00801E70"/>
    <w:rsid w:val="00802939"/>
    <w:rsid w:val="00804424"/>
    <w:rsid w:val="00805832"/>
    <w:rsid w:val="0080746D"/>
    <w:rsid w:val="00811D8E"/>
    <w:rsid w:val="00812A25"/>
    <w:rsid w:val="00812DC3"/>
    <w:rsid w:val="00816AE8"/>
    <w:rsid w:val="00817A45"/>
    <w:rsid w:val="00817C93"/>
    <w:rsid w:val="008203ED"/>
    <w:rsid w:val="00820F13"/>
    <w:rsid w:val="00823DD0"/>
    <w:rsid w:val="00823E8C"/>
    <w:rsid w:val="00825C2C"/>
    <w:rsid w:val="00826326"/>
    <w:rsid w:val="008316B3"/>
    <w:rsid w:val="008318C5"/>
    <w:rsid w:val="00832832"/>
    <w:rsid w:val="00834148"/>
    <w:rsid w:val="0083430C"/>
    <w:rsid w:val="00834FD0"/>
    <w:rsid w:val="00835D6B"/>
    <w:rsid w:val="00836AD6"/>
    <w:rsid w:val="0083749D"/>
    <w:rsid w:val="008400B8"/>
    <w:rsid w:val="008403AC"/>
    <w:rsid w:val="0084271C"/>
    <w:rsid w:val="0084421C"/>
    <w:rsid w:val="00844EB1"/>
    <w:rsid w:val="00845471"/>
    <w:rsid w:val="00846FD0"/>
    <w:rsid w:val="00847A1C"/>
    <w:rsid w:val="008503F8"/>
    <w:rsid w:val="008511C6"/>
    <w:rsid w:val="0085137D"/>
    <w:rsid w:val="00851D5A"/>
    <w:rsid w:val="00851D75"/>
    <w:rsid w:val="00854CDD"/>
    <w:rsid w:val="00856095"/>
    <w:rsid w:val="008625BC"/>
    <w:rsid w:val="00863602"/>
    <w:rsid w:val="00865449"/>
    <w:rsid w:val="008673D0"/>
    <w:rsid w:val="00871F16"/>
    <w:rsid w:val="00873509"/>
    <w:rsid w:val="00875EC2"/>
    <w:rsid w:val="00876C45"/>
    <w:rsid w:val="00877D35"/>
    <w:rsid w:val="00877F62"/>
    <w:rsid w:val="008826E6"/>
    <w:rsid w:val="00882D86"/>
    <w:rsid w:val="00882E23"/>
    <w:rsid w:val="008847EB"/>
    <w:rsid w:val="00890B4C"/>
    <w:rsid w:val="00890CEB"/>
    <w:rsid w:val="00890DAE"/>
    <w:rsid w:val="0089183C"/>
    <w:rsid w:val="008953F8"/>
    <w:rsid w:val="008963BF"/>
    <w:rsid w:val="0089766A"/>
    <w:rsid w:val="00897F20"/>
    <w:rsid w:val="008A0C11"/>
    <w:rsid w:val="008A1687"/>
    <w:rsid w:val="008A29F5"/>
    <w:rsid w:val="008A29FA"/>
    <w:rsid w:val="008A4578"/>
    <w:rsid w:val="008A4F55"/>
    <w:rsid w:val="008A59F6"/>
    <w:rsid w:val="008A6272"/>
    <w:rsid w:val="008B0BBC"/>
    <w:rsid w:val="008B2755"/>
    <w:rsid w:val="008B33E4"/>
    <w:rsid w:val="008B3804"/>
    <w:rsid w:val="008B388A"/>
    <w:rsid w:val="008B3FB6"/>
    <w:rsid w:val="008B517C"/>
    <w:rsid w:val="008B780C"/>
    <w:rsid w:val="008C1946"/>
    <w:rsid w:val="008C2391"/>
    <w:rsid w:val="008C2BAB"/>
    <w:rsid w:val="008C3B78"/>
    <w:rsid w:val="008C4082"/>
    <w:rsid w:val="008C5017"/>
    <w:rsid w:val="008C62E2"/>
    <w:rsid w:val="008D0632"/>
    <w:rsid w:val="008D07F0"/>
    <w:rsid w:val="008D2182"/>
    <w:rsid w:val="008D2533"/>
    <w:rsid w:val="008D3CE5"/>
    <w:rsid w:val="008D46A0"/>
    <w:rsid w:val="008D4D83"/>
    <w:rsid w:val="008D6293"/>
    <w:rsid w:val="008D68FE"/>
    <w:rsid w:val="008D7613"/>
    <w:rsid w:val="008E0DE1"/>
    <w:rsid w:val="008E1FAD"/>
    <w:rsid w:val="008E2060"/>
    <w:rsid w:val="008E24C3"/>
    <w:rsid w:val="008E265E"/>
    <w:rsid w:val="008E2C43"/>
    <w:rsid w:val="008E2D78"/>
    <w:rsid w:val="008E660B"/>
    <w:rsid w:val="008E75FD"/>
    <w:rsid w:val="008E773A"/>
    <w:rsid w:val="008E79A4"/>
    <w:rsid w:val="008F0010"/>
    <w:rsid w:val="008F010A"/>
    <w:rsid w:val="008F20D3"/>
    <w:rsid w:val="008F3253"/>
    <w:rsid w:val="008F32CB"/>
    <w:rsid w:val="008F4EF1"/>
    <w:rsid w:val="00900414"/>
    <w:rsid w:val="009005B7"/>
    <w:rsid w:val="00901A44"/>
    <w:rsid w:val="00902434"/>
    <w:rsid w:val="009035FF"/>
    <w:rsid w:val="00906256"/>
    <w:rsid w:val="00910FF2"/>
    <w:rsid w:val="00911910"/>
    <w:rsid w:val="00913D95"/>
    <w:rsid w:val="009152B2"/>
    <w:rsid w:val="00915B4C"/>
    <w:rsid w:val="00916432"/>
    <w:rsid w:val="009170C0"/>
    <w:rsid w:val="00923C1F"/>
    <w:rsid w:val="00924143"/>
    <w:rsid w:val="00925C9E"/>
    <w:rsid w:val="0092620F"/>
    <w:rsid w:val="0092739C"/>
    <w:rsid w:val="009273D9"/>
    <w:rsid w:val="009301AC"/>
    <w:rsid w:val="00931011"/>
    <w:rsid w:val="00931FC8"/>
    <w:rsid w:val="009326C4"/>
    <w:rsid w:val="00932722"/>
    <w:rsid w:val="0093439B"/>
    <w:rsid w:val="009360FA"/>
    <w:rsid w:val="009362B7"/>
    <w:rsid w:val="009378EE"/>
    <w:rsid w:val="00940487"/>
    <w:rsid w:val="009412CC"/>
    <w:rsid w:val="00942631"/>
    <w:rsid w:val="00942C30"/>
    <w:rsid w:val="00944DEC"/>
    <w:rsid w:val="0094534A"/>
    <w:rsid w:val="00951C40"/>
    <w:rsid w:val="009561B1"/>
    <w:rsid w:val="00957518"/>
    <w:rsid w:val="00963AC6"/>
    <w:rsid w:val="009673B7"/>
    <w:rsid w:val="009676FA"/>
    <w:rsid w:val="00970202"/>
    <w:rsid w:val="00970659"/>
    <w:rsid w:val="0097108D"/>
    <w:rsid w:val="00972A76"/>
    <w:rsid w:val="009737C9"/>
    <w:rsid w:val="00974E84"/>
    <w:rsid w:val="00975CCC"/>
    <w:rsid w:val="00976028"/>
    <w:rsid w:val="00976CEF"/>
    <w:rsid w:val="009779C8"/>
    <w:rsid w:val="00980BFE"/>
    <w:rsid w:val="00982302"/>
    <w:rsid w:val="009828A1"/>
    <w:rsid w:val="009841B8"/>
    <w:rsid w:val="0098542E"/>
    <w:rsid w:val="00986D5B"/>
    <w:rsid w:val="00987EB1"/>
    <w:rsid w:val="009941BF"/>
    <w:rsid w:val="00994727"/>
    <w:rsid w:val="009959C2"/>
    <w:rsid w:val="00995F71"/>
    <w:rsid w:val="00997411"/>
    <w:rsid w:val="009A2041"/>
    <w:rsid w:val="009A4576"/>
    <w:rsid w:val="009A5465"/>
    <w:rsid w:val="009B01C8"/>
    <w:rsid w:val="009B2952"/>
    <w:rsid w:val="009B347E"/>
    <w:rsid w:val="009B3A55"/>
    <w:rsid w:val="009B3F85"/>
    <w:rsid w:val="009B7B19"/>
    <w:rsid w:val="009C0AAD"/>
    <w:rsid w:val="009C0EDD"/>
    <w:rsid w:val="009C29F6"/>
    <w:rsid w:val="009C3729"/>
    <w:rsid w:val="009C6D3B"/>
    <w:rsid w:val="009D0CA2"/>
    <w:rsid w:val="009D0F05"/>
    <w:rsid w:val="009D12C8"/>
    <w:rsid w:val="009D1F36"/>
    <w:rsid w:val="009D20AB"/>
    <w:rsid w:val="009D4B51"/>
    <w:rsid w:val="009D5020"/>
    <w:rsid w:val="009D6811"/>
    <w:rsid w:val="009D6BC9"/>
    <w:rsid w:val="009E02BD"/>
    <w:rsid w:val="009E0BEF"/>
    <w:rsid w:val="009E1B80"/>
    <w:rsid w:val="009E1FC0"/>
    <w:rsid w:val="009E2AE7"/>
    <w:rsid w:val="009E2DDA"/>
    <w:rsid w:val="009E3E52"/>
    <w:rsid w:val="009E4A30"/>
    <w:rsid w:val="009E5E50"/>
    <w:rsid w:val="009E6CB0"/>
    <w:rsid w:val="009E7DBE"/>
    <w:rsid w:val="009F0AA0"/>
    <w:rsid w:val="009F3529"/>
    <w:rsid w:val="009F398D"/>
    <w:rsid w:val="009F6531"/>
    <w:rsid w:val="009F718B"/>
    <w:rsid w:val="00A017E3"/>
    <w:rsid w:val="00A032FE"/>
    <w:rsid w:val="00A033D5"/>
    <w:rsid w:val="00A03E2A"/>
    <w:rsid w:val="00A043CF"/>
    <w:rsid w:val="00A079DD"/>
    <w:rsid w:val="00A1079F"/>
    <w:rsid w:val="00A11477"/>
    <w:rsid w:val="00A11A89"/>
    <w:rsid w:val="00A13D2A"/>
    <w:rsid w:val="00A141F5"/>
    <w:rsid w:val="00A1513A"/>
    <w:rsid w:val="00A177AA"/>
    <w:rsid w:val="00A17D71"/>
    <w:rsid w:val="00A20085"/>
    <w:rsid w:val="00A2016D"/>
    <w:rsid w:val="00A2086C"/>
    <w:rsid w:val="00A21812"/>
    <w:rsid w:val="00A21EF9"/>
    <w:rsid w:val="00A22380"/>
    <w:rsid w:val="00A2296B"/>
    <w:rsid w:val="00A24FB4"/>
    <w:rsid w:val="00A25429"/>
    <w:rsid w:val="00A254DB"/>
    <w:rsid w:val="00A2558C"/>
    <w:rsid w:val="00A25B57"/>
    <w:rsid w:val="00A2660F"/>
    <w:rsid w:val="00A2691F"/>
    <w:rsid w:val="00A31E03"/>
    <w:rsid w:val="00A328D7"/>
    <w:rsid w:val="00A32F95"/>
    <w:rsid w:val="00A34860"/>
    <w:rsid w:val="00A354EC"/>
    <w:rsid w:val="00A44E9B"/>
    <w:rsid w:val="00A451D0"/>
    <w:rsid w:val="00A473B6"/>
    <w:rsid w:val="00A474FE"/>
    <w:rsid w:val="00A47C58"/>
    <w:rsid w:val="00A47EED"/>
    <w:rsid w:val="00A5061C"/>
    <w:rsid w:val="00A51CFD"/>
    <w:rsid w:val="00A527B9"/>
    <w:rsid w:val="00A52D84"/>
    <w:rsid w:val="00A52DC4"/>
    <w:rsid w:val="00A52F6C"/>
    <w:rsid w:val="00A56777"/>
    <w:rsid w:val="00A60F61"/>
    <w:rsid w:val="00A672FB"/>
    <w:rsid w:val="00A707E4"/>
    <w:rsid w:val="00A717C0"/>
    <w:rsid w:val="00A7202A"/>
    <w:rsid w:val="00A74808"/>
    <w:rsid w:val="00A75438"/>
    <w:rsid w:val="00A771B5"/>
    <w:rsid w:val="00A779CE"/>
    <w:rsid w:val="00A800AB"/>
    <w:rsid w:val="00A84810"/>
    <w:rsid w:val="00A84B3B"/>
    <w:rsid w:val="00A84E77"/>
    <w:rsid w:val="00A8628D"/>
    <w:rsid w:val="00A86DA1"/>
    <w:rsid w:val="00A875E3"/>
    <w:rsid w:val="00A87C4A"/>
    <w:rsid w:val="00A87FBA"/>
    <w:rsid w:val="00A92D12"/>
    <w:rsid w:val="00A945E4"/>
    <w:rsid w:val="00A94E91"/>
    <w:rsid w:val="00A957C6"/>
    <w:rsid w:val="00A96CFF"/>
    <w:rsid w:val="00A97305"/>
    <w:rsid w:val="00A97986"/>
    <w:rsid w:val="00AA1F8B"/>
    <w:rsid w:val="00AA362D"/>
    <w:rsid w:val="00AA4CFE"/>
    <w:rsid w:val="00AA6AEF"/>
    <w:rsid w:val="00AA7219"/>
    <w:rsid w:val="00AA7E02"/>
    <w:rsid w:val="00AB048A"/>
    <w:rsid w:val="00AB175D"/>
    <w:rsid w:val="00AB1E5D"/>
    <w:rsid w:val="00AB1F9F"/>
    <w:rsid w:val="00AB4122"/>
    <w:rsid w:val="00AB43E0"/>
    <w:rsid w:val="00AB4F5B"/>
    <w:rsid w:val="00AC27B2"/>
    <w:rsid w:val="00AC34CE"/>
    <w:rsid w:val="00AC4710"/>
    <w:rsid w:val="00AC633C"/>
    <w:rsid w:val="00AC7828"/>
    <w:rsid w:val="00AD04F2"/>
    <w:rsid w:val="00AD0E80"/>
    <w:rsid w:val="00AD2556"/>
    <w:rsid w:val="00AD367D"/>
    <w:rsid w:val="00AD3B72"/>
    <w:rsid w:val="00AD4535"/>
    <w:rsid w:val="00AD4A26"/>
    <w:rsid w:val="00AD5E47"/>
    <w:rsid w:val="00AD6ECD"/>
    <w:rsid w:val="00AD7BAE"/>
    <w:rsid w:val="00AE4A23"/>
    <w:rsid w:val="00AE5127"/>
    <w:rsid w:val="00AE5527"/>
    <w:rsid w:val="00AE70F4"/>
    <w:rsid w:val="00AE7539"/>
    <w:rsid w:val="00AF3837"/>
    <w:rsid w:val="00AF4BB5"/>
    <w:rsid w:val="00AF55CB"/>
    <w:rsid w:val="00AF5F0C"/>
    <w:rsid w:val="00AF5F10"/>
    <w:rsid w:val="00AF6C1F"/>
    <w:rsid w:val="00B004C0"/>
    <w:rsid w:val="00B0089E"/>
    <w:rsid w:val="00B0250E"/>
    <w:rsid w:val="00B03725"/>
    <w:rsid w:val="00B042A6"/>
    <w:rsid w:val="00B06011"/>
    <w:rsid w:val="00B06302"/>
    <w:rsid w:val="00B14948"/>
    <w:rsid w:val="00B1620B"/>
    <w:rsid w:val="00B16DC0"/>
    <w:rsid w:val="00B1707B"/>
    <w:rsid w:val="00B1753D"/>
    <w:rsid w:val="00B1799A"/>
    <w:rsid w:val="00B20FC2"/>
    <w:rsid w:val="00B22544"/>
    <w:rsid w:val="00B22E5E"/>
    <w:rsid w:val="00B24AA6"/>
    <w:rsid w:val="00B24B99"/>
    <w:rsid w:val="00B25434"/>
    <w:rsid w:val="00B30A91"/>
    <w:rsid w:val="00B338F6"/>
    <w:rsid w:val="00B35C21"/>
    <w:rsid w:val="00B36661"/>
    <w:rsid w:val="00B36F1F"/>
    <w:rsid w:val="00B37910"/>
    <w:rsid w:val="00B40708"/>
    <w:rsid w:val="00B425F5"/>
    <w:rsid w:val="00B42967"/>
    <w:rsid w:val="00B42F66"/>
    <w:rsid w:val="00B44705"/>
    <w:rsid w:val="00B473EF"/>
    <w:rsid w:val="00B4797D"/>
    <w:rsid w:val="00B479C5"/>
    <w:rsid w:val="00B47C6B"/>
    <w:rsid w:val="00B5094D"/>
    <w:rsid w:val="00B50EA2"/>
    <w:rsid w:val="00B511CA"/>
    <w:rsid w:val="00B5185C"/>
    <w:rsid w:val="00B51F41"/>
    <w:rsid w:val="00B563EA"/>
    <w:rsid w:val="00B56927"/>
    <w:rsid w:val="00B56DD3"/>
    <w:rsid w:val="00B56E96"/>
    <w:rsid w:val="00B60744"/>
    <w:rsid w:val="00B61D5E"/>
    <w:rsid w:val="00B6259B"/>
    <w:rsid w:val="00B62FC1"/>
    <w:rsid w:val="00B63AEB"/>
    <w:rsid w:val="00B64EEE"/>
    <w:rsid w:val="00B653A1"/>
    <w:rsid w:val="00B65925"/>
    <w:rsid w:val="00B676AD"/>
    <w:rsid w:val="00B67AA7"/>
    <w:rsid w:val="00B74597"/>
    <w:rsid w:val="00B76A93"/>
    <w:rsid w:val="00B77923"/>
    <w:rsid w:val="00B80506"/>
    <w:rsid w:val="00B80CFB"/>
    <w:rsid w:val="00B811AC"/>
    <w:rsid w:val="00B836D2"/>
    <w:rsid w:val="00B8372F"/>
    <w:rsid w:val="00B8480F"/>
    <w:rsid w:val="00B85B50"/>
    <w:rsid w:val="00B872B5"/>
    <w:rsid w:val="00B916EE"/>
    <w:rsid w:val="00B917D1"/>
    <w:rsid w:val="00B917FD"/>
    <w:rsid w:val="00B92792"/>
    <w:rsid w:val="00B94A62"/>
    <w:rsid w:val="00B95DB4"/>
    <w:rsid w:val="00B967B0"/>
    <w:rsid w:val="00B97D7B"/>
    <w:rsid w:val="00BA109C"/>
    <w:rsid w:val="00BA2C0B"/>
    <w:rsid w:val="00BA2C29"/>
    <w:rsid w:val="00BA34EF"/>
    <w:rsid w:val="00BA4713"/>
    <w:rsid w:val="00BA52ED"/>
    <w:rsid w:val="00BA67AE"/>
    <w:rsid w:val="00BA7DDC"/>
    <w:rsid w:val="00BB079D"/>
    <w:rsid w:val="00BB1356"/>
    <w:rsid w:val="00BB22DB"/>
    <w:rsid w:val="00BB3EA4"/>
    <w:rsid w:val="00BB472B"/>
    <w:rsid w:val="00BB54F8"/>
    <w:rsid w:val="00BC0D05"/>
    <w:rsid w:val="00BC1366"/>
    <w:rsid w:val="00BC1DC0"/>
    <w:rsid w:val="00BC3192"/>
    <w:rsid w:val="00BC4D17"/>
    <w:rsid w:val="00BC7827"/>
    <w:rsid w:val="00BC788C"/>
    <w:rsid w:val="00BD08D8"/>
    <w:rsid w:val="00BD16D4"/>
    <w:rsid w:val="00BD1D99"/>
    <w:rsid w:val="00BD500E"/>
    <w:rsid w:val="00BD53AF"/>
    <w:rsid w:val="00BE1E56"/>
    <w:rsid w:val="00BE200F"/>
    <w:rsid w:val="00BE293E"/>
    <w:rsid w:val="00BE2CDE"/>
    <w:rsid w:val="00BE3355"/>
    <w:rsid w:val="00BE3BF9"/>
    <w:rsid w:val="00BE4E65"/>
    <w:rsid w:val="00BE4F6C"/>
    <w:rsid w:val="00BE552E"/>
    <w:rsid w:val="00BE62BB"/>
    <w:rsid w:val="00BE639F"/>
    <w:rsid w:val="00BE6550"/>
    <w:rsid w:val="00BE75BB"/>
    <w:rsid w:val="00BF0C75"/>
    <w:rsid w:val="00BF1731"/>
    <w:rsid w:val="00BF17E6"/>
    <w:rsid w:val="00BF1D98"/>
    <w:rsid w:val="00BF218D"/>
    <w:rsid w:val="00BF2747"/>
    <w:rsid w:val="00BF3069"/>
    <w:rsid w:val="00BF418E"/>
    <w:rsid w:val="00BF7692"/>
    <w:rsid w:val="00C00322"/>
    <w:rsid w:val="00C009DF"/>
    <w:rsid w:val="00C01570"/>
    <w:rsid w:val="00C02A22"/>
    <w:rsid w:val="00C04077"/>
    <w:rsid w:val="00C05349"/>
    <w:rsid w:val="00C054C9"/>
    <w:rsid w:val="00C06D2B"/>
    <w:rsid w:val="00C10318"/>
    <w:rsid w:val="00C10907"/>
    <w:rsid w:val="00C10B95"/>
    <w:rsid w:val="00C11008"/>
    <w:rsid w:val="00C12A71"/>
    <w:rsid w:val="00C1518E"/>
    <w:rsid w:val="00C1565A"/>
    <w:rsid w:val="00C17DA5"/>
    <w:rsid w:val="00C17DAE"/>
    <w:rsid w:val="00C17E98"/>
    <w:rsid w:val="00C20F80"/>
    <w:rsid w:val="00C21539"/>
    <w:rsid w:val="00C21A08"/>
    <w:rsid w:val="00C24215"/>
    <w:rsid w:val="00C25259"/>
    <w:rsid w:val="00C25E4D"/>
    <w:rsid w:val="00C26893"/>
    <w:rsid w:val="00C315AA"/>
    <w:rsid w:val="00C31BF3"/>
    <w:rsid w:val="00C329DC"/>
    <w:rsid w:val="00C365E0"/>
    <w:rsid w:val="00C36AF2"/>
    <w:rsid w:val="00C37010"/>
    <w:rsid w:val="00C401F6"/>
    <w:rsid w:val="00C41CFB"/>
    <w:rsid w:val="00C42C23"/>
    <w:rsid w:val="00C433F0"/>
    <w:rsid w:val="00C438B4"/>
    <w:rsid w:val="00C43955"/>
    <w:rsid w:val="00C460A7"/>
    <w:rsid w:val="00C46A2D"/>
    <w:rsid w:val="00C46B78"/>
    <w:rsid w:val="00C474ED"/>
    <w:rsid w:val="00C50DEF"/>
    <w:rsid w:val="00C5111A"/>
    <w:rsid w:val="00C521E0"/>
    <w:rsid w:val="00C55FD1"/>
    <w:rsid w:val="00C56471"/>
    <w:rsid w:val="00C573CF"/>
    <w:rsid w:val="00C6255C"/>
    <w:rsid w:val="00C62C36"/>
    <w:rsid w:val="00C64637"/>
    <w:rsid w:val="00C658C6"/>
    <w:rsid w:val="00C665A6"/>
    <w:rsid w:val="00C66EE5"/>
    <w:rsid w:val="00C67813"/>
    <w:rsid w:val="00C76AB3"/>
    <w:rsid w:val="00C80139"/>
    <w:rsid w:val="00C80259"/>
    <w:rsid w:val="00C802DF"/>
    <w:rsid w:val="00C80FFC"/>
    <w:rsid w:val="00C81004"/>
    <w:rsid w:val="00C811E3"/>
    <w:rsid w:val="00C81B2E"/>
    <w:rsid w:val="00C8269F"/>
    <w:rsid w:val="00C82800"/>
    <w:rsid w:val="00C83BF8"/>
    <w:rsid w:val="00C85B1F"/>
    <w:rsid w:val="00C8637B"/>
    <w:rsid w:val="00C86704"/>
    <w:rsid w:val="00C86B66"/>
    <w:rsid w:val="00C90258"/>
    <w:rsid w:val="00C9335D"/>
    <w:rsid w:val="00C93B6A"/>
    <w:rsid w:val="00C9558B"/>
    <w:rsid w:val="00C95BF1"/>
    <w:rsid w:val="00C96114"/>
    <w:rsid w:val="00C97199"/>
    <w:rsid w:val="00CA0230"/>
    <w:rsid w:val="00CA024A"/>
    <w:rsid w:val="00CA08B9"/>
    <w:rsid w:val="00CA17E5"/>
    <w:rsid w:val="00CA203D"/>
    <w:rsid w:val="00CA3190"/>
    <w:rsid w:val="00CA3D05"/>
    <w:rsid w:val="00CA63A5"/>
    <w:rsid w:val="00CA7B0C"/>
    <w:rsid w:val="00CB1422"/>
    <w:rsid w:val="00CB264B"/>
    <w:rsid w:val="00CB2780"/>
    <w:rsid w:val="00CB3750"/>
    <w:rsid w:val="00CB3F72"/>
    <w:rsid w:val="00CC0F9A"/>
    <w:rsid w:val="00CC0FAF"/>
    <w:rsid w:val="00CC256D"/>
    <w:rsid w:val="00CC2634"/>
    <w:rsid w:val="00CC4558"/>
    <w:rsid w:val="00CC65B7"/>
    <w:rsid w:val="00CC7255"/>
    <w:rsid w:val="00CC77F6"/>
    <w:rsid w:val="00CC7C37"/>
    <w:rsid w:val="00CD0693"/>
    <w:rsid w:val="00CD1299"/>
    <w:rsid w:val="00CD17E2"/>
    <w:rsid w:val="00CD367B"/>
    <w:rsid w:val="00CD5BAF"/>
    <w:rsid w:val="00CD65AC"/>
    <w:rsid w:val="00CD7BEB"/>
    <w:rsid w:val="00CE1286"/>
    <w:rsid w:val="00CE1761"/>
    <w:rsid w:val="00CE20B8"/>
    <w:rsid w:val="00CE30E4"/>
    <w:rsid w:val="00CE3BAC"/>
    <w:rsid w:val="00CE3CE4"/>
    <w:rsid w:val="00CF310C"/>
    <w:rsid w:val="00CF4CA1"/>
    <w:rsid w:val="00CF6D58"/>
    <w:rsid w:val="00CF6F3B"/>
    <w:rsid w:val="00D01DDD"/>
    <w:rsid w:val="00D03481"/>
    <w:rsid w:val="00D03F91"/>
    <w:rsid w:val="00D04264"/>
    <w:rsid w:val="00D04D9A"/>
    <w:rsid w:val="00D04FCC"/>
    <w:rsid w:val="00D066D1"/>
    <w:rsid w:val="00D07E60"/>
    <w:rsid w:val="00D10BCB"/>
    <w:rsid w:val="00D117CB"/>
    <w:rsid w:val="00D12AE6"/>
    <w:rsid w:val="00D148A7"/>
    <w:rsid w:val="00D14DC3"/>
    <w:rsid w:val="00D15D1E"/>
    <w:rsid w:val="00D21160"/>
    <w:rsid w:val="00D2186F"/>
    <w:rsid w:val="00D22028"/>
    <w:rsid w:val="00D224AB"/>
    <w:rsid w:val="00D23F65"/>
    <w:rsid w:val="00D24112"/>
    <w:rsid w:val="00D25DAF"/>
    <w:rsid w:val="00D2639B"/>
    <w:rsid w:val="00D26C54"/>
    <w:rsid w:val="00D27E9F"/>
    <w:rsid w:val="00D27EAE"/>
    <w:rsid w:val="00D27FDE"/>
    <w:rsid w:val="00D303FB"/>
    <w:rsid w:val="00D30FFE"/>
    <w:rsid w:val="00D31C53"/>
    <w:rsid w:val="00D31F5F"/>
    <w:rsid w:val="00D33061"/>
    <w:rsid w:val="00D33127"/>
    <w:rsid w:val="00D360AA"/>
    <w:rsid w:val="00D36362"/>
    <w:rsid w:val="00D40831"/>
    <w:rsid w:val="00D425E6"/>
    <w:rsid w:val="00D43400"/>
    <w:rsid w:val="00D465B9"/>
    <w:rsid w:val="00D46EB9"/>
    <w:rsid w:val="00D51C53"/>
    <w:rsid w:val="00D51FEF"/>
    <w:rsid w:val="00D5275A"/>
    <w:rsid w:val="00D53F4F"/>
    <w:rsid w:val="00D55CA4"/>
    <w:rsid w:val="00D562D5"/>
    <w:rsid w:val="00D577E0"/>
    <w:rsid w:val="00D57981"/>
    <w:rsid w:val="00D64544"/>
    <w:rsid w:val="00D7003C"/>
    <w:rsid w:val="00D700FA"/>
    <w:rsid w:val="00D7043A"/>
    <w:rsid w:val="00D7145C"/>
    <w:rsid w:val="00D71D34"/>
    <w:rsid w:val="00D73048"/>
    <w:rsid w:val="00D737AD"/>
    <w:rsid w:val="00D750CF"/>
    <w:rsid w:val="00D75313"/>
    <w:rsid w:val="00D757EA"/>
    <w:rsid w:val="00D76912"/>
    <w:rsid w:val="00D77435"/>
    <w:rsid w:val="00D843D8"/>
    <w:rsid w:val="00D8662F"/>
    <w:rsid w:val="00D91632"/>
    <w:rsid w:val="00D91A22"/>
    <w:rsid w:val="00D91F42"/>
    <w:rsid w:val="00D92F3E"/>
    <w:rsid w:val="00D93EDC"/>
    <w:rsid w:val="00DA0114"/>
    <w:rsid w:val="00DA1178"/>
    <w:rsid w:val="00DA1481"/>
    <w:rsid w:val="00DA167A"/>
    <w:rsid w:val="00DA1855"/>
    <w:rsid w:val="00DA189D"/>
    <w:rsid w:val="00DA2F1E"/>
    <w:rsid w:val="00DA3446"/>
    <w:rsid w:val="00DA3F96"/>
    <w:rsid w:val="00DA622A"/>
    <w:rsid w:val="00DA6E88"/>
    <w:rsid w:val="00DA7092"/>
    <w:rsid w:val="00DA7EEE"/>
    <w:rsid w:val="00DA7F73"/>
    <w:rsid w:val="00DB0B39"/>
    <w:rsid w:val="00DB11A5"/>
    <w:rsid w:val="00DB1C40"/>
    <w:rsid w:val="00DB24F4"/>
    <w:rsid w:val="00DB3027"/>
    <w:rsid w:val="00DB366F"/>
    <w:rsid w:val="00DB5251"/>
    <w:rsid w:val="00DB6244"/>
    <w:rsid w:val="00DB63FE"/>
    <w:rsid w:val="00DB7307"/>
    <w:rsid w:val="00DC5B75"/>
    <w:rsid w:val="00DC6634"/>
    <w:rsid w:val="00DC7E2A"/>
    <w:rsid w:val="00DD1B28"/>
    <w:rsid w:val="00DD21AE"/>
    <w:rsid w:val="00DD2285"/>
    <w:rsid w:val="00DD31FD"/>
    <w:rsid w:val="00DD330E"/>
    <w:rsid w:val="00DD3605"/>
    <w:rsid w:val="00DD6106"/>
    <w:rsid w:val="00DD6BC1"/>
    <w:rsid w:val="00DE1991"/>
    <w:rsid w:val="00DE1AB2"/>
    <w:rsid w:val="00DE26C5"/>
    <w:rsid w:val="00DE386A"/>
    <w:rsid w:val="00DE4A05"/>
    <w:rsid w:val="00DE7E8B"/>
    <w:rsid w:val="00DF0507"/>
    <w:rsid w:val="00DF3878"/>
    <w:rsid w:val="00DF4F4E"/>
    <w:rsid w:val="00DF5B93"/>
    <w:rsid w:val="00DF6522"/>
    <w:rsid w:val="00E01AC5"/>
    <w:rsid w:val="00E03477"/>
    <w:rsid w:val="00E06F3C"/>
    <w:rsid w:val="00E07DA3"/>
    <w:rsid w:val="00E1179D"/>
    <w:rsid w:val="00E12F8B"/>
    <w:rsid w:val="00E1425E"/>
    <w:rsid w:val="00E14A20"/>
    <w:rsid w:val="00E166CF"/>
    <w:rsid w:val="00E16A0E"/>
    <w:rsid w:val="00E175A5"/>
    <w:rsid w:val="00E17A8F"/>
    <w:rsid w:val="00E228BE"/>
    <w:rsid w:val="00E23654"/>
    <w:rsid w:val="00E2409E"/>
    <w:rsid w:val="00E27F38"/>
    <w:rsid w:val="00E32073"/>
    <w:rsid w:val="00E3220D"/>
    <w:rsid w:val="00E32439"/>
    <w:rsid w:val="00E33090"/>
    <w:rsid w:val="00E3408C"/>
    <w:rsid w:val="00E3474A"/>
    <w:rsid w:val="00E353ED"/>
    <w:rsid w:val="00E35AAB"/>
    <w:rsid w:val="00E36219"/>
    <w:rsid w:val="00E36934"/>
    <w:rsid w:val="00E37F2E"/>
    <w:rsid w:val="00E40DD5"/>
    <w:rsid w:val="00E40FAB"/>
    <w:rsid w:val="00E4158C"/>
    <w:rsid w:val="00E41E7B"/>
    <w:rsid w:val="00E42006"/>
    <w:rsid w:val="00E4233D"/>
    <w:rsid w:val="00E45E96"/>
    <w:rsid w:val="00E508F9"/>
    <w:rsid w:val="00E51AD3"/>
    <w:rsid w:val="00E51E26"/>
    <w:rsid w:val="00E543A5"/>
    <w:rsid w:val="00E54534"/>
    <w:rsid w:val="00E54700"/>
    <w:rsid w:val="00E54848"/>
    <w:rsid w:val="00E54931"/>
    <w:rsid w:val="00E55CF4"/>
    <w:rsid w:val="00E57819"/>
    <w:rsid w:val="00E615FF"/>
    <w:rsid w:val="00E61762"/>
    <w:rsid w:val="00E63111"/>
    <w:rsid w:val="00E66FDE"/>
    <w:rsid w:val="00E6728A"/>
    <w:rsid w:val="00E719EB"/>
    <w:rsid w:val="00E71F91"/>
    <w:rsid w:val="00E72D3E"/>
    <w:rsid w:val="00E74898"/>
    <w:rsid w:val="00E749A1"/>
    <w:rsid w:val="00E751C4"/>
    <w:rsid w:val="00E76267"/>
    <w:rsid w:val="00E767F9"/>
    <w:rsid w:val="00E76CBE"/>
    <w:rsid w:val="00E81011"/>
    <w:rsid w:val="00E81E39"/>
    <w:rsid w:val="00E84B5D"/>
    <w:rsid w:val="00E93BDF"/>
    <w:rsid w:val="00E95F38"/>
    <w:rsid w:val="00E96518"/>
    <w:rsid w:val="00E97AC2"/>
    <w:rsid w:val="00EA0ABA"/>
    <w:rsid w:val="00EA3FB6"/>
    <w:rsid w:val="00EA54A5"/>
    <w:rsid w:val="00EB01E3"/>
    <w:rsid w:val="00EB2267"/>
    <w:rsid w:val="00EB5E83"/>
    <w:rsid w:val="00EB5EC9"/>
    <w:rsid w:val="00EC0974"/>
    <w:rsid w:val="00EC10E7"/>
    <w:rsid w:val="00EC16DE"/>
    <w:rsid w:val="00EC2B2C"/>
    <w:rsid w:val="00EC3E4F"/>
    <w:rsid w:val="00EC450E"/>
    <w:rsid w:val="00EC6931"/>
    <w:rsid w:val="00EC772E"/>
    <w:rsid w:val="00EC7EDA"/>
    <w:rsid w:val="00ED0109"/>
    <w:rsid w:val="00ED0473"/>
    <w:rsid w:val="00ED09FB"/>
    <w:rsid w:val="00ED0C47"/>
    <w:rsid w:val="00ED0CCB"/>
    <w:rsid w:val="00ED1A5F"/>
    <w:rsid w:val="00ED391E"/>
    <w:rsid w:val="00ED3A55"/>
    <w:rsid w:val="00ED70D1"/>
    <w:rsid w:val="00ED76A7"/>
    <w:rsid w:val="00EE0EBE"/>
    <w:rsid w:val="00EE29AE"/>
    <w:rsid w:val="00EE5514"/>
    <w:rsid w:val="00EE6D9C"/>
    <w:rsid w:val="00EE72EB"/>
    <w:rsid w:val="00EE77A4"/>
    <w:rsid w:val="00EF1FAD"/>
    <w:rsid w:val="00EF2D19"/>
    <w:rsid w:val="00EF2EC0"/>
    <w:rsid w:val="00EF302E"/>
    <w:rsid w:val="00EF393F"/>
    <w:rsid w:val="00EF5DA5"/>
    <w:rsid w:val="00EF661F"/>
    <w:rsid w:val="00EF6E09"/>
    <w:rsid w:val="00EF7745"/>
    <w:rsid w:val="00F00120"/>
    <w:rsid w:val="00F01270"/>
    <w:rsid w:val="00F013AB"/>
    <w:rsid w:val="00F016CF"/>
    <w:rsid w:val="00F01E25"/>
    <w:rsid w:val="00F03123"/>
    <w:rsid w:val="00F0409D"/>
    <w:rsid w:val="00F04F74"/>
    <w:rsid w:val="00F103F0"/>
    <w:rsid w:val="00F15493"/>
    <w:rsid w:val="00F16010"/>
    <w:rsid w:val="00F17953"/>
    <w:rsid w:val="00F17F50"/>
    <w:rsid w:val="00F2073E"/>
    <w:rsid w:val="00F20B14"/>
    <w:rsid w:val="00F23AC1"/>
    <w:rsid w:val="00F23BFA"/>
    <w:rsid w:val="00F25575"/>
    <w:rsid w:val="00F268FE"/>
    <w:rsid w:val="00F27769"/>
    <w:rsid w:val="00F3024B"/>
    <w:rsid w:val="00F328D8"/>
    <w:rsid w:val="00F36CDA"/>
    <w:rsid w:val="00F37CD9"/>
    <w:rsid w:val="00F408F7"/>
    <w:rsid w:val="00F40BEC"/>
    <w:rsid w:val="00F40CA1"/>
    <w:rsid w:val="00F417AB"/>
    <w:rsid w:val="00F4198E"/>
    <w:rsid w:val="00F4309B"/>
    <w:rsid w:val="00F44508"/>
    <w:rsid w:val="00F45EAE"/>
    <w:rsid w:val="00F466C8"/>
    <w:rsid w:val="00F52787"/>
    <w:rsid w:val="00F52A12"/>
    <w:rsid w:val="00F52D7C"/>
    <w:rsid w:val="00F556B7"/>
    <w:rsid w:val="00F62D59"/>
    <w:rsid w:val="00F62DE5"/>
    <w:rsid w:val="00F630D4"/>
    <w:rsid w:val="00F643F3"/>
    <w:rsid w:val="00F647F9"/>
    <w:rsid w:val="00F65D5B"/>
    <w:rsid w:val="00F668BA"/>
    <w:rsid w:val="00F67EF5"/>
    <w:rsid w:val="00F70BF2"/>
    <w:rsid w:val="00F71B10"/>
    <w:rsid w:val="00F72D6A"/>
    <w:rsid w:val="00F72DF6"/>
    <w:rsid w:val="00F72EBA"/>
    <w:rsid w:val="00F733F0"/>
    <w:rsid w:val="00F74064"/>
    <w:rsid w:val="00F74A9A"/>
    <w:rsid w:val="00F7772F"/>
    <w:rsid w:val="00F84414"/>
    <w:rsid w:val="00F846BC"/>
    <w:rsid w:val="00F8549B"/>
    <w:rsid w:val="00F85637"/>
    <w:rsid w:val="00F859AD"/>
    <w:rsid w:val="00F866C0"/>
    <w:rsid w:val="00F86AA8"/>
    <w:rsid w:val="00F87848"/>
    <w:rsid w:val="00F87CC8"/>
    <w:rsid w:val="00F90262"/>
    <w:rsid w:val="00F912A8"/>
    <w:rsid w:val="00F936E7"/>
    <w:rsid w:val="00F93CE1"/>
    <w:rsid w:val="00F95326"/>
    <w:rsid w:val="00F95B88"/>
    <w:rsid w:val="00F96209"/>
    <w:rsid w:val="00FA2608"/>
    <w:rsid w:val="00FA265B"/>
    <w:rsid w:val="00FA489A"/>
    <w:rsid w:val="00FA588C"/>
    <w:rsid w:val="00FA5DC1"/>
    <w:rsid w:val="00FA795B"/>
    <w:rsid w:val="00FB21BB"/>
    <w:rsid w:val="00FB491A"/>
    <w:rsid w:val="00FB4964"/>
    <w:rsid w:val="00FC071D"/>
    <w:rsid w:val="00FC0F8E"/>
    <w:rsid w:val="00FC0FCF"/>
    <w:rsid w:val="00FC3991"/>
    <w:rsid w:val="00FC3C6B"/>
    <w:rsid w:val="00FC3E7A"/>
    <w:rsid w:val="00FC574D"/>
    <w:rsid w:val="00FC58A7"/>
    <w:rsid w:val="00FC67B9"/>
    <w:rsid w:val="00FC6F06"/>
    <w:rsid w:val="00FD05F6"/>
    <w:rsid w:val="00FD13BB"/>
    <w:rsid w:val="00FD330C"/>
    <w:rsid w:val="00FD4204"/>
    <w:rsid w:val="00FD461B"/>
    <w:rsid w:val="00FD7999"/>
    <w:rsid w:val="00FE0DC2"/>
    <w:rsid w:val="00FE403D"/>
    <w:rsid w:val="00FE5C4A"/>
    <w:rsid w:val="00FE5EDF"/>
    <w:rsid w:val="00FE6572"/>
    <w:rsid w:val="00FF2165"/>
    <w:rsid w:val="00FF4038"/>
    <w:rsid w:val="00FF6607"/>
    <w:rsid w:val="00FF6E02"/>
    <w:rsid w:val="00FF6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36CDA"/>
  <w15:docId w15:val="{9392A025-B90D-4FDF-A852-C286EC77EC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MY" w:eastAsia="en-MY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7AD5"/>
    <w:rPr>
      <w:rFonts w:ascii="Arial" w:hAnsi="Arial" w:cs="Arial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ind w:left="720"/>
      <w:jc w:val="center"/>
      <w:outlineLvl w:val="1"/>
    </w:pPr>
    <w:rPr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8"/>
      <w:szCs w:val="28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46B78"/>
    <w:pPr>
      <w:keepNext/>
      <w:spacing w:before="240" w:after="60"/>
      <w:outlineLvl w:val="3"/>
    </w:pPr>
    <w:rPr>
      <w:rFonts w:ascii="Calibri" w:hAnsi="Calibri" w:cs="Times New Roman"/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8F32CB"/>
    <w:pPr>
      <w:spacing w:before="240" w:after="60"/>
      <w:outlineLvl w:val="5"/>
    </w:pPr>
    <w:rPr>
      <w:rFonts w:ascii="Calibri" w:hAnsi="Calibri" w:cs="Times New Roman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39"/>
    <w:rsid w:val="00173D58"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975CCC"/>
  </w:style>
  <w:style w:type="paragraph" w:styleId="ListParagraph">
    <w:name w:val="List Paragraph"/>
    <w:basedOn w:val="Normal"/>
    <w:link w:val="ListParagraphChar"/>
    <w:uiPriority w:val="34"/>
    <w:qFormat/>
    <w:rsid w:val="000D0A07"/>
    <w:pPr>
      <w:ind w:left="720"/>
    </w:pPr>
  </w:style>
  <w:style w:type="character" w:customStyle="1" w:styleId="Heading4Char">
    <w:name w:val="Heading 4 Char"/>
    <w:link w:val="Heading4"/>
    <w:semiHidden/>
    <w:rsid w:val="00C46B78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character" w:styleId="Hyperlink">
    <w:name w:val="Hyperlink"/>
    <w:uiPriority w:val="99"/>
    <w:unhideWhenUsed/>
    <w:rsid w:val="00C46B78"/>
    <w:rPr>
      <w:strike w:val="0"/>
      <w:dstrike w:val="0"/>
      <w:color w:val="0088CC"/>
      <w:u w:val="none"/>
      <w:effect w:val="none"/>
    </w:rPr>
  </w:style>
  <w:style w:type="table" w:customStyle="1" w:styleId="GridTable1Light-Accent11">
    <w:name w:val="Grid Table 1 Light - Accent 11"/>
    <w:basedOn w:val="TableNormal"/>
    <w:uiPriority w:val="46"/>
    <w:rsid w:val="00C46B78"/>
    <w:rPr>
      <w:rFonts w:ascii="Calibri" w:eastAsia="Calibri" w:hAnsi="Calibr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BDD6EE"/>
        <w:left w:val="single" w:sz="4" w:space="0" w:color="BDD6EE"/>
        <w:bottom w:val="single" w:sz="4" w:space="0" w:color="BDD6EE"/>
        <w:right w:val="single" w:sz="4" w:space="0" w:color="BDD6EE"/>
        <w:insideH w:val="single" w:sz="4" w:space="0" w:color="BDD6EE"/>
        <w:insideV w:val="single" w:sz="4" w:space="0" w:color="BDD6EE"/>
      </w:tblBorders>
    </w:tblPr>
    <w:tblStylePr w:type="firstRow">
      <w:rPr>
        <w:b/>
        <w:bCs/>
      </w:rPr>
      <w:tblPr/>
      <w:tcPr>
        <w:tcBorders>
          <w:bottom w:val="single" w:sz="12" w:space="0" w:color="9CC2E5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Footer">
    <w:name w:val="footer"/>
    <w:basedOn w:val="Normal"/>
    <w:link w:val="FooterChar"/>
    <w:uiPriority w:val="99"/>
    <w:rsid w:val="002E6F7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E6F70"/>
    <w:rPr>
      <w:rFonts w:ascii="Arial" w:hAnsi="Arial" w:cs="Arial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F36CD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F36CDA"/>
    <w:rPr>
      <w:rFonts w:ascii="Segoe UI" w:hAnsi="Segoe UI" w:cs="Segoe UI"/>
      <w:sz w:val="18"/>
      <w:szCs w:val="18"/>
      <w:lang w:val="en-US" w:eastAsia="en-US"/>
    </w:rPr>
  </w:style>
  <w:style w:type="character" w:customStyle="1" w:styleId="ListParagraphChar">
    <w:name w:val="List Paragraph Char"/>
    <w:link w:val="ListParagraph"/>
    <w:uiPriority w:val="34"/>
    <w:locked/>
    <w:rsid w:val="00004688"/>
    <w:rPr>
      <w:rFonts w:ascii="Arial" w:hAnsi="Arial" w:cs="Arial"/>
      <w:sz w:val="24"/>
      <w:szCs w:val="24"/>
      <w:lang w:val="en-US" w:eastAsia="en-US"/>
    </w:rPr>
  </w:style>
  <w:style w:type="table" w:styleId="TableClassic1">
    <w:name w:val="Table Classic 1"/>
    <w:basedOn w:val="TableNormal"/>
    <w:rsid w:val="00A2181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E4233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E4233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rsid w:val="00E4233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Theme">
    <w:name w:val="Table Theme"/>
    <w:basedOn w:val="TableNormal"/>
    <w:rsid w:val="00E423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D145C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US"/>
    </w:rPr>
  </w:style>
  <w:style w:type="character" w:customStyle="1" w:styleId="st">
    <w:name w:val="st"/>
    <w:rsid w:val="001D145C"/>
  </w:style>
  <w:style w:type="character" w:customStyle="1" w:styleId="Heading6Char">
    <w:name w:val="Heading 6 Char"/>
    <w:link w:val="Heading6"/>
    <w:semiHidden/>
    <w:rsid w:val="008F32CB"/>
    <w:rPr>
      <w:rFonts w:ascii="Calibri" w:eastAsia="Times New Roman" w:hAnsi="Calibri" w:cs="Times New Roman"/>
      <w:b/>
      <w:bCs/>
      <w:sz w:val="22"/>
      <w:szCs w:val="22"/>
      <w:lang w:val="en-US" w:eastAsia="en-US"/>
    </w:rPr>
  </w:style>
  <w:style w:type="paragraph" w:styleId="EndnoteText">
    <w:name w:val="endnote text"/>
    <w:basedOn w:val="Normal"/>
    <w:link w:val="EndnoteTextChar"/>
    <w:rsid w:val="00E6728A"/>
    <w:rPr>
      <w:sz w:val="20"/>
      <w:szCs w:val="20"/>
    </w:rPr>
  </w:style>
  <w:style w:type="character" w:customStyle="1" w:styleId="EndnoteTextChar">
    <w:name w:val="Endnote Text Char"/>
    <w:link w:val="EndnoteText"/>
    <w:rsid w:val="00E6728A"/>
    <w:rPr>
      <w:rFonts w:ascii="Arial" w:hAnsi="Arial" w:cs="Arial"/>
      <w:lang w:val="en-US" w:eastAsia="en-US"/>
    </w:rPr>
  </w:style>
  <w:style w:type="character" w:styleId="EndnoteReference">
    <w:name w:val="endnote reference"/>
    <w:rsid w:val="00E6728A"/>
    <w:rPr>
      <w:vertAlign w:val="superscript"/>
    </w:rPr>
  </w:style>
  <w:style w:type="paragraph" w:styleId="FootnoteText">
    <w:name w:val="footnote text"/>
    <w:basedOn w:val="Normal"/>
    <w:link w:val="FootnoteTextChar"/>
    <w:rsid w:val="00E6728A"/>
    <w:rPr>
      <w:sz w:val="20"/>
      <w:szCs w:val="20"/>
    </w:rPr>
  </w:style>
  <w:style w:type="character" w:customStyle="1" w:styleId="FootnoteTextChar">
    <w:name w:val="Footnote Text Char"/>
    <w:link w:val="FootnoteText"/>
    <w:rsid w:val="00E6728A"/>
    <w:rPr>
      <w:rFonts w:ascii="Arial" w:hAnsi="Arial" w:cs="Arial"/>
      <w:lang w:val="en-US" w:eastAsia="en-US"/>
    </w:rPr>
  </w:style>
  <w:style w:type="character" w:styleId="FootnoteReference">
    <w:name w:val="footnote reference"/>
    <w:rsid w:val="00E6728A"/>
    <w:rPr>
      <w:vertAlign w:val="superscript"/>
    </w:rPr>
  </w:style>
  <w:style w:type="character" w:customStyle="1" w:styleId="HeaderChar">
    <w:name w:val="Header Char"/>
    <w:link w:val="Header"/>
    <w:uiPriority w:val="99"/>
    <w:rsid w:val="00ED391E"/>
    <w:rPr>
      <w:rFonts w:ascii="Arial" w:hAnsi="Arial" w:cs="Arial"/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unhideWhenUsed/>
    <w:rsid w:val="00A56777"/>
    <w:pPr>
      <w:spacing w:before="100" w:beforeAutospacing="1" w:after="100" w:afterAutospacing="1"/>
    </w:pPr>
    <w:rPr>
      <w:rFonts w:ascii="Times New Roman" w:hAnsi="Times New Roman" w:cs="Times New Roman"/>
      <w:lang w:val="en-MY" w:eastAsia="en-MY"/>
    </w:rPr>
  </w:style>
  <w:style w:type="character" w:styleId="CommentReference">
    <w:name w:val="annotation reference"/>
    <w:rsid w:val="00FA588C"/>
    <w:rPr>
      <w:sz w:val="16"/>
      <w:szCs w:val="16"/>
    </w:rPr>
  </w:style>
  <w:style w:type="paragraph" w:styleId="CommentText">
    <w:name w:val="annotation text"/>
    <w:basedOn w:val="Normal"/>
    <w:link w:val="CommentTextChar"/>
    <w:rsid w:val="00FA588C"/>
    <w:rPr>
      <w:sz w:val="20"/>
      <w:szCs w:val="20"/>
    </w:rPr>
  </w:style>
  <w:style w:type="character" w:customStyle="1" w:styleId="CommentTextChar">
    <w:name w:val="Comment Text Char"/>
    <w:link w:val="CommentText"/>
    <w:rsid w:val="00FA588C"/>
    <w:rPr>
      <w:rFonts w:ascii="Arial" w:hAnsi="Arial" w:cs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FA588C"/>
    <w:rPr>
      <w:b/>
      <w:bCs/>
    </w:rPr>
  </w:style>
  <w:style w:type="character" w:customStyle="1" w:styleId="CommentSubjectChar">
    <w:name w:val="Comment Subject Char"/>
    <w:link w:val="CommentSubject"/>
    <w:rsid w:val="00FA588C"/>
    <w:rPr>
      <w:rFonts w:ascii="Arial" w:hAnsi="Arial" w:cs="Arial"/>
      <w:b/>
      <w:bCs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361DEB"/>
    <w:pPr>
      <w:widowControl w:val="0"/>
      <w:autoSpaceDE w:val="0"/>
      <w:autoSpaceDN w:val="0"/>
    </w:pPr>
    <w:rPr>
      <w:rFonts w:eastAsia="Arial"/>
      <w:sz w:val="22"/>
      <w:szCs w:val="22"/>
    </w:rPr>
  </w:style>
  <w:style w:type="paragraph" w:styleId="BodyText">
    <w:name w:val="Body Text"/>
    <w:basedOn w:val="Normal"/>
    <w:link w:val="BodyTextChar"/>
    <w:uiPriority w:val="1"/>
    <w:qFormat/>
    <w:rsid w:val="00F7772F"/>
    <w:pPr>
      <w:widowControl w:val="0"/>
      <w:autoSpaceDE w:val="0"/>
      <w:autoSpaceDN w:val="0"/>
    </w:pPr>
    <w:rPr>
      <w:rFonts w:eastAsia="Arial"/>
      <w:sz w:val="22"/>
      <w:szCs w:val="22"/>
    </w:rPr>
  </w:style>
  <w:style w:type="character" w:customStyle="1" w:styleId="BodyTextChar">
    <w:name w:val="Body Text Char"/>
    <w:link w:val="BodyText"/>
    <w:uiPriority w:val="1"/>
    <w:rsid w:val="00F7772F"/>
    <w:rPr>
      <w:rFonts w:ascii="Arial" w:eastAsia="Arial" w:hAnsi="Arial" w:cs="Arial"/>
      <w:sz w:val="22"/>
      <w:szCs w:val="22"/>
      <w:lang w:val="en-US" w:eastAsia="en-US"/>
    </w:rPr>
  </w:style>
  <w:style w:type="paragraph" w:styleId="Revision">
    <w:name w:val="Revision"/>
    <w:hidden/>
    <w:uiPriority w:val="99"/>
    <w:semiHidden/>
    <w:rsid w:val="00D117CB"/>
    <w:rPr>
      <w:rFonts w:ascii="Arial" w:hAnsi="Arial" w:cs="Arial"/>
      <w:sz w:val="24"/>
      <w:szCs w:val="24"/>
      <w:lang w:val="en-US" w:eastAsia="en-US"/>
    </w:rPr>
  </w:style>
  <w:style w:type="paragraph" w:customStyle="1" w:styleId="04xlpa">
    <w:name w:val="_04xlpa"/>
    <w:basedOn w:val="Normal"/>
    <w:rsid w:val="0065198B"/>
    <w:pPr>
      <w:spacing w:before="100" w:beforeAutospacing="1" w:after="100" w:afterAutospacing="1"/>
    </w:pPr>
    <w:rPr>
      <w:rFonts w:ascii="Calibri" w:hAnsi="Calibri" w:cs="Calibri"/>
      <w:sz w:val="22"/>
      <w:szCs w:val="22"/>
      <w:lang w:val="en-MY" w:eastAsia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72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5090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60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5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9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280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44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73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3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84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320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583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126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056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592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593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801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9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7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6004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2660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877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669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174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37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60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82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35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687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65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828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402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17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194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43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53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535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185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473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5279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170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082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723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86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414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82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23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50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5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7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20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22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77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9685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04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3824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815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81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5437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0015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4303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393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1452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59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3797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7293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3262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317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214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7504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9066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443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74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6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13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80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3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057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598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1378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3596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51694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963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6216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391644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359979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19219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361318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217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8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5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9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1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8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41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1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88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15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660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41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59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843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013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0635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2451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592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533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10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878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624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27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64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060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230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66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42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843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721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998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88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193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39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0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091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421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160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6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32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1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473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2696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09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78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5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208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8391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1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56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196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620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6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77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86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516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941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70930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25027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92392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36381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71878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31897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175087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66186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92126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813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2836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6712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93495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8659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566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0131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192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05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499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41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747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F81A8E23B3E248B234B7B27E2AE5AF" ma:contentTypeVersion="12" ma:contentTypeDescription="Create a new document." ma:contentTypeScope="" ma:versionID="da24686911b075f6427b830fbdb6066b">
  <xsd:schema xmlns:xsd="http://www.w3.org/2001/XMLSchema" xmlns:xs="http://www.w3.org/2001/XMLSchema" xmlns:p="http://schemas.microsoft.com/office/2006/metadata/properties" xmlns:ns2="f4002a42-bb02-4c31-9934-2389ef9006ad" xmlns:ns3="ae6f2835-6889-4e19-9ebf-e66e869198fd" targetNamespace="http://schemas.microsoft.com/office/2006/metadata/properties" ma:root="true" ma:fieldsID="e6c7d33529514e876b2696be5c28b326" ns2:_="" ns3:_="">
    <xsd:import namespace="f4002a42-bb02-4c31-9934-2389ef9006ad"/>
    <xsd:import namespace="ae6f2835-6889-4e19-9ebf-e66e869198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002a42-bb02-4c31-9934-2389ef9006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6f2835-6889-4e19-9ebf-e66e869198f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7FADE3-05F4-4D25-A5E9-60D9EF9D71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002a42-bb02-4c31-9934-2389ef9006ad"/>
    <ds:schemaRef ds:uri="ae6f2835-6889-4e19-9ebf-e66e869198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B90A352-E448-43DF-A00B-4EE2CA86F7F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D532E0B-31EE-4C6D-8917-CFAD8955F65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C42B5AB-C2D8-4F7A-9A7A-D9BD01D32D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8</TotalTime>
  <Pages>1</Pages>
  <Words>142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BADANAN PRODUKTIVITI NEGARA (NPC)</vt:lpstr>
    </vt:vector>
  </TitlesOfParts>
  <Company>HP</Company>
  <LinksUpToDate>false</LinksUpToDate>
  <CharactersWithSpaces>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BADANAN PRODUKTIVITI NEGARA (NPC)</dc:title>
  <dc:subject/>
  <dc:creator>ibrahim</dc:creator>
  <cp:keywords/>
  <dc:description/>
  <cp:lastModifiedBy>Mohd Hosni Mamat</cp:lastModifiedBy>
  <cp:revision>448</cp:revision>
  <cp:lastPrinted>2022-01-17T13:37:00Z</cp:lastPrinted>
  <dcterms:created xsi:type="dcterms:W3CDTF">2022-03-15T01:18:00Z</dcterms:created>
  <dcterms:modified xsi:type="dcterms:W3CDTF">2023-02-16T03:37:00Z</dcterms:modified>
</cp:coreProperties>
</file>